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CC031" w14:textId="2AD87607" w:rsidR="006D7DAF" w:rsidRDefault="00751DBA" w:rsidP="00751DBA">
      <w:pPr>
        <w:outlineLvl w:val="0"/>
        <w:rPr>
          <w:rFonts w:ascii="Century Gothic" w:hAnsi="Century Gothic"/>
          <w:b/>
          <w:color w:val="595959" w:themeColor="text1" w:themeTint="A6"/>
          <w:sz w:val="48"/>
          <w:szCs w:val="56"/>
        </w:rPr>
      </w:pPr>
      <w:r w:rsidRPr="00360227">
        <w:rPr>
          <w:rFonts w:ascii="Century Gothic" w:hAnsi="Century Gothic"/>
          <w:b/>
          <w:noProof/>
          <w:color w:val="595959" w:themeColor="text1" w:themeTint="A6"/>
          <w:sz w:val="46"/>
          <w:szCs w:val="46"/>
        </w:rPr>
        <w:drawing>
          <wp:anchor distT="0" distB="0" distL="114300" distR="114300" simplePos="0" relativeHeight="251659264" behindDoc="0" locked="0" layoutInCell="1" allowOverlap="1" wp14:anchorId="5AC76E34" wp14:editId="79E15E46">
            <wp:simplePos x="0" y="0"/>
            <wp:positionH relativeFrom="column">
              <wp:posOffset>4132162</wp:posOffset>
            </wp:positionH>
            <wp:positionV relativeFrom="paragraph">
              <wp:posOffset>-27305</wp:posOffset>
            </wp:positionV>
            <wp:extent cx="2889905" cy="401048"/>
            <wp:effectExtent l="0" t="0" r="0" b="5715"/>
            <wp:wrapNone/>
            <wp:docPr id="1" name="Picture 1"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89905" cy="401048"/>
                    </a:xfrm>
                    <a:prstGeom prst="rect">
                      <a:avLst/>
                    </a:prstGeom>
                  </pic:spPr>
                </pic:pic>
              </a:graphicData>
            </a:graphic>
            <wp14:sizeRelH relativeFrom="page">
              <wp14:pctWidth>0</wp14:pctWidth>
            </wp14:sizeRelH>
            <wp14:sizeRelV relativeFrom="page">
              <wp14:pctHeight>0</wp14:pctHeight>
            </wp14:sizeRelV>
          </wp:anchor>
        </w:drawing>
      </w:r>
      <w:r w:rsidR="00932001">
        <w:rPr>
          <w:rFonts w:ascii="Century Gothic" w:hAnsi="Century Gothic"/>
          <w:b/>
          <w:color w:val="595959" w:themeColor="text1" w:themeTint="A6"/>
          <w:sz w:val="48"/>
          <w:szCs w:val="56"/>
        </w:rPr>
        <w:t xml:space="preserve">DIGITAL </w:t>
      </w:r>
      <w:r w:rsidR="004226D3" w:rsidRPr="00751DBA">
        <w:rPr>
          <w:rFonts w:ascii="Century Gothic" w:hAnsi="Century Gothic"/>
          <w:b/>
          <w:color w:val="595959" w:themeColor="text1" w:themeTint="A6"/>
          <w:sz w:val="48"/>
          <w:szCs w:val="56"/>
        </w:rPr>
        <w:t>MARKETING</w:t>
      </w:r>
      <w:r w:rsidR="004A6847" w:rsidRPr="00751DBA">
        <w:rPr>
          <w:rFonts w:ascii="Century Gothic" w:hAnsi="Century Gothic"/>
          <w:b/>
          <w:color w:val="595959" w:themeColor="text1" w:themeTint="A6"/>
          <w:sz w:val="48"/>
          <w:szCs w:val="56"/>
        </w:rPr>
        <w:t xml:space="preserve"> SOP </w:t>
      </w:r>
      <w:r w:rsidR="00932001">
        <w:rPr>
          <w:rFonts w:ascii="Century Gothic" w:hAnsi="Century Gothic"/>
          <w:b/>
          <w:color w:val="595959" w:themeColor="text1" w:themeTint="A6"/>
          <w:sz w:val="48"/>
          <w:szCs w:val="56"/>
        </w:rPr>
        <w:br/>
      </w:r>
      <w:r w:rsidR="00BC7F9D" w:rsidRPr="00751DBA">
        <w:rPr>
          <w:rFonts w:ascii="Century Gothic" w:hAnsi="Century Gothic"/>
          <w:b/>
          <w:color w:val="595959" w:themeColor="text1" w:themeTint="A6"/>
          <w:sz w:val="48"/>
          <w:szCs w:val="56"/>
        </w:rPr>
        <w:t>TEMPLATE</w:t>
      </w:r>
    </w:p>
    <w:p w14:paraId="0D50441F" w14:textId="77777777" w:rsidR="00751DBA" w:rsidRDefault="00751DBA" w:rsidP="00751DBA">
      <w:pPr>
        <w:outlineLvl w:val="0"/>
        <w:rPr>
          <w:rFonts w:ascii="Century Gothic" w:hAnsi="Century Gothic"/>
          <w:b/>
          <w:color w:val="595959" w:themeColor="text1" w:themeTint="A6"/>
          <w:sz w:val="48"/>
          <w:szCs w:val="56"/>
        </w:rPr>
      </w:pPr>
    </w:p>
    <w:p w14:paraId="584D8B37" w14:textId="77777777" w:rsidR="00751DBA" w:rsidRDefault="00751DBA" w:rsidP="00751DBA">
      <w:pPr>
        <w:outlineLvl w:val="0"/>
        <w:rPr>
          <w:rFonts w:ascii="Century Gothic" w:hAnsi="Century Gothic"/>
          <w:b/>
          <w:color w:val="595959" w:themeColor="text1" w:themeTint="A6"/>
          <w:sz w:val="48"/>
          <w:szCs w:val="56"/>
        </w:rPr>
      </w:pPr>
    </w:p>
    <w:p w14:paraId="47A1B8AC" w14:textId="5D5D1153" w:rsidR="00751DBA" w:rsidRPr="00751DBA" w:rsidRDefault="00932001" w:rsidP="00751DBA">
      <w:pPr>
        <w:outlineLvl w:val="0"/>
        <w:rPr>
          <w:rFonts w:ascii="Century Gothic" w:hAnsi="Century Gothic"/>
          <w:bCs/>
          <w:color w:val="595959" w:themeColor="text1" w:themeTint="A6"/>
          <w:sz w:val="64"/>
          <w:szCs w:val="64"/>
        </w:rPr>
      </w:pPr>
      <w:r>
        <w:rPr>
          <w:rFonts w:ascii="Century Gothic" w:hAnsi="Century Gothic"/>
          <w:bCs/>
          <w:color w:val="595959" w:themeColor="text1" w:themeTint="A6"/>
          <w:sz w:val="64"/>
          <w:szCs w:val="64"/>
        </w:rPr>
        <w:t xml:space="preserve">Digital Marketing </w:t>
      </w:r>
      <w:r>
        <w:rPr>
          <w:rFonts w:ascii="Century Gothic" w:hAnsi="Century Gothic"/>
          <w:bCs/>
          <w:color w:val="595959" w:themeColor="text1" w:themeTint="A6"/>
          <w:sz w:val="64"/>
          <w:szCs w:val="64"/>
        </w:rPr>
        <w:br/>
      </w:r>
      <w:r w:rsidR="00751DBA" w:rsidRPr="00751DBA">
        <w:rPr>
          <w:rFonts w:ascii="Century Gothic" w:hAnsi="Century Gothic"/>
          <w:bCs/>
          <w:color w:val="595959" w:themeColor="text1" w:themeTint="A6"/>
          <w:sz w:val="64"/>
          <w:szCs w:val="64"/>
        </w:rPr>
        <w:t xml:space="preserve">Standard Operating Procedure </w:t>
      </w:r>
    </w:p>
    <w:p w14:paraId="71038499" w14:textId="52CFDDE1"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for </w:t>
      </w:r>
      <w:r w:rsidR="008D171D">
        <w:rPr>
          <w:rFonts w:ascii="Century Gothic" w:hAnsi="Century Gothic"/>
          <w:bCs/>
          <w:color w:val="595959" w:themeColor="text1" w:themeTint="A6"/>
          <w:sz w:val="64"/>
          <w:szCs w:val="64"/>
        </w:rPr>
        <w:t>[Enter Process Name]</w:t>
      </w:r>
    </w:p>
    <w:p w14:paraId="7094E23A" w14:textId="77777777" w:rsidR="00751DBA" w:rsidRDefault="00751DBA" w:rsidP="00751DBA">
      <w:pPr>
        <w:outlineLvl w:val="0"/>
        <w:rPr>
          <w:rFonts w:ascii="Century Gothic" w:hAnsi="Century Gothic"/>
          <w:bCs/>
          <w:color w:val="595959" w:themeColor="text1" w:themeTint="A6"/>
          <w:sz w:val="56"/>
          <w:szCs w:val="144"/>
        </w:rPr>
      </w:pPr>
    </w:p>
    <w:p w14:paraId="15D06745" w14:textId="77777777" w:rsidR="00751DBA" w:rsidRPr="00751DBA" w:rsidRDefault="00751DBA" w:rsidP="00751DBA">
      <w:pPr>
        <w:outlineLvl w:val="0"/>
        <w:rPr>
          <w:rFonts w:ascii="Century Gothic" w:hAnsi="Century Gothic"/>
          <w:bCs/>
          <w:color w:val="595959" w:themeColor="text1" w:themeTint="A6"/>
          <w:sz w:val="56"/>
          <w:szCs w:val="144"/>
        </w:rPr>
      </w:pPr>
    </w:p>
    <w:p w14:paraId="02061A68" w14:textId="5A4E9E25" w:rsidR="006D7DAF" w:rsidRPr="00751DBA" w:rsidRDefault="008D171D" w:rsidP="00751DBA">
      <w:pPr>
        <w:pStyle w:val="NoSpacing"/>
        <w:spacing w:before="40" w:after="40" w:line="360" w:lineRule="auto"/>
        <w:rPr>
          <w:rFonts w:ascii="Century Gothic" w:hAnsi="Century Gothic"/>
          <w:caps/>
          <w:color w:val="1F4E79" w:themeColor="accent5" w:themeShade="80"/>
          <w:sz w:val="44"/>
          <w:szCs w:val="44"/>
        </w:rPr>
      </w:pPr>
      <w:r>
        <w:rPr>
          <w:rFonts w:ascii="Century Gothic" w:hAnsi="Century Gothic"/>
          <w:caps/>
          <w:color w:val="1F4E79" w:themeColor="accent5" w:themeShade="80"/>
          <w:sz w:val="44"/>
          <w:szCs w:val="44"/>
        </w:rPr>
        <w:t>[COMPANY NAME]</w:t>
      </w:r>
    </w:p>
    <w:p w14:paraId="3F2FABF9" w14:textId="60F7F727" w:rsidR="006D7DAF" w:rsidRPr="00932001" w:rsidRDefault="008D171D" w:rsidP="006D7DAF">
      <w:pPr>
        <w:pStyle w:val="NoSpacing"/>
        <w:spacing w:before="40" w:after="40"/>
        <w:rPr>
          <w:rFonts w:ascii="Century Gothic" w:hAnsi="Century Gothic"/>
          <w:color w:val="2E74B5" w:themeColor="accent5" w:themeShade="BF"/>
          <w:sz w:val="28"/>
          <w:szCs w:val="28"/>
        </w:rPr>
      </w:pPr>
      <w:r w:rsidRPr="00932001">
        <w:rPr>
          <w:rFonts w:ascii="Century Gothic" w:hAnsi="Century Gothic"/>
          <w:color w:val="2E74B5" w:themeColor="accent5" w:themeShade="BF"/>
          <w:sz w:val="28"/>
          <w:szCs w:val="28"/>
        </w:rPr>
        <w:t xml:space="preserve">Web Address / </w:t>
      </w:r>
    </w:p>
    <w:p w14:paraId="4764366D" w14:textId="48FA55B2" w:rsidR="008D171D" w:rsidRPr="00932001" w:rsidRDefault="008D171D" w:rsidP="006D7DAF">
      <w:pPr>
        <w:pStyle w:val="NoSpacing"/>
        <w:spacing w:before="40" w:after="40"/>
        <w:rPr>
          <w:rFonts w:ascii="Century Gothic" w:hAnsi="Century Gothic"/>
          <w:caps/>
          <w:color w:val="2E74B5" w:themeColor="accent5" w:themeShade="BF"/>
          <w:sz w:val="28"/>
          <w:szCs w:val="28"/>
        </w:rPr>
      </w:pPr>
      <w:r w:rsidRPr="00932001">
        <w:rPr>
          <w:rFonts w:ascii="Century Gothic" w:hAnsi="Century Gothic"/>
          <w:color w:val="2E74B5" w:themeColor="accent5" w:themeShade="BF"/>
          <w:sz w:val="28"/>
          <w:szCs w:val="28"/>
        </w:rPr>
        <w:t>Contact Information</w:t>
      </w:r>
    </w:p>
    <w:p w14:paraId="22E53F09" w14:textId="02AF9EA6" w:rsidR="006D7DAF" w:rsidRPr="0037789A" w:rsidRDefault="00932001" w:rsidP="006D7DAF">
      <w:pPr>
        <w:pStyle w:val="NoSpacing"/>
        <w:spacing w:before="40" w:after="40"/>
        <w:rPr>
          <w:rFonts w:ascii="Century Gothic" w:hAnsi="Century Gothic"/>
          <w:caps/>
          <w:color w:val="1F4E79" w:themeColor="accent5" w:themeShade="80"/>
          <w:sz w:val="28"/>
          <w:szCs w:val="28"/>
        </w:rPr>
      </w:pPr>
      <w:r w:rsidRPr="006D23A1">
        <w:rPr>
          <w:noProof/>
          <w:color w:val="5B9BD5" w:themeColor="accent5"/>
        </w:rPr>
        <mc:AlternateContent>
          <mc:Choice Requires="wpg">
            <w:drawing>
              <wp:anchor distT="0" distB="0" distL="114300" distR="114300" simplePos="0" relativeHeight="251661312" behindDoc="1" locked="0" layoutInCell="1" allowOverlap="1" wp14:anchorId="6002D6B6" wp14:editId="365B92AB">
                <wp:simplePos x="0" y="0"/>
                <wp:positionH relativeFrom="margin">
                  <wp:posOffset>4060190</wp:posOffset>
                </wp:positionH>
                <wp:positionV relativeFrom="paragraph">
                  <wp:posOffset>60222</wp:posOffset>
                </wp:positionV>
                <wp:extent cx="3011805" cy="869950"/>
                <wp:effectExtent l="0" t="0" r="0" b="6350"/>
                <wp:wrapNone/>
                <wp:docPr id="12" name="Group 11">
                  <a:extLst xmlns:a="http://schemas.openxmlformats.org/drawingml/2006/main">
                    <a:ext uri="{FF2B5EF4-FFF2-40B4-BE49-F238E27FC236}">
                      <a16:creationId xmlns:a16="http://schemas.microsoft.com/office/drawing/2014/main" id="{3F6AA410-3807-7C00-443C-DDD86F396E8C}"/>
                    </a:ext>
                  </a:extLst>
                </wp:docPr>
                <wp:cNvGraphicFramePr/>
                <a:graphic xmlns:a="http://schemas.openxmlformats.org/drawingml/2006/main">
                  <a:graphicData uri="http://schemas.microsoft.com/office/word/2010/wordprocessingGroup">
                    <wpg:wgp>
                      <wpg:cNvGrpSpPr/>
                      <wpg:grpSpPr>
                        <a:xfrm>
                          <a:off x="0" y="0"/>
                          <a:ext cx="3011805" cy="869950"/>
                          <a:chOff x="0" y="0"/>
                          <a:chExt cx="3011805" cy="870584"/>
                        </a:xfrm>
                      </wpg:grpSpPr>
                      <wps:wsp>
                        <wps:cNvPr id="850825038" name="Freeform 850825038">
                          <a:extLst>
                            <a:ext uri="{FF2B5EF4-FFF2-40B4-BE49-F238E27FC236}">
                              <a16:creationId xmlns:a16="http://schemas.microsoft.com/office/drawing/2014/main" id="{ACC17114-E329-7B8D-95C1-E9186B541007}"/>
                            </a:ext>
                          </a:extLst>
                        </wps:cNvPr>
                        <wps:cNvSpPr/>
                        <wps:spPr>
                          <a:xfrm>
                            <a:off x="0" y="0"/>
                            <a:ext cx="3011805" cy="870584"/>
                          </a:xfrm>
                          <a:custGeom>
                            <a:avLst/>
                            <a:gdLst>
                              <a:gd name="connsiteX0" fmla="*/ 591503 w 3011805"/>
                              <a:gd name="connsiteY0" fmla="*/ 952 h 870584"/>
                              <a:gd name="connsiteX1" fmla="*/ 198120 w 3011805"/>
                              <a:gd name="connsiteY1" fmla="*/ 952 h 870584"/>
                              <a:gd name="connsiteX2" fmla="*/ 54293 w 3011805"/>
                              <a:gd name="connsiteY2" fmla="*/ 53340 h 870584"/>
                              <a:gd name="connsiteX3" fmla="*/ 0 w 3011805"/>
                              <a:gd name="connsiteY3" fmla="*/ 190500 h 870584"/>
                              <a:gd name="connsiteX4" fmla="*/ 0 w 3011805"/>
                              <a:gd name="connsiteY4" fmla="*/ 870585 h 870584"/>
                              <a:gd name="connsiteX5" fmla="*/ 198120 w 3011805"/>
                              <a:gd name="connsiteY5" fmla="*/ 870585 h 870584"/>
                              <a:gd name="connsiteX6" fmla="*/ 3011805 w 3011805"/>
                              <a:gd name="connsiteY6" fmla="*/ 870585 h 870584"/>
                              <a:gd name="connsiteX7" fmla="*/ 3011805 w 3011805"/>
                              <a:gd name="connsiteY7" fmla="*/ 190500 h 870584"/>
                              <a:gd name="connsiteX8" fmla="*/ 3011805 w 3011805"/>
                              <a:gd name="connsiteY8" fmla="*/ 0 h 870584"/>
                              <a:gd name="connsiteX9" fmla="*/ 591503 w 3011805"/>
                              <a:gd name="connsiteY9" fmla="*/ 0 h 8705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011805" h="870584">
                                <a:moveTo>
                                  <a:pt x="591503" y="952"/>
                                </a:moveTo>
                                <a:lnTo>
                                  <a:pt x="198120" y="952"/>
                                </a:lnTo>
                                <a:cubicBezTo>
                                  <a:pt x="139065" y="952"/>
                                  <a:pt x="91440" y="18097"/>
                                  <a:pt x="54293" y="53340"/>
                                </a:cubicBezTo>
                                <a:cubicBezTo>
                                  <a:pt x="18098" y="88582"/>
                                  <a:pt x="0" y="134302"/>
                                  <a:pt x="0" y="190500"/>
                                </a:cubicBezTo>
                                <a:lnTo>
                                  <a:pt x="0" y="870585"/>
                                </a:lnTo>
                                <a:lnTo>
                                  <a:pt x="198120" y="870585"/>
                                </a:lnTo>
                                <a:lnTo>
                                  <a:pt x="3011805" y="870585"/>
                                </a:lnTo>
                                <a:lnTo>
                                  <a:pt x="3011805" y="190500"/>
                                </a:lnTo>
                                <a:lnTo>
                                  <a:pt x="3011805" y="0"/>
                                </a:lnTo>
                                <a:lnTo>
                                  <a:pt x="591503" y="0"/>
                                </a:lnTo>
                                <a:close/>
                              </a:path>
                            </a:pathLst>
                          </a:custGeom>
                          <a:solidFill>
                            <a:schemeClr val="accent5">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5635274" name="Freeform 1115635274">
                          <a:extLst>
                            <a:ext uri="{FF2B5EF4-FFF2-40B4-BE49-F238E27FC236}">
                              <a16:creationId xmlns:a16="http://schemas.microsoft.com/office/drawing/2014/main" id="{DEC6B6F8-76BA-E07E-5182-6F21FCCC6824}"/>
                            </a:ext>
                          </a:extLst>
                        </wps:cNvPr>
                        <wps:cNvSpPr/>
                        <wps:spPr>
                          <a:xfrm>
                            <a:off x="2292667" y="405764"/>
                            <a:ext cx="586739" cy="379094"/>
                          </a:xfrm>
                          <a:custGeom>
                            <a:avLst/>
                            <a:gdLst>
                              <a:gd name="connsiteX0" fmla="*/ 491490 w 586739"/>
                              <a:gd name="connsiteY0" fmla="*/ 283845 h 379094"/>
                              <a:gd name="connsiteX1" fmla="*/ 529590 w 586739"/>
                              <a:gd name="connsiteY1" fmla="*/ 241935 h 379094"/>
                              <a:gd name="connsiteX2" fmla="*/ 457200 w 586739"/>
                              <a:gd name="connsiteY2" fmla="*/ 169545 h 379094"/>
                              <a:gd name="connsiteX3" fmla="*/ 481013 w 586739"/>
                              <a:gd name="connsiteY3" fmla="*/ 112395 h 379094"/>
                              <a:gd name="connsiteX4" fmla="*/ 583882 w 586739"/>
                              <a:gd name="connsiteY4" fmla="*/ 112395 h 379094"/>
                              <a:gd name="connsiteX5" fmla="*/ 586740 w 586739"/>
                              <a:gd name="connsiteY5" fmla="*/ 56198 h 379094"/>
                              <a:gd name="connsiteX6" fmla="*/ 583882 w 586739"/>
                              <a:gd name="connsiteY6" fmla="*/ 0 h 379094"/>
                              <a:gd name="connsiteX7" fmla="*/ 483870 w 586739"/>
                              <a:gd name="connsiteY7" fmla="*/ 0 h 379094"/>
                              <a:gd name="connsiteX8" fmla="*/ 241935 w 586739"/>
                              <a:gd name="connsiteY8" fmla="*/ 243840 h 379094"/>
                              <a:gd name="connsiteX9" fmla="*/ 69532 w 586739"/>
                              <a:gd name="connsiteY9" fmla="*/ 172403 h 379094"/>
                              <a:gd name="connsiteX10" fmla="*/ 69532 w 586739"/>
                              <a:gd name="connsiteY10" fmla="*/ 172403 h 379094"/>
                              <a:gd name="connsiteX11" fmla="*/ 0 w 586739"/>
                              <a:gd name="connsiteY11" fmla="*/ 241935 h 379094"/>
                              <a:gd name="connsiteX12" fmla="*/ 38100 w 586739"/>
                              <a:gd name="connsiteY12" fmla="*/ 283845 h 379094"/>
                              <a:gd name="connsiteX13" fmla="*/ 80010 w 586739"/>
                              <a:gd name="connsiteY13" fmla="*/ 321945 h 379094"/>
                              <a:gd name="connsiteX14" fmla="*/ 152400 w 586739"/>
                              <a:gd name="connsiteY14" fmla="*/ 249555 h 379094"/>
                              <a:gd name="connsiteX15" fmla="*/ 209550 w 586739"/>
                              <a:gd name="connsiteY15" fmla="*/ 273368 h 379094"/>
                              <a:gd name="connsiteX16" fmla="*/ 209550 w 586739"/>
                              <a:gd name="connsiteY16" fmla="*/ 376238 h 379094"/>
                              <a:gd name="connsiteX17" fmla="*/ 265747 w 586739"/>
                              <a:gd name="connsiteY17" fmla="*/ 379095 h 379094"/>
                              <a:gd name="connsiteX18" fmla="*/ 321945 w 586739"/>
                              <a:gd name="connsiteY18" fmla="*/ 376238 h 379094"/>
                              <a:gd name="connsiteX19" fmla="*/ 321945 w 586739"/>
                              <a:gd name="connsiteY19" fmla="*/ 273368 h 379094"/>
                              <a:gd name="connsiteX20" fmla="*/ 380047 w 586739"/>
                              <a:gd name="connsiteY20" fmla="*/ 249555 h 379094"/>
                              <a:gd name="connsiteX21" fmla="*/ 452438 w 586739"/>
                              <a:gd name="connsiteY21" fmla="*/ 322898 h 379094"/>
                              <a:gd name="connsiteX22" fmla="*/ 491490 w 586739"/>
                              <a:gd name="connsiteY22" fmla="*/ 283845 h 379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6739" h="379094">
                                <a:moveTo>
                                  <a:pt x="491490" y="283845"/>
                                </a:moveTo>
                                <a:cubicBezTo>
                                  <a:pt x="505777" y="269557"/>
                                  <a:pt x="517207" y="256223"/>
                                  <a:pt x="529590" y="241935"/>
                                </a:cubicBezTo>
                                <a:lnTo>
                                  <a:pt x="457200" y="169545"/>
                                </a:lnTo>
                                <a:cubicBezTo>
                                  <a:pt x="467677" y="151448"/>
                                  <a:pt x="476250" y="132398"/>
                                  <a:pt x="481013" y="112395"/>
                                </a:cubicBezTo>
                                <a:lnTo>
                                  <a:pt x="583882" y="112395"/>
                                </a:lnTo>
                                <a:cubicBezTo>
                                  <a:pt x="585788" y="94298"/>
                                  <a:pt x="586740" y="75248"/>
                                  <a:pt x="586740" y="56198"/>
                                </a:cubicBezTo>
                                <a:cubicBezTo>
                                  <a:pt x="586740" y="37148"/>
                                  <a:pt x="585788" y="18098"/>
                                  <a:pt x="583882" y="0"/>
                                </a:cubicBezTo>
                                <a:lnTo>
                                  <a:pt x="483870" y="0"/>
                                </a:lnTo>
                                <a:cubicBezTo>
                                  <a:pt x="483870" y="134303"/>
                                  <a:pt x="376238" y="242888"/>
                                  <a:pt x="241935" y="243840"/>
                                </a:cubicBezTo>
                                <a:cubicBezTo>
                                  <a:pt x="177165" y="243840"/>
                                  <a:pt x="115252" y="218123"/>
                                  <a:pt x="69532" y="172403"/>
                                </a:cubicBezTo>
                                <a:lnTo>
                                  <a:pt x="69532" y="172403"/>
                                </a:lnTo>
                                <a:lnTo>
                                  <a:pt x="0" y="241935"/>
                                </a:lnTo>
                                <a:cubicBezTo>
                                  <a:pt x="11430" y="256223"/>
                                  <a:pt x="23813" y="269557"/>
                                  <a:pt x="38100" y="283845"/>
                                </a:cubicBezTo>
                                <a:cubicBezTo>
                                  <a:pt x="51435" y="298132"/>
                                  <a:pt x="65722" y="309563"/>
                                  <a:pt x="80010" y="321945"/>
                                </a:cubicBezTo>
                                <a:lnTo>
                                  <a:pt x="152400" y="249555"/>
                                </a:lnTo>
                                <a:cubicBezTo>
                                  <a:pt x="170497" y="260032"/>
                                  <a:pt x="189547" y="267653"/>
                                  <a:pt x="209550" y="273368"/>
                                </a:cubicBezTo>
                                <a:lnTo>
                                  <a:pt x="209550" y="376238"/>
                                </a:lnTo>
                                <a:cubicBezTo>
                                  <a:pt x="227647" y="378143"/>
                                  <a:pt x="246697" y="379095"/>
                                  <a:pt x="265747" y="379095"/>
                                </a:cubicBezTo>
                                <a:cubicBezTo>
                                  <a:pt x="284797" y="379095"/>
                                  <a:pt x="303847" y="378143"/>
                                  <a:pt x="321945" y="376238"/>
                                </a:cubicBezTo>
                                <a:lnTo>
                                  <a:pt x="321945" y="273368"/>
                                </a:lnTo>
                                <a:cubicBezTo>
                                  <a:pt x="341947" y="267653"/>
                                  <a:pt x="361950" y="260032"/>
                                  <a:pt x="380047" y="249555"/>
                                </a:cubicBezTo>
                                <a:lnTo>
                                  <a:pt x="452438" y="322898"/>
                                </a:lnTo>
                                <a:cubicBezTo>
                                  <a:pt x="463867" y="309563"/>
                                  <a:pt x="477202" y="297180"/>
                                  <a:pt x="491490" y="283845"/>
                                </a:cubicBezTo>
                                <a:close/>
                              </a:path>
                            </a:pathLst>
                          </a:custGeom>
                          <a:solidFill>
                            <a:srgbClr val="FFFFFF">
                              <a:alpha val="2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1952732" name="Freeform 221952732">
                          <a:extLst>
                            <a:ext uri="{FF2B5EF4-FFF2-40B4-BE49-F238E27FC236}">
                              <a16:creationId xmlns:a16="http://schemas.microsoft.com/office/drawing/2014/main" id="{0D8461E9-D070-DB91-C80F-4434C0515932}"/>
                            </a:ext>
                          </a:extLst>
                        </wps:cNvPr>
                        <wps:cNvSpPr/>
                        <wps:spPr>
                          <a:xfrm>
                            <a:off x="2444115" y="349567"/>
                            <a:ext cx="224790" cy="224789"/>
                          </a:xfrm>
                          <a:custGeom>
                            <a:avLst/>
                            <a:gdLst>
                              <a:gd name="connsiteX0" fmla="*/ 112395 w 224790"/>
                              <a:gd name="connsiteY0" fmla="*/ 224790 h 224789"/>
                              <a:gd name="connsiteX1" fmla="*/ 0 w 224790"/>
                              <a:gd name="connsiteY1" fmla="*/ 112395 h 224789"/>
                              <a:gd name="connsiteX2" fmla="*/ 112395 w 224790"/>
                              <a:gd name="connsiteY2" fmla="*/ 0 h 224789"/>
                              <a:gd name="connsiteX3" fmla="*/ 224790 w 224790"/>
                              <a:gd name="connsiteY3" fmla="*/ 112395 h 224789"/>
                              <a:gd name="connsiteX4" fmla="*/ 112395 w 224790"/>
                              <a:gd name="connsiteY4" fmla="*/ 224790 h 224789"/>
                              <a:gd name="connsiteX5" fmla="*/ 112395 w 224790"/>
                              <a:gd name="connsiteY5" fmla="*/ 28575 h 224789"/>
                              <a:gd name="connsiteX6" fmla="*/ 28575 w 224790"/>
                              <a:gd name="connsiteY6" fmla="*/ 112395 h 224789"/>
                              <a:gd name="connsiteX7" fmla="*/ 112395 w 224790"/>
                              <a:gd name="connsiteY7" fmla="*/ 196215 h 224789"/>
                              <a:gd name="connsiteX8" fmla="*/ 196215 w 224790"/>
                              <a:gd name="connsiteY8" fmla="*/ 112395 h 224789"/>
                              <a:gd name="connsiteX9" fmla="*/ 112395 w 224790"/>
                              <a:gd name="connsiteY9" fmla="*/ 28575 h 224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4790" h="224789">
                                <a:moveTo>
                                  <a:pt x="112395" y="224790"/>
                                </a:moveTo>
                                <a:cubicBezTo>
                                  <a:pt x="50482" y="224790"/>
                                  <a:pt x="0" y="174307"/>
                                  <a:pt x="0" y="112395"/>
                                </a:cubicBezTo>
                                <a:cubicBezTo>
                                  <a:pt x="0" y="50482"/>
                                  <a:pt x="50482" y="0"/>
                                  <a:pt x="112395" y="0"/>
                                </a:cubicBezTo>
                                <a:cubicBezTo>
                                  <a:pt x="174307" y="0"/>
                                  <a:pt x="224790" y="50482"/>
                                  <a:pt x="224790" y="112395"/>
                                </a:cubicBezTo>
                                <a:cubicBezTo>
                                  <a:pt x="224790" y="174307"/>
                                  <a:pt x="174307" y="224790"/>
                                  <a:pt x="112395" y="224790"/>
                                </a:cubicBezTo>
                                <a:close/>
                                <a:moveTo>
                                  <a:pt x="112395" y="28575"/>
                                </a:moveTo>
                                <a:cubicBezTo>
                                  <a:pt x="65722" y="28575"/>
                                  <a:pt x="28575" y="65722"/>
                                  <a:pt x="28575" y="112395"/>
                                </a:cubicBezTo>
                                <a:cubicBezTo>
                                  <a:pt x="28575" y="159067"/>
                                  <a:pt x="65722" y="196215"/>
                                  <a:pt x="112395" y="196215"/>
                                </a:cubicBezTo>
                                <a:cubicBezTo>
                                  <a:pt x="159067" y="196215"/>
                                  <a:pt x="196215" y="159067"/>
                                  <a:pt x="196215" y="112395"/>
                                </a:cubicBezTo>
                                <a:cubicBezTo>
                                  <a:pt x="196215" y="65722"/>
                                  <a:pt x="158115" y="28575"/>
                                  <a:pt x="112395" y="2857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9146041" name="Freeform 639146041">
                          <a:extLst>
                            <a:ext uri="{FF2B5EF4-FFF2-40B4-BE49-F238E27FC236}">
                              <a16:creationId xmlns:a16="http://schemas.microsoft.com/office/drawing/2014/main" id="{7DC787BA-C758-E4B5-C493-172BC7CE309D}"/>
                            </a:ext>
                          </a:extLst>
                        </wps:cNvPr>
                        <wps:cNvSpPr/>
                        <wps:spPr>
                          <a:xfrm>
                            <a:off x="2221230" y="127635"/>
                            <a:ext cx="670559" cy="670559"/>
                          </a:xfrm>
                          <a:custGeom>
                            <a:avLst/>
                            <a:gdLst>
                              <a:gd name="connsiteX0" fmla="*/ 335280 w 670559"/>
                              <a:gd name="connsiteY0" fmla="*/ 670560 h 670559"/>
                              <a:gd name="connsiteX1" fmla="*/ 278130 w 670559"/>
                              <a:gd name="connsiteY1" fmla="*/ 667703 h 670559"/>
                              <a:gd name="connsiteX2" fmla="*/ 265747 w 670559"/>
                              <a:gd name="connsiteY2" fmla="*/ 653415 h 670559"/>
                              <a:gd name="connsiteX3" fmla="*/ 265747 w 670559"/>
                              <a:gd name="connsiteY3" fmla="*/ 561975 h 670559"/>
                              <a:gd name="connsiteX4" fmla="*/ 224790 w 670559"/>
                              <a:gd name="connsiteY4" fmla="*/ 544830 h 670559"/>
                              <a:gd name="connsiteX5" fmla="*/ 160020 w 670559"/>
                              <a:gd name="connsiteY5" fmla="*/ 609600 h 670559"/>
                              <a:gd name="connsiteX6" fmla="*/ 140970 w 670559"/>
                              <a:gd name="connsiteY6" fmla="*/ 610553 h 670559"/>
                              <a:gd name="connsiteX7" fmla="*/ 98107 w 670559"/>
                              <a:gd name="connsiteY7" fmla="*/ 572453 h 670559"/>
                              <a:gd name="connsiteX8" fmla="*/ 60007 w 670559"/>
                              <a:gd name="connsiteY8" fmla="*/ 530542 h 670559"/>
                              <a:gd name="connsiteX9" fmla="*/ 60960 w 670559"/>
                              <a:gd name="connsiteY9" fmla="*/ 511492 h 670559"/>
                              <a:gd name="connsiteX10" fmla="*/ 126682 w 670559"/>
                              <a:gd name="connsiteY10" fmla="*/ 445770 h 670559"/>
                              <a:gd name="connsiteX11" fmla="*/ 109538 w 670559"/>
                              <a:gd name="connsiteY11" fmla="*/ 404812 h 670559"/>
                              <a:gd name="connsiteX12" fmla="*/ 17145 w 670559"/>
                              <a:gd name="connsiteY12" fmla="*/ 404812 h 670559"/>
                              <a:gd name="connsiteX13" fmla="*/ 2857 w 670559"/>
                              <a:gd name="connsiteY13" fmla="*/ 392430 h 670559"/>
                              <a:gd name="connsiteX14" fmla="*/ 0 w 670559"/>
                              <a:gd name="connsiteY14" fmla="*/ 335280 h 670559"/>
                              <a:gd name="connsiteX15" fmla="*/ 2857 w 670559"/>
                              <a:gd name="connsiteY15" fmla="*/ 278130 h 670559"/>
                              <a:gd name="connsiteX16" fmla="*/ 17145 w 670559"/>
                              <a:gd name="connsiteY16" fmla="*/ 265747 h 670559"/>
                              <a:gd name="connsiteX17" fmla="*/ 108585 w 670559"/>
                              <a:gd name="connsiteY17" fmla="*/ 265747 h 670559"/>
                              <a:gd name="connsiteX18" fmla="*/ 125730 w 670559"/>
                              <a:gd name="connsiteY18" fmla="*/ 224790 h 670559"/>
                              <a:gd name="connsiteX19" fmla="*/ 60960 w 670559"/>
                              <a:gd name="connsiteY19" fmla="*/ 160020 h 670559"/>
                              <a:gd name="connsiteX20" fmla="*/ 60007 w 670559"/>
                              <a:gd name="connsiteY20" fmla="*/ 140970 h 670559"/>
                              <a:gd name="connsiteX21" fmla="*/ 98107 w 670559"/>
                              <a:gd name="connsiteY21" fmla="*/ 98108 h 670559"/>
                              <a:gd name="connsiteX22" fmla="*/ 140017 w 670559"/>
                              <a:gd name="connsiteY22" fmla="*/ 60008 h 670559"/>
                              <a:gd name="connsiteX23" fmla="*/ 159067 w 670559"/>
                              <a:gd name="connsiteY23" fmla="*/ 60960 h 670559"/>
                              <a:gd name="connsiteX24" fmla="*/ 224790 w 670559"/>
                              <a:gd name="connsiteY24" fmla="*/ 126683 h 670559"/>
                              <a:gd name="connsiteX25" fmla="*/ 265747 w 670559"/>
                              <a:gd name="connsiteY25" fmla="*/ 109537 h 670559"/>
                              <a:gd name="connsiteX26" fmla="*/ 265747 w 670559"/>
                              <a:gd name="connsiteY26" fmla="*/ 17145 h 670559"/>
                              <a:gd name="connsiteX27" fmla="*/ 278130 w 670559"/>
                              <a:gd name="connsiteY27" fmla="*/ 2858 h 670559"/>
                              <a:gd name="connsiteX28" fmla="*/ 392430 w 670559"/>
                              <a:gd name="connsiteY28" fmla="*/ 2858 h 670559"/>
                              <a:gd name="connsiteX29" fmla="*/ 404813 w 670559"/>
                              <a:gd name="connsiteY29" fmla="*/ 17145 h 670559"/>
                              <a:gd name="connsiteX30" fmla="*/ 404813 w 670559"/>
                              <a:gd name="connsiteY30" fmla="*/ 109537 h 670559"/>
                              <a:gd name="connsiteX31" fmla="*/ 445770 w 670559"/>
                              <a:gd name="connsiteY31" fmla="*/ 126683 h 670559"/>
                              <a:gd name="connsiteX32" fmla="*/ 510540 w 670559"/>
                              <a:gd name="connsiteY32" fmla="*/ 61912 h 670559"/>
                              <a:gd name="connsiteX33" fmla="*/ 529590 w 670559"/>
                              <a:gd name="connsiteY33" fmla="*/ 60960 h 670559"/>
                              <a:gd name="connsiteX34" fmla="*/ 572452 w 670559"/>
                              <a:gd name="connsiteY34" fmla="*/ 99060 h 670559"/>
                              <a:gd name="connsiteX35" fmla="*/ 610552 w 670559"/>
                              <a:gd name="connsiteY35" fmla="*/ 140970 h 670559"/>
                              <a:gd name="connsiteX36" fmla="*/ 609600 w 670559"/>
                              <a:gd name="connsiteY36" fmla="*/ 160020 h 670559"/>
                              <a:gd name="connsiteX37" fmla="*/ 543877 w 670559"/>
                              <a:gd name="connsiteY37" fmla="*/ 225742 h 670559"/>
                              <a:gd name="connsiteX38" fmla="*/ 561022 w 670559"/>
                              <a:gd name="connsiteY38" fmla="*/ 266700 h 670559"/>
                              <a:gd name="connsiteX39" fmla="*/ 653415 w 670559"/>
                              <a:gd name="connsiteY39" fmla="*/ 266700 h 670559"/>
                              <a:gd name="connsiteX40" fmla="*/ 667702 w 670559"/>
                              <a:gd name="connsiteY40" fmla="*/ 279083 h 670559"/>
                              <a:gd name="connsiteX41" fmla="*/ 670560 w 670559"/>
                              <a:gd name="connsiteY41" fmla="*/ 336233 h 670559"/>
                              <a:gd name="connsiteX42" fmla="*/ 667702 w 670559"/>
                              <a:gd name="connsiteY42" fmla="*/ 393383 h 670559"/>
                              <a:gd name="connsiteX43" fmla="*/ 653415 w 670559"/>
                              <a:gd name="connsiteY43" fmla="*/ 405765 h 670559"/>
                              <a:gd name="connsiteX44" fmla="*/ 561022 w 670559"/>
                              <a:gd name="connsiteY44" fmla="*/ 405765 h 670559"/>
                              <a:gd name="connsiteX45" fmla="*/ 543877 w 670559"/>
                              <a:gd name="connsiteY45" fmla="*/ 446722 h 670559"/>
                              <a:gd name="connsiteX46" fmla="*/ 608647 w 670559"/>
                              <a:gd name="connsiteY46" fmla="*/ 511492 h 670559"/>
                              <a:gd name="connsiteX47" fmla="*/ 609600 w 670559"/>
                              <a:gd name="connsiteY47" fmla="*/ 530542 h 670559"/>
                              <a:gd name="connsiteX48" fmla="*/ 571500 w 670559"/>
                              <a:gd name="connsiteY48" fmla="*/ 573405 h 670559"/>
                              <a:gd name="connsiteX49" fmla="*/ 529590 w 670559"/>
                              <a:gd name="connsiteY49" fmla="*/ 611505 h 670559"/>
                              <a:gd name="connsiteX50" fmla="*/ 510540 w 670559"/>
                              <a:gd name="connsiteY50" fmla="*/ 610553 h 670559"/>
                              <a:gd name="connsiteX51" fmla="*/ 444817 w 670559"/>
                              <a:gd name="connsiteY51" fmla="*/ 544830 h 670559"/>
                              <a:gd name="connsiteX52" fmla="*/ 403860 w 670559"/>
                              <a:gd name="connsiteY52" fmla="*/ 561975 h 670559"/>
                              <a:gd name="connsiteX53" fmla="*/ 403860 w 670559"/>
                              <a:gd name="connsiteY53" fmla="*/ 654367 h 670559"/>
                              <a:gd name="connsiteX54" fmla="*/ 391477 w 670559"/>
                              <a:gd name="connsiteY54" fmla="*/ 668655 h 670559"/>
                              <a:gd name="connsiteX55" fmla="*/ 335280 w 670559"/>
                              <a:gd name="connsiteY55" fmla="*/ 670560 h 670559"/>
                              <a:gd name="connsiteX56" fmla="*/ 293370 w 670559"/>
                              <a:gd name="connsiteY56" fmla="*/ 640080 h 670559"/>
                              <a:gd name="connsiteX57" fmla="*/ 377190 w 670559"/>
                              <a:gd name="connsiteY57" fmla="*/ 640080 h 670559"/>
                              <a:gd name="connsiteX58" fmla="*/ 377190 w 670559"/>
                              <a:gd name="connsiteY58" fmla="*/ 550545 h 670559"/>
                              <a:gd name="connsiteX59" fmla="*/ 387667 w 670559"/>
                              <a:gd name="connsiteY59" fmla="*/ 536258 h 670559"/>
                              <a:gd name="connsiteX60" fmla="*/ 441960 w 670559"/>
                              <a:gd name="connsiteY60" fmla="*/ 513397 h 670559"/>
                              <a:gd name="connsiteX61" fmla="*/ 459105 w 670559"/>
                              <a:gd name="connsiteY61" fmla="*/ 515303 h 670559"/>
                              <a:gd name="connsiteX62" fmla="*/ 522922 w 670559"/>
                              <a:gd name="connsiteY62" fmla="*/ 579120 h 670559"/>
                              <a:gd name="connsiteX63" fmla="*/ 553402 w 670559"/>
                              <a:gd name="connsiteY63" fmla="*/ 551497 h 670559"/>
                              <a:gd name="connsiteX64" fmla="*/ 581025 w 670559"/>
                              <a:gd name="connsiteY64" fmla="*/ 521017 h 670559"/>
                              <a:gd name="connsiteX65" fmla="*/ 517207 w 670559"/>
                              <a:gd name="connsiteY65" fmla="*/ 457200 h 670559"/>
                              <a:gd name="connsiteX66" fmla="*/ 515302 w 670559"/>
                              <a:gd name="connsiteY66" fmla="*/ 440055 h 670559"/>
                              <a:gd name="connsiteX67" fmla="*/ 538163 w 670559"/>
                              <a:gd name="connsiteY67" fmla="*/ 385762 h 670559"/>
                              <a:gd name="connsiteX68" fmla="*/ 552450 w 670559"/>
                              <a:gd name="connsiteY68" fmla="*/ 375285 h 670559"/>
                              <a:gd name="connsiteX69" fmla="*/ 641985 w 670559"/>
                              <a:gd name="connsiteY69" fmla="*/ 375285 h 670559"/>
                              <a:gd name="connsiteX70" fmla="*/ 643890 w 670559"/>
                              <a:gd name="connsiteY70" fmla="*/ 333375 h 670559"/>
                              <a:gd name="connsiteX71" fmla="*/ 641985 w 670559"/>
                              <a:gd name="connsiteY71" fmla="*/ 291465 h 670559"/>
                              <a:gd name="connsiteX72" fmla="*/ 552450 w 670559"/>
                              <a:gd name="connsiteY72" fmla="*/ 291465 h 670559"/>
                              <a:gd name="connsiteX73" fmla="*/ 538163 w 670559"/>
                              <a:gd name="connsiteY73" fmla="*/ 280987 h 670559"/>
                              <a:gd name="connsiteX74" fmla="*/ 515302 w 670559"/>
                              <a:gd name="connsiteY74" fmla="*/ 226695 h 670559"/>
                              <a:gd name="connsiteX75" fmla="*/ 517207 w 670559"/>
                              <a:gd name="connsiteY75" fmla="*/ 209550 h 670559"/>
                              <a:gd name="connsiteX76" fmla="*/ 581025 w 670559"/>
                              <a:gd name="connsiteY76" fmla="*/ 145733 h 670559"/>
                              <a:gd name="connsiteX77" fmla="*/ 553402 w 670559"/>
                              <a:gd name="connsiteY77" fmla="*/ 115253 h 670559"/>
                              <a:gd name="connsiteX78" fmla="*/ 522922 w 670559"/>
                              <a:gd name="connsiteY78" fmla="*/ 87630 h 670559"/>
                              <a:gd name="connsiteX79" fmla="*/ 459105 w 670559"/>
                              <a:gd name="connsiteY79" fmla="*/ 151447 h 670559"/>
                              <a:gd name="connsiteX80" fmla="*/ 441960 w 670559"/>
                              <a:gd name="connsiteY80" fmla="*/ 153353 h 670559"/>
                              <a:gd name="connsiteX81" fmla="*/ 387667 w 670559"/>
                              <a:gd name="connsiteY81" fmla="*/ 130492 h 670559"/>
                              <a:gd name="connsiteX82" fmla="*/ 377190 w 670559"/>
                              <a:gd name="connsiteY82" fmla="*/ 116205 h 670559"/>
                              <a:gd name="connsiteX83" fmla="*/ 377190 w 670559"/>
                              <a:gd name="connsiteY83" fmla="*/ 26670 h 670559"/>
                              <a:gd name="connsiteX84" fmla="*/ 293370 w 670559"/>
                              <a:gd name="connsiteY84" fmla="*/ 26670 h 670559"/>
                              <a:gd name="connsiteX85" fmla="*/ 293370 w 670559"/>
                              <a:gd name="connsiteY85" fmla="*/ 116205 h 670559"/>
                              <a:gd name="connsiteX86" fmla="*/ 282892 w 670559"/>
                              <a:gd name="connsiteY86" fmla="*/ 130492 h 670559"/>
                              <a:gd name="connsiteX87" fmla="*/ 228600 w 670559"/>
                              <a:gd name="connsiteY87" fmla="*/ 153353 h 670559"/>
                              <a:gd name="connsiteX88" fmla="*/ 211455 w 670559"/>
                              <a:gd name="connsiteY88" fmla="*/ 151447 h 670559"/>
                              <a:gd name="connsiteX89" fmla="*/ 147638 w 670559"/>
                              <a:gd name="connsiteY89" fmla="*/ 87630 h 670559"/>
                              <a:gd name="connsiteX90" fmla="*/ 117157 w 670559"/>
                              <a:gd name="connsiteY90" fmla="*/ 115253 h 670559"/>
                              <a:gd name="connsiteX91" fmla="*/ 89535 w 670559"/>
                              <a:gd name="connsiteY91" fmla="*/ 145733 h 670559"/>
                              <a:gd name="connsiteX92" fmla="*/ 153352 w 670559"/>
                              <a:gd name="connsiteY92" fmla="*/ 209550 h 670559"/>
                              <a:gd name="connsiteX93" fmla="*/ 155257 w 670559"/>
                              <a:gd name="connsiteY93" fmla="*/ 226695 h 670559"/>
                              <a:gd name="connsiteX94" fmla="*/ 132397 w 670559"/>
                              <a:gd name="connsiteY94" fmla="*/ 280987 h 670559"/>
                              <a:gd name="connsiteX95" fmla="*/ 118110 w 670559"/>
                              <a:gd name="connsiteY95" fmla="*/ 291465 h 670559"/>
                              <a:gd name="connsiteX96" fmla="*/ 28575 w 670559"/>
                              <a:gd name="connsiteY96" fmla="*/ 291465 h 670559"/>
                              <a:gd name="connsiteX97" fmla="*/ 26670 w 670559"/>
                              <a:gd name="connsiteY97" fmla="*/ 334328 h 670559"/>
                              <a:gd name="connsiteX98" fmla="*/ 28575 w 670559"/>
                              <a:gd name="connsiteY98" fmla="*/ 376237 h 670559"/>
                              <a:gd name="connsiteX99" fmla="*/ 118110 w 670559"/>
                              <a:gd name="connsiteY99" fmla="*/ 376237 h 670559"/>
                              <a:gd name="connsiteX100" fmla="*/ 132397 w 670559"/>
                              <a:gd name="connsiteY100" fmla="*/ 386715 h 670559"/>
                              <a:gd name="connsiteX101" fmla="*/ 155257 w 670559"/>
                              <a:gd name="connsiteY101" fmla="*/ 441008 h 670559"/>
                              <a:gd name="connsiteX102" fmla="*/ 153352 w 670559"/>
                              <a:gd name="connsiteY102" fmla="*/ 458153 h 670559"/>
                              <a:gd name="connsiteX103" fmla="*/ 89535 w 670559"/>
                              <a:gd name="connsiteY103" fmla="*/ 521970 h 670559"/>
                              <a:gd name="connsiteX104" fmla="*/ 117157 w 670559"/>
                              <a:gd name="connsiteY104" fmla="*/ 552450 h 670559"/>
                              <a:gd name="connsiteX105" fmla="*/ 147638 w 670559"/>
                              <a:gd name="connsiteY105" fmla="*/ 580072 h 670559"/>
                              <a:gd name="connsiteX106" fmla="*/ 211455 w 670559"/>
                              <a:gd name="connsiteY106" fmla="*/ 516255 h 670559"/>
                              <a:gd name="connsiteX107" fmla="*/ 228600 w 670559"/>
                              <a:gd name="connsiteY107" fmla="*/ 514350 h 670559"/>
                              <a:gd name="connsiteX108" fmla="*/ 282892 w 670559"/>
                              <a:gd name="connsiteY108" fmla="*/ 537210 h 670559"/>
                              <a:gd name="connsiteX109" fmla="*/ 293370 w 670559"/>
                              <a:gd name="connsiteY109" fmla="*/ 551497 h 670559"/>
                              <a:gd name="connsiteX110" fmla="*/ 293370 w 670559"/>
                              <a:gd name="connsiteY110" fmla="*/ 640080 h 6705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670559" h="670559">
                                <a:moveTo>
                                  <a:pt x="335280" y="670560"/>
                                </a:moveTo>
                                <a:cubicBezTo>
                                  <a:pt x="317182" y="670560"/>
                                  <a:pt x="297180" y="669608"/>
                                  <a:pt x="278130" y="667703"/>
                                </a:cubicBezTo>
                                <a:cubicBezTo>
                                  <a:pt x="270510" y="666750"/>
                                  <a:pt x="265747" y="661035"/>
                                  <a:pt x="265747" y="653415"/>
                                </a:cubicBezTo>
                                <a:lnTo>
                                  <a:pt x="265747" y="561975"/>
                                </a:lnTo>
                                <a:cubicBezTo>
                                  <a:pt x="251460" y="557212"/>
                                  <a:pt x="238125" y="551497"/>
                                  <a:pt x="224790" y="544830"/>
                                </a:cubicBezTo>
                                <a:lnTo>
                                  <a:pt x="160020" y="609600"/>
                                </a:lnTo>
                                <a:cubicBezTo>
                                  <a:pt x="155257" y="614362"/>
                                  <a:pt x="146685" y="615315"/>
                                  <a:pt x="140970" y="610553"/>
                                </a:cubicBezTo>
                                <a:cubicBezTo>
                                  <a:pt x="125730" y="598170"/>
                                  <a:pt x="111442" y="585787"/>
                                  <a:pt x="98107" y="572453"/>
                                </a:cubicBezTo>
                                <a:cubicBezTo>
                                  <a:pt x="84772" y="559117"/>
                                  <a:pt x="72390" y="544830"/>
                                  <a:pt x="60007" y="530542"/>
                                </a:cubicBezTo>
                                <a:cubicBezTo>
                                  <a:pt x="55245" y="524828"/>
                                  <a:pt x="56197" y="517208"/>
                                  <a:pt x="60960" y="511492"/>
                                </a:cubicBezTo>
                                <a:lnTo>
                                  <a:pt x="126682" y="445770"/>
                                </a:lnTo>
                                <a:cubicBezTo>
                                  <a:pt x="120015" y="432435"/>
                                  <a:pt x="114300" y="419100"/>
                                  <a:pt x="109538" y="404812"/>
                                </a:cubicBezTo>
                                <a:lnTo>
                                  <a:pt x="17145" y="404812"/>
                                </a:lnTo>
                                <a:cubicBezTo>
                                  <a:pt x="9525" y="404812"/>
                                  <a:pt x="3810" y="399097"/>
                                  <a:pt x="2857" y="392430"/>
                                </a:cubicBezTo>
                                <a:cubicBezTo>
                                  <a:pt x="952" y="372428"/>
                                  <a:pt x="0" y="353378"/>
                                  <a:pt x="0" y="335280"/>
                                </a:cubicBezTo>
                                <a:cubicBezTo>
                                  <a:pt x="0" y="317183"/>
                                  <a:pt x="952" y="297180"/>
                                  <a:pt x="2857" y="278130"/>
                                </a:cubicBezTo>
                                <a:cubicBezTo>
                                  <a:pt x="3810" y="270510"/>
                                  <a:pt x="9525" y="265747"/>
                                  <a:pt x="17145" y="265747"/>
                                </a:cubicBezTo>
                                <a:lnTo>
                                  <a:pt x="108585" y="265747"/>
                                </a:lnTo>
                                <a:cubicBezTo>
                                  <a:pt x="113347" y="251460"/>
                                  <a:pt x="119063" y="238125"/>
                                  <a:pt x="125730" y="224790"/>
                                </a:cubicBezTo>
                                <a:lnTo>
                                  <a:pt x="60960" y="160020"/>
                                </a:lnTo>
                                <a:cubicBezTo>
                                  <a:pt x="56197" y="155258"/>
                                  <a:pt x="55245" y="146685"/>
                                  <a:pt x="60007" y="140970"/>
                                </a:cubicBezTo>
                                <a:cubicBezTo>
                                  <a:pt x="72390" y="125730"/>
                                  <a:pt x="85725" y="112395"/>
                                  <a:pt x="98107" y="98108"/>
                                </a:cubicBezTo>
                                <a:cubicBezTo>
                                  <a:pt x="111442" y="84772"/>
                                  <a:pt x="125730" y="71437"/>
                                  <a:pt x="140017" y="60008"/>
                                </a:cubicBezTo>
                                <a:cubicBezTo>
                                  <a:pt x="145732" y="55245"/>
                                  <a:pt x="153352" y="56197"/>
                                  <a:pt x="159067" y="60960"/>
                                </a:cubicBezTo>
                                <a:lnTo>
                                  <a:pt x="224790" y="126683"/>
                                </a:lnTo>
                                <a:cubicBezTo>
                                  <a:pt x="238125" y="120015"/>
                                  <a:pt x="251460" y="114300"/>
                                  <a:pt x="265747" y="109537"/>
                                </a:cubicBezTo>
                                <a:lnTo>
                                  <a:pt x="265747" y="17145"/>
                                </a:lnTo>
                                <a:cubicBezTo>
                                  <a:pt x="265747" y="9525"/>
                                  <a:pt x="271463" y="3810"/>
                                  <a:pt x="278130" y="2858"/>
                                </a:cubicBezTo>
                                <a:cubicBezTo>
                                  <a:pt x="316230" y="-953"/>
                                  <a:pt x="354330" y="-953"/>
                                  <a:pt x="392430" y="2858"/>
                                </a:cubicBezTo>
                                <a:cubicBezTo>
                                  <a:pt x="400050" y="3810"/>
                                  <a:pt x="404813" y="9525"/>
                                  <a:pt x="404813" y="17145"/>
                                </a:cubicBezTo>
                                <a:lnTo>
                                  <a:pt x="404813" y="109537"/>
                                </a:lnTo>
                                <a:cubicBezTo>
                                  <a:pt x="419100" y="114300"/>
                                  <a:pt x="432435" y="120015"/>
                                  <a:pt x="445770" y="126683"/>
                                </a:cubicBezTo>
                                <a:lnTo>
                                  <a:pt x="510540" y="61912"/>
                                </a:lnTo>
                                <a:cubicBezTo>
                                  <a:pt x="515302" y="57150"/>
                                  <a:pt x="523875" y="56197"/>
                                  <a:pt x="529590" y="60960"/>
                                </a:cubicBezTo>
                                <a:cubicBezTo>
                                  <a:pt x="544830" y="73342"/>
                                  <a:pt x="558165" y="85725"/>
                                  <a:pt x="572452" y="99060"/>
                                </a:cubicBezTo>
                                <a:cubicBezTo>
                                  <a:pt x="586740" y="111442"/>
                                  <a:pt x="598170" y="126683"/>
                                  <a:pt x="610552" y="140970"/>
                                </a:cubicBezTo>
                                <a:cubicBezTo>
                                  <a:pt x="615315" y="146685"/>
                                  <a:pt x="614363" y="154305"/>
                                  <a:pt x="609600" y="160020"/>
                                </a:cubicBezTo>
                                <a:lnTo>
                                  <a:pt x="543877" y="225742"/>
                                </a:lnTo>
                                <a:cubicBezTo>
                                  <a:pt x="550545" y="239078"/>
                                  <a:pt x="556260" y="252412"/>
                                  <a:pt x="561022" y="266700"/>
                                </a:cubicBezTo>
                                <a:lnTo>
                                  <a:pt x="653415" y="266700"/>
                                </a:lnTo>
                                <a:cubicBezTo>
                                  <a:pt x="661035" y="266700"/>
                                  <a:pt x="666750" y="272415"/>
                                  <a:pt x="667702" y="279083"/>
                                </a:cubicBezTo>
                                <a:cubicBezTo>
                                  <a:pt x="669607" y="299085"/>
                                  <a:pt x="670560" y="318135"/>
                                  <a:pt x="670560" y="336233"/>
                                </a:cubicBezTo>
                                <a:cubicBezTo>
                                  <a:pt x="670560" y="354330"/>
                                  <a:pt x="669607" y="374333"/>
                                  <a:pt x="667702" y="393383"/>
                                </a:cubicBezTo>
                                <a:cubicBezTo>
                                  <a:pt x="666750" y="401003"/>
                                  <a:pt x="661035" y="405765"/>
                                  <a:pt x="653415" y="405765"/>
                                </a:cubicBezTo>
                                <a:lnTo>
                                  <a:pt x="561022" y="405765"/>
                                </a:lnTo>
                                <a:cubicBezTo>
                                  <a:pt x="556260" y="420053"/>
                                  <a:pt x="550545" y="433387"/>
                                  <a:pt x="543877" y="446722"/>
                                </a:cubicBezTo>
                                <a:lnTo>
                                  <a:pt x="608647" y="511492"/>
                                </a:lnTo>
                                <a:cubicBezTo>
                                  <a:pt x="613410" y="516255"/>
                                  <a:pt x="614363" y="524828"/>
                                  <a:pt x="609600" y="530542"/>
                                </a:cubicBezTo>
                                <a:cubicBezTo>
                                  <a:pt x="597217" y="545783"/>
                                  <a:pt x="584835" y="560070"/>
                                  <a:pt x="571500" y="573405"/>
                                </a:cubicBezTo>
                                <a:cubicBezTo>
                                  <a:pt x="558165" y="586740"/>
                                  <a:pt x="543877" y="600075"/>
                                  <a:pt x="529590" y="611505"/>
                                </a:cubicBezTo>
                                <a:cubicBezTo>
                                  <a:pt x="523875" y="616267"/>
                                  <a:pt x="516255" y="615315"/>
                                  <a:pt x="510540" y="610553"/>
                                </a:cubicBezTo>
                                <a:lnTo>
                                  <a:pt x="444817" y="544830"/>
                                </a:lnTo>
                                <a:cubicBezTo>
                                  <a:pt x="431482" y="551497"/>
                                  <a:pt x="418147" y="557212"/>
                                  <a:pt x="403860" y="561975"/>
                                </a:cubicBezTo>
                                <a:lnTo>
                                  <a:pt x="403860" y="654367"/>
                                </a:lnTo>
                                <a:cubicBezTo>
                                  <a:pt x="403860" y="661987"/>
                                  <a:pt x="398145" y="667703"/>
                                  <a:pt x="391477" y="668655"/>
                                </a:cubicBezTo>
                                <a:cubicBezTo>
                                  <a:pt x="372427" y="669608"/>
                                  <a:pt x="353377" y="670560"/>
                                  <a:pt x="335280" y="670560"/>
                                </a:cubicBezTo>
                                <a:close/>
                                <a:moveTo>
                                  <a:pt x="293370" y="640080"/>
                                </a:moveTo>
                                <a:cubicBezTo>
                                  <a:pt x="320992" y="641985"/>
                                  <a:pt x="349567" y="641985"/>
                                  <a:pt x="377190" y="640080"/>
                                </a:cubicBezTo>
                                <a:lnTo>
                                  <a:pt x="377190" y="550545"/>
                                </a:lnTo>
                                <a:cubicBezTo>
                                  <a:pt x="377190" y="543878"/>
                                  <a:pt x="381000" y="538162"/>
                                  <a:pt x="387667" y="536258"/>
                                </a:cubicBezTo>
                                <a:cubicBezTo>
                                  <a:pt x="406717" y="531495"/>
                                  <a:pt x="424815" y="523875"/>
                                  <a:pt x="441960" y="513397"/>
                                </a:cubicBezTo>
                                <a:cubicBezTo>
                                  <a:pt x="447675" y="510540"/>
                                  <a:pt x="454342" y="511492"/>
                                  <a:pt x="459105" y="515303"/>
                                </a:cubicBezTo>
                                <a:lnTo>
                                  <a:pt x="522922" y="579120"/>
                                </a:lnTo>
                                <a:cubicBezTo>
                                  <a:pt x="533400" y="569595"/>
                                  <a:pt x="543877" y="560070"/>
                                  <a:pt x="553402" y="551497"/>
                                </a:cubicBezTo>
                                <a:cubicBezTo>
                                  <a:pt x="562927" y="541972"/>
                                  <a:pt x="572452" y="531495"/>
                                  <a:pt x="581025" y="521017"/>
                                </a:cubicBezTo>
                                <a:lnTo>
                                  <a:pt x="517207" y="457200"/>
                                </a:lnTo>
                                <a:cubicBezTo>
                                  <a:pt x="512445" y="452437"/>
                                  <a:pt x="511492" y="445770"/>
                                  <a:pt x="515302" y="440055"/>
                                </a:cubicBezTo>
                                <a:cubicBezTo>
                                  <a:pt x="524827" y="422910"/>
                                  <a:pt x="532447" y="404812"/>
                                  <a:pt x="538163" y="385762"/>
                                </a:cubicBezTo>
                                <a:cubicBezTo>
                                  <a:pt x="540067" y="379095"/>
                                  <a:pt x="545782" y="375285"/>
                                  <a:pt x="552450" y="375285"/>
                                </a:cubicBezTo>
                                <a:lnTo>
                                  <a:pt x="641985" y="375285"/>
                                </a:lnTo>
                                <a:cubicBezTo>
                                  <a:pt x="643890" y="360997"/>
                                  <a:pt x="643890" y="347662"/>
                                  <a:pt x="643890" y="333375"/>
                                </a:cubicBezTo>
                                <a:cubicBezTo>
                                  <a:pt x="643890" y="319087"/>
                                  <a:pt x="643890" y="305753"/>
                                  <a:pt x="641985" y="291465"/>
                                </a:cubicBezTo>
                                <a:lnTo>
                                  <a:pt x="552450" y="291465"/>
                                </a:lnTo>
                                <a:cubicBezTo>
                                  <a:pt x="545782" y="291465"/>
                                  <a:pt x="540067" y="287655"/>
                                  <a:pt x="538163" y="280987"/>
                                </a:cubicBezTo>
                                <a:cubicBezTo>
                                  <a:pt x="533400" y="261937"/>
                                  <a:pt x="525780" y="243840"/>
                                  <a:pt x="515302" y="226695"/>
                                </a:cubicBezTo>
                                <a:cubicBezTo>
                                  <a:pt x="512445" y="220980"/>
                                  <a:pt x="513397" y="214312"/>
                                  <a:pt x="517207" y="209550"/>
                                </a:cubicBezTo>
                                <a:lnTo>
                                  <a:pt x="581025" y="145733"/>
                                </a:lnTo>
                                <a:cubicBezTo>
                                  <a:pt x="571500" y="135255"/>
                                  <a:pt x="561975" y="124778"/>
                                  <a:pt x="553402" y="115253"/>
                                </a:cubicBezTo>
                                <a:cubicBezTo>
                                  <a:pt x="543877" y="105728"/>
                                  <a:pt x="533400" y="96203"/>
                                  <a:pt x="522922" y="87630"/>
                                </a:cubicBezTo>
                                <a:lnTo>
                                  <a:pt x="459105" y="151447"/>
                                </a:lnTo>
                                <a:cubicBezTo>
                                  <a:pt x="454342" y="156210"/>
                                  <a:pt x="447675" y="157162"/>
                                  <a:pt x="441960" y="153353"/>
                                </a:cubicBezTo>
                                <a:cubicBezTo>
                                  <a:pt x="424815" y="143828"/>
                                  <a:pt x="406717" y="136208"/>
                                  <a:pt x="387667" y="130492"/>
                                </a:cubicBezTo>
                                <a:cubicBezTo>
                                  <a:pt x="381000" y="128587"/>
                                  <a:pt x="377190" y="122872"/>
                                  <a:pt x="377190" y="116205"/>
                                </a:cubicBezTo>
                                <a:lnTo>
                                  <a:pt x="377190" y="26670"/>
                                </a:lnTo>
                                <a:cubicBezTo>
                                  <a:pt x="349567" y="24765"/>
                                  <a:pt x="320992" y="24765"/>
                                  <a:pt x="293370" y="26670"/>
                                </a:cubicBezTo>
                                <a:lnTo>
                                  <a:pt x="293370" y="116205"/>
                                </a:lnTo>
                                <a:cubicBezTo>
                                  <a:pt x="293370" y="122872"/>
                                  <a:pt x="289560" y="128587"/>
                                  <a:pt x="282892" y="130492"/>
                                </a:cubicBezTo>
                                <a:cubicBezTo>
                                  <a:pt x="263842" y="135255"/>
                                  <a:pt x="245745" y="142875"/>
                                  <a:pt x="228600" y="153353"/>
                                </a:cubicBezTo>
                                <a:cubicBezTo>
                                  <a:pt x="222885" y="156210"/>
                                  <a:pt x="216217" y="155258"/>
                                  <a:pt x="211455" y="151447"/>
                                </a:cubicBezTo>
                                <a:lnTo>
                                  <a:pt x="147638" y="87630"/>
                                </a:lnTo>
                                <a:cubicBezTo>
                                  <a:pt x="137160" y="97155"/>
                                  <a:pt x="126682" y="106680"/>
                                  <a:pt x="117157" y="115253"/>
                                </a:cubicBezTo>
                                <a:cubicBezTo>
                                  <a:pt x="107632" y="124778"/>
                                  <a:pt x="98107" y="135255"/>
                                  <a:pt x="89535" y="145733"/>
                                </a:cubicBezTo>
                                <a:lnTo>
                                  <a:pt x="153352" y="209550"/>
                                </a:lnTo>
                                <a:cubicBezTo>
                                  <a:pt x="158115" y="214312"/>
                                  <a:pt x="159067" y="220980"/>
                                  <a:pt x="155257" y="226695"/>
                                </a:cubicBezTo>
                                <a:cubicBezTo>
                                  <a:pt x="145732" y="243840"/>
                                  <a:pt x="138113" y="261937"/>
                                  <a:pt x="132397" y="280987"/>
                                </a:cubicBezTo>
                                <a:cubicBezTo>
                                  <a:pt x="130492" y="287655"/>
                                  <a:pt x="124777" y="291465"/>
                                  <a:pt x="118110" y="291465"/>
                                </a:cubicBezTo>
                                <a:lnTo>
                                  <a:pt x="28575" y="291465"/>
                                </a:lnTo>
                                <a:cubicBezTo>
                                  <a:pt x="26670" y="305753"/>
                                  <a:pt x="26670" y="320040"/>
                                  <a:pt x="26670" y="334328"/>
                                </a:cubicBezTo>
                                <a:cubicBezTo>
                                  <a:pt x="26670" y="348615"/>
                                  <a:pt x="26670" y="361950"/>
                                  <a:pt x="28575" y="376237"/>
                                </a:cubicBezTo>
                                <a:lnTo>
                                  <a:pt x="118110" y="376237"/>
                                </a:lnTo>
                                <a:cubicBezTo>
                                  <a:pt x="124777" y="376237"/>
                                  <a:pt x="130492" y="380047"/>
                                  <a:pt x="132397" y="386715"/>
                                </a:cubicBezTo>
                                <a:cubicBezTo>
                                  <a:pt x="137160" y="405765"/>
                                  <a:pt x="144780" y="423862"/>
                                  <a:pt x="155257" y="441008"/>
                                </a:cubicBezTo>
                                <a:cubicBezTo>
                                  <a:pt x="158115" y="446722"/>
                                  <a:pt x="157163" y="453390"/>
                                  <a:pt x="153352" y="458153"/>
                                </a:cubicBezTo>
                                <a:lnTo>
                                  <a:pt x="89535" y="521970"/>
                                </a:lnTo>
                                <a:cubicBezTo>
                                  <a:pt x="99060" y="532447"/>
                                  <a:pt x="108585" y="542925"/>
                                  <a:pt x="117157" y="552450"/>
                                </a:cubicBezTo>
                                <a:cubicBezTo>
                                  <a:pt x="126682" y="561975"/>
                                  <a:pt x="137160" y="571500"/>
                                  <a:pt x="147638" y="580072"/>
                                </a:cubicBezTo>
                                <a:lnTo>
                                  <a:pt x="211455" y="516255"/>
                                </a:lnTo>
                                <a:cubicBezTo>
                                  <a:pt x="216217" y="511492"/>
                                  <a:pt x="222885" y="510540"/>
                                  <a:pt x="228600" y="514350"/>
                                </a:cubicBezTo>
                                <a:cubicBezTo>
                                  <a:pt x="245745" y="523875"/>
                                  <a:pt x="263842" y="531495"/>
                                  <a:pt x="282892" y="537210"/>
                                </a:cubicBezTo>
                                <a:cubicBezTo>
                                  <a:pt x="289560" y="539115"/>
                                  <a:pt x="293370" y="544830"/>
                                  <a:pt x="293370" y="551497"/>
                                </a:cubicBezTo>
                                <a:lnTo>
                                  <a:pt x="293370" y="6400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481201" name="Freeform 564481201">
                          <a:extLst>
                            <a:ext uri="{FF2B5EF4-FFF2-40B4-BE49-F238E27FC236}">
                              <a16:creationId xmlns:a16="http://schemas.microsoft.com/office/drawing/2014/main" id="{897386D3-C36D-8643-DE9C-593D743C4D61}"/>
                            </a:ext>
                          </a:extLst>
                        </wps:cNvPr>
                        <wps:cNvSpPr/>
                        <wps:spPr>
                          <a:xfrm>
                            <a:off x="139064" y="130492"/>
                            <a:ext cx="628650" cy="631507"/>
                          </a:xfrm>
                          <a:custGeom>
                            <a:avLst/>
                            <a:gdLst>
                              <a:gd name="connsiteX0" fmla="*/ 628650 w 628650"/>
                              <a:gd name="connsiteY0" fmla="*/ 434340 h 631507"/>
                              <a:gd name="connsiteX1" fmla="*/ 578168 w 628650"/>
                              <a:gd name="connsiteY1" fmla="*/ 574357 h 631507"/>
                              <a:gd name="connsiteX2" fmla="*/ 449580 w 628650"/>
                              <a:gd name="connsiteY2" fmla="*/ 631507 h 631507"/>
                              <a:gd name="connsiteX3" fmla="*/ 37148 w 628650"/>
                              <a:gd name="connsiteY3" fmla="*/ 631507 h 631507"/>
                              <a:gd name="connsiteX4" fmla="*/ 37148 w 628650"/>
                              <a:gd name="connsiteY4" fmla="*/ 518160 h 631507"/>
                              <a:gd name="connsiteX5" fmla="*/ 376238 w 628650"/>
                              <a:gd name="connsiteY5" fmla="*/ 518160 h 631507"/>
                              <a:gd name="connsiteX6" fmla="*/ 433388 w 628650"/>
                              <a:gd name="connsiteY6" fmla="*/ 501015 h 631507"/>
                              <a:gd name="connsiteX7" fmla="*/ 460058 w 628650"/>
                              <a:gd name="connsiteY7" fmla="*/ 446722 h 631507"/>
                              <a:gd name="connsiteX8" fmla="*/ 355283 w 628650"/>
                              <a:gd name="connsiteY8" fmla="*/ 365760 h 631507"/>
                              <a:gd name="connsiteX9" fmla="*/ 184785 w 628650"/>
                              <a:gd name="connsiteY9" fmla="*/ 365760 h 631507"/>
                              <a:gd name="connsiteX10" fmla="*/ 55245 w 628650"/>
                              <a:gd name="connsiteY10" fmla="*/ 316230 h 631507"/>
                              <a:gd name="connsiteX11" fmla="*/ 0 w 628650"/>
                              <a:gd name="connsiteY11" fmla="*/ 189547 h 631507"/>
                              <a:gd name="connsiteX12" fmla="*/ 54293 w 628650"/>
                              <a:gd name="connsiteY12" fmla="*/ 52388 h 631507"/>
                              <a:gd name="connsiteX13" fmla="*/ 198120 w 628650"/>
                              <a:gd name="connsiteY13" fmla="*/ 0 h 631507"/>
                              <a:gd name="connsiteX14" fmla="*/ 591503 w 628650"/>
                              <a:gd name="connsiteY14" fmla="*/ 0 h 631507"/>
                              <a:gd name="connsiteX15" fmla="*/ 591503 w 628650"/>
                              <a:gd name="connsiteY15" fmla="*/ 108585 h 631507"/>
                              <a:gd name="connsiteX16" fmla="*/ 243840 w 628650"/>
                              <a:gd name="connsiteY16" fmla="*/ 108585 h 631507"/>
                              <a:gd name="connsiteX17" fmla="*/ 197168 w 628650"/>
                              <a:gd name="connsiteY17" fmla="*/ 129540 h 631507"/>
                              <a:gd name="connsiteX18" fmla="*/ 173355 w 628650"/>
                              <a:gd name="connsiteY18" fmla="*/ 179070 h 631507"/>
                              <a:gd name="connsiteX19" fmla="*/ 196215 w 628650"/>
                              <a:gd name="connsiteY19" fmla="*/ 233363 h 631507"/>
                              <a:gd name="connsiteX20" fmla="*/ 251460 w 628650"/>
                              <a:gd name="connsiteY20" fmla="*/ 255270 h 631507"/>
                              <a:gd name="connsiteX21" fmla="*/ 440055 w 628650"/>
                              <a:gd name="connsiteY21" fmla="*/ 255270 h 631507"/>
                              <a:gd name="connsiteX22" fmla="*/ 578168 w 628650"/>
                              <a:gd name="connsiteY22" fmla="*/ 304800 h 631507"/>
                              <a:gd name="connsiteX23" fmla="*/ 628650 w 628650"/>
                              <a:gd name="connsiteY23" fmla="*/ 434340 h 631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28650" h="631507">
                                <a:moveTo>
                                  <a:pt x="628650" y="434340"/>
                                </a:moveTo>
                                <a:cubicBezTo>
                                  <a:pt x="628650" y="489585"/>
                                  <a:pt x="611505" y="536257"/>
                                  <a:pt x="578168" y="574357"/>
                                </a:cubicBezTo>
                                <a:cubicBezTo>
                                  <a:pt x="543878" y="612457"/>
                                  <a:pt x="501015" y="631507"/>
                                  <a:pt x="449580" y="631507"/>
                                </a:cubicBezTo>
                                <a:lnTo>
                                  <a:pt x="37148" y="631507"/>
                                </a:lnTo>
                                <a:lnTo>
                                  <a:pt x="37148" y="518160"/>
                                </a:lnTo>
                                <a:lnTo>
                                  <a:pt x="376238" y="518160"/>
                                </a:lnTo>
                                <a:cubicBezTo>
                                  <a:pt x="399098" y="518160"/>
                                  <a:pt x="418148" y="512445"/>
                                  <a:pt x="433388" y="501015"/>
                                </a:cubicBezTo>
                                <a:cubicBezTo>
                                  <a:pt x="451485" y="487680"/>
                                  <a:pt x="460058" y="469582"/>
                                  <a:pt x="460058" y="446722"/>
                                </a:cubicBezTo>
                                <a:cubicBezTo>
                                  <a:pt x="460058" y="392430"/>
                                  <a:pt x="424815" y="365760"/>
                                  <a:pt x="355283" y="365760"/>
                                </a:cubicBezTo>
                                <a:lnTo>
                                  <a:pt x="184785" y="365760"/>
                                </a:lnTo>
                                <a:cubicBezTo>
                                  <a:pt x="135255" y="365760"/>
                                  <a:pt x="92393" y="349567"/>
                                  <a:pt x="55245" y="316230"/>
                                </a:cubicBezTo>
                                <a:cubicBezTo>
                                  <a:pt x="18098" y="282892"/>
                                  <a:pt x="0" y="240982"/>
                                  <a:pt x="0" y="189547"/>
                                </a:cubicBezTo>
                                <a:cubicBezTo>
                                  <a:pt x="0" y="133350"/>
                                  <a:pt x="18098" y="86677"/>
                                  <a:pt x="54293" y="52388"/>
                                </a:cubicBezTo>
                                <a:cubicBezTo>
                                  <a:pt x="90488" y="17145"/>
                                  <a:pt x="138113" y="0"/>
                                  <a:pt x="198120" y="0"/>
                                </a:cubicBezTo>
                                <a:lnTo>
                                  <a:pt x="591503" y="0"/>
                                </a:lnTo>
                                <a:lnTo>
                                  <a:pt x="591503" y="108585"/>
                                </a:lnTo>
                                <a:lnTo>
                                  <a:pt x="243840" y="108585"/>
                                </a:lnTo>
                                <a:cubicBezTo>
                                  <a:pt x="228600" y="108585"/>
                                  <a:pt x="212408" y="115252"/>
                                  <a:pt x="197168" y="129540"/>
                                </a:cubicBezTo>
                                <a:cubicBezTo>
                                  <a:pt x="180975" y="143827"/>
                                  <a:pt x="173355" y="160020"/>
                                  <a:pt x="173355" y="179070"/>
                                </a:cubicBezTo>
                                <a:cubicBezTo>
                                  <a:pt x="173355" y="200977"/>
                                  <a:pt x="180975" y="219075"/>
                                  <a:pt x="196215" y="233363"/>
                                </a:cubicBezTo>
                                <a:cubicBezTo>
                                  <a:pt x="211455" y="247650"/>
                                  <a:pt x="229552" y="255270"/>
                                  <a:pt x="251460" y="255270"/>
                                </a:cubicBezTo>
                                <a:lnTo>
                                  <a:pt x="440055" y="255270"/>
                                </a:lnTo>
                                <a:cubicBezTo>
                                  <a:pt x="499110" y="255270"/>
                                  <a:pt x="544830" y="271463"/>
                                  <a:pt x="578168" y="304800"/>
                                </a:cubicBezTo>
                                <a:cubicBezTo>
                                  <a:pt x="611505" y="336232"/>
                                  <a:pt x="628650" y="380047"/>
                                  <a:pt x="628650" y="43434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1211653" name="Freeform 1881211653">
                          <a:extLst>
                            <a:ext uri="{FF2B5EF4-FFF2-40B4-BE49-F238E27FC236}">
                              <a16:creationId xmlns:a16="http://schemas.microsoft.com/office/drawing/2014/main" id="{BF0A2B05-FDB3-82A7-6AF9-B0A12A1938D7}"/>
                            </a:ext>
                          </a:extLst>
                        </wps:cNvPr>
                        <wps:cNvSpPr/>
                        <wps:spPr>
                          <a:xfrm>
                            <a:off x="816292" y="119062"/>
                            <a:ext cx="641032" cy="655319"/>
                          </a:xfrm>
                          <a:custGeom>
                            <a:avLst/>
                            <a:gdLst>
                              <a:gd name="connsiteX0" fmla="*/ 641033 w 641032"/>
                              <a:gd name="connsiteY0" fmla="*/ 325755 h 655319"/>
                              <a:gd name="connsiteX1" fmla="*/ 546735 w 641032"/>
                              <a:gd name="connsiteY1" fmla="*/ 590550 h 655319"/>
                              <a:gd name="connsiteX2" fmla="*/ 323850 w 641032"/>
                              <a:gd name="connsiteY2" fmla="*/ 655320 h 655319"/>
                              <a:gd name="connsiteX3" fmla="*/ 84773 w 641032"/>
                              <a:gd name="connsiteY3" fmla="*/ 581025 h 655319"/>
                              <a:gd name="connsiteX4" fmla="*/ 0 w 641032"/>
                              <a:gd name="connsiteY4" fmla="*/ 319088 h 655319"/>
                              <a:gd name="connsiteX5" fmla="*/ 75248 w 641032"/>
                              <a:gd name="connsiteY5" fmla="*/ 89535 h 655319"/>
                              <a:gd name="connsiteX6" fmla="*/ 320992 w 641032"/>
                              <a:gd name="connsiteY6" fmla="*/ 0 h 655319"/>
                              <a:gd name="connsiteX7" fmla="*/ 575310 w 641032"/>
                              <a:gd name="connsiteY7" fmla="*/ 85725 h 655319"/>
                              <a:gd name="connsiteX8" fmla="*/ 641033 w 641032"/>
                              <a:gd name="connsiteY8" fmla="*/ 325755 h 655319"/>
                              <a:gd name="connsiteX9" fmla="*/ 493395 w 641032"/>
                              <a:gd name="connsiteY9" fmla="*/ 321945 h 655319"/>
                              <a:gd name="connsiteX10" fmla="*/ 452438 w 641032"/>
                              <a:gd name="connsiteY10" fmla="*/ 173355 h 655319"/>
                              <a:gd name="connsiteX11" fmla="*/ 317183 w 641032"/>
                              <a:gd name="connsiteY11" fmla="*/ 111443 h 655319"/>
                              <a:gd name="connsiteX12" fmla="*/ 183833 w 641032"/>
                              <a:gd name="connsiteY12" fmla="*/ 177165 h 655319"/>
                              <a:gd name="connsiteX13" fmla="*/ 146685 w 641032"/>
                              <a:gd name="connsiteY13" fmla="*/ 320993 h 655319"/>
                              <a:gd name="connsiteX14" fmla="*/ 176213 w 641032"/>
                              <a:gd name="connsiteY14" fmla="*/ 472440 h 655319"/>
                              <a:gd name="connsiteX15" fmla="*/ 330517 w 641032"/>
                              <a:gd name="connsiteY15" fmla="*/ 540068 h 655319"/>
                              <a:gd name="connsiteX16" fmla="*/ 463867 w 641032"/>
                              <a:gd name="connsiteY16" fmla="*/ 474345 h 655319"/>
                              <a:gd name="connsiteX17" fmla="*/ 493395 w 641032"/>
                              <a:gd name="connsiteY17" fmla="*/ 321945 h 6553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41032" h="655319">
                                <a:moveTo>
                                  <a:pt x="641033" y="325755"/>
                                </a:moveTo>
                                <a:cubicBezTo>
                                  <a:pt x="641033" y="448627"/>
                                  <a:pt x="609600" y="537210"/>
                                  <a:pt x="546735" y="590550"/>
                                </a:cubicBezTo>
                                <a:cubicBezTo>
                                  <a:pt x="495300" y="633413"/>
                                  <a:pt x="421005" y="655320"/>
                                  <a:pt x="323850" y="655320"/>
                                </a:cubicBezTo>
                                <a:cubicBezTo>
                                  <a:pt x="216217" y="655320"/>
                                  <a:pt x="136208" y="630555"/>
                                  <a:pt x="84773" y="581025"/>
                                </a:cubicBezTo>
                                <a:cubicBezTo>
                                  <a:pt x="28575" y="526732"/>
                                  <a:pt x="0" y="439102"/>
                                  <a:pt x="0" y="319088"/>
                                </a:cubicBezTo>
                                <a:cubicBezTo>
                                  <a:pt x="0" y="220980"/>
                                  <a:pt x="24765" y="143827"/>
                                  <a:pt x="75248" y="89535"/>
                                </a:cubicBezTo>
                                <a:cubicBezTo>
                                  <a:pt x="130492" y="29527"/>
                                  <a:pt x="212408" y="0"/>
                                  <a:pt x="320992" y="0"/>
                                </a:cubicBezTo>
                                <a:cubicBezTo>
                                  <a:pt x="441008" y="0"/>
                                  <a:pt x="525780" y="28575"/>
                                  <a:pt x="575310" y="85725"/>
                                </a:cubicBezTo>
                                <a:cubicBezTo>
                                  <a:pt x="620078" y="135255"/>
                                  <a:pt x="641033" y="215265"/>
                                  <a:pt x="641033" y="325755"/>
                                </a:cubicBezTo>
                                <a:close/>
                                <a:moveTo>
                                  <a:pt x="493395" y="321945"/>
                                </a:moveTo>
                                <a:cubicBezTo>
                                  <a:pt x="493395" y="260032"/>
                                  <a:pt x="480060" y="210502"/>
                                  <a:pt x="452438" y="173355"/>
                                </a:cubicBezTo>
                                <a:cubicBezTo>
                                  <a:pt x="421958" y="132397"/>
                                  <a:pt x="377190" y="111443"/>
                                  <a:pt x="317183" y="111443"/>
                                </a:cubicBezTo>
                                <a:cubicBezTo>
                                  <a:pt x="258128" y="111443"/>
                                  <a:pt x="214313" y="133350"/>
                                  <a:pt x="183833" y="177165"/>
                                </a:cubicBezTo>
                                <a:cubicBezTo>
                                  <a:pt x="159067" y="214313"/>
                                  <a:pt x="146685" y="261938"/>
                                  <a:pt x="146685" y="320993"/>
                                </a:cubicBezTo>
                                <a:cubicBezTo>
                                  <a:pt x="146685" y="389572"/>
                                  <a:pt x="156210" y="440055"/>
                                  <a:pt x="176213" y="472440"/>
                                </a:cubicBezTo>
                                <a:cubicBezTo>
                                  <a:pt x="203835" y="518160"/>
                                  <a:pt x="255270" y="540068"/>
                                  <a:pt x="330517" y="540068"/>
                                </a:cubicBezTo>
                                <a:cubicBezTo>
                                  <a:pt x="393383" y="540068"/>
                                  <a:pt x="438150" y="518160"/>
                                  <a:pt x="463867" y="474345"/>
                                </a:cubicBezTo>
                                <a:cubicBezTo>
                                  <a:pt x="482917" y="440055"/>
                                  <a:pt x="493395" y="389572"/>
                                  <a:pt x="493395" y="3219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06078" name="Freeform 868006078">
                          <a:extLst>
                            <a:ext uri="{FF2B5EF4-FFF2-40B4-BE49-F238E27FC236}">
                              <a16:creationId xmlns:a16="http://schemas.microsoft.com/office/drawing/2014/main" id="{85A5D8DE-D54C-6CB2-31DF-86018F2612C1}"/>
                            </a:ext>
                          </a:extLst>
                        </wps:cNvPr>
                        <wps:cNvSpPr/>
                        <wps:spPr>
                          <a:xfrm>
                            <a:off x="1524000" y="128587"/>
                            <a:ext cx="592455" cy="632459"/>
                          </a:xfrm>
                          <a:custGeom>
                            <a:avLst/>
                            <a:gdLst>
                              <a:gd name="connsiteX0" fmla="*/ 592455 w 592455"/>
                              <a:gd name="connsiteY0" fmla="*/ 209550 h 632459"/>
                              <a:gd name="connsiteX1" fmla="*/ 532447 w 592455"/>
                              <a:gd name="connsiteY1" fmla="*/ 352425 h 632459"/>
                              <a:gd name="connsiteX2" fmla="*/ 390525 w 592455"/>
                              <a:gd name="connsiteY2" fmla="*/ 411480 h 632459"/>
                              <a:gd name="connsiteX3" fmla="*/ 142875 w 592455"/>
                              <a:gd name="connsiteY3" fmla="*/ 411480 h 632459"/>
                              <a:gd name="connsiteX4" fmla="*/ 142875 w 592455"/>
                              <a:gd name="connsiteY4" fmla="*/ 632460 h 632459"/>
                              <a:gd name="connsiteX5" fmla="*/ 0 w 592455"/>
                              <a:gd name="connsiteY5" fmla="*/ 632460 h 632459"/>
                              <a:gd name="connsiteX6" fmla="*/ 0 w 592455"/>
                              <a:gd name="connsiteY6" fmla="*/ 0 h 632459"/>
                              <a:gd name="connsiteX7" fmla="*/ 398145 w 592455"/>
                              <a:gd name="connsiteY7" fmla="*/ 0 h 632459"/>
                              <a:gd name="connsiteX8" fmla="*/ 545782 w 592455"/>
                              <a:gd name="connsiteY8" fmla="*/ 69532 h 632459"/>
                              <a:gd name="connsiteX9" fmla="*/ 592455 w 592455"/>
                              <a:gd name="connsiteY9" fmla="*/ 209550 h 632459"/>
                              <a:gd name="connsiteX10" fmla="*/ 430530 w 592455"/>
                              <a:gd name="connsiteY10" fmla="*/ 201930 h 632459"/>
                              <a:gd name="connsiteX11" fmla="*/ 400050 w 592455"/>
                              <a:gd name="connsiteY11" fmla="*/ 134302 h 632459"/>
                              <a:gd name="connsiteX12" fmla="*/ 329565 w 592455"/>
                              <a:gd name="connsiteY12" fmla="*/ 107632 h 632459"/>
                              <a:gd name="connsiteX13" fmla="*/ 142875 w 592455"/>
                              <a:gd name="connsiteY13" fmla="*/ 107632 h 632459"/>
                              <a:gd name="connsiteX14" fmla="*/ 142875 w 592455"/>
                              <a:gd name="connsiteY14" fmla="*/ 302895 h 632459"/>
                              <a:gd name="connsiteX15" fmla="*/ 332422 w 592455"/>
                              <a:gd name="connsiteY15" fmla="*/ 302895 h 632459"/>
                              <a:gd name="connsiteX16" fmla="*/ 401003 w 592455"/>
                              <a:gd name="connsiteY16" fmla="*/ 274320 h 632459"/>
                              <a:gd name="connsiteX17" fmla="*/ 430530 w 592455"/>
                              <a:gd name="connsiteY17" fmla="*/ 201930 h 6324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2455" h="632459">
                                <a:moveTo>
                                  <a:pt x="592455" y="209550"/>
                                </a:moveTo>
                                <a:cubicBezTo>
                                  <a:pt x="592455" y="265747"/>
                                  <a:pt x="572453" y="313372"/>
                                  <a:pt x="532447" y="352425"/>
                                </a:cubicBezTo>
                                <a:cubicBezTo>
                                  <a:pt x="492443" y="391477"/>
                                  <a:pt x="445770" y="411480"/>
                                  <a:pt x="390525" y="411480"/>
                                </a:cubicBezTo>
                                <a:lnTo>
                                  <a:pt x="142875" y="411480"/>
                                </a:lnTo>
                                <a:lnTo>
                                  <a:pt x="142875" y="632460"/>
                                </a:lnTo>
                                <a:lnTo>
                                  <a:pt x="0" y="632460"/>
                                </a:lnTo>
                                <a:lnTo>
                                  <a:pt x="0" y="0"/>
                                </a:lnTo>
                                <a:lnTo>
                                  <a:pt x="398145" y="0"/>
                                </a:lnTo>
                                <a:cubicBezTo>
                                  <a:pt x="460057" y="0"/>
                                  <a:pt x="509588" y="22860"/>
                                  <a:pt x="545782" y="69532"/>
                                </a:cubicBezTo>
                                <a:cubicBezTo>
                                  <a:pt x="576263" y="110490"/>
                                  <a:pt x="592455" y="157163"/>
                                  <a:pt x="592455" y="209550"/>
                                </a:cubicBezTo>
                                <a:close/>
                                <a:moveTo>
                                  <a:pt x="430530" y="201930"/>
                                </a:moveTo>
                                <a:cubicBezTo>
                                  <a:pt x="430530" y="175260"/>
                                  <a:pt x="420053" y="152400"/>
                                  <a:pt x="400050" y="134302"/>
                                </a:cubicBezTo>
                                <a:cubicBezTo>
                                  <a:pt x="379095" y="116205"/>
                                  <a:pt x="356235" y="107632"/>
                                  <a:pt x="329565" y="107632"/>
                                </a:cubicBezTo>
                                <a:lnTo>
                                  <a:pt x="142875" y="107632"/>
                                </a:lnTo>
                                <a:lnTo>
                                  <a:pt x="142875" y="302895"/>
                                </a:lnTo>
                                <a:lnTo>
                                  <a:pt x="332422" y="302895"/>
                                </a:lnTo>
                                <a:cubicBezTo>
                                  <a:pt x="360045" y="302895"/>
                                  <a:pt x="382905" y="293370"/>
                                  <a:pt x="401003" y="274320"/>
                                </a:cubicBezTo>
                                <a:cubicBezTo>
                                  <a:pt x="421005" y="254318"/>
                                  <a:pt x="430530" y="230505"/>
                                  <a:pt x="430530" y="2019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A2A4B6" id="Group 11" o:spid="_x0000_s1026" style="position:absolute;margin-left:319.7pt;margin-top:4.75pt;width:237.15pt;height:68.5pt;z-index:-251655168;mso-position-horizontal-relative:margin;mso-width-relative:margin;mso-height-relative:margin" coordsize="30118,87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">
                <v:shape id="Freeform 850825038" o:spid="_x0000_s1027" style="position:absolute;width:30118;height:8705;visibility:visible;mso-wrap-style:square;v-text-anchor:middle" coordsize="3011805,8705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" path="m591503,952r-393383,c139065,952,91440,18097,54293,53340,18098,88582,,134302,,190500l,870585r198120,l3011805,870585r,-680085l3011805,,591503,r,952xe" fillcolor="#9cc2e5 [1944]" stroked="f">
                  <v:stroke joinstyle="miter"/>
                  <v:path arrowok="t" o:connecttype="custom" o:connectlocs="591503,952;198120,952;54293,53340;0,190500;0,870585;198120,870585;3011805,870585;3011805,190500;3011805,0;591503,0" o:connectangles="0,0,0,0,0,0,0,0,0,0"/>
                </v:shape>
                <v:shape id="Freeform 1115635274" o:spid="_x0000_s1028" style="position:absolute;left:22926;top:4057;width:5868;height:3791;visibility:visible;mso-wrap-style:square;v-text-anchor:middle" coordsize="586739,3790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" path="m491490,283845v14287,-14288,25717,-27622,38100,-41910l457200,169545v10477,-18097,19050,-37147,23813,-57150l583882,112395v1906,-18097,2858,-37147,2858,-56197c586740,37148,585788,18098,583882,l483870,v,134303,-107632,242888,-241935,243840c177165,243840,115252,218123,69532,172403r,l,241935v11430,14288,23813,27622,38100,41910c51435,298132,65722,309563,80010,321945r72390,-72390c170497,260032,189547,267653,209550,273368r,102870c227647,378143,246697,379095,265747,379095v19050,,38100,-952,56198,-2857l321945,273368v20002,-5715,40005,-13336,58102,-23813l452438,322898v11429,-13335,24764,-25718,39052,-39053xe" stroked="f">
                  <v:fill opacity="16448f"/>
                  <v:stroke joinstyle="miter"/>
                  <v:path arrowok="t" o:connecttype="custom" o:connectlocs="491490,283845;529590,241935;457200,169545;481013,112395;583882,112395;586740,56198;583882,0;483870,0;241935,243840;69532,172403;69532,172403;0,241935;38100,283845;80010,321945;152400,249555;209550,273368;209550,376238;265747,379095;321945,376238;321945,273368;380047,249555;452438,322898;491490,283845" o:connectangles="0,0,0,0,0,0,0,0,0,0,0,0,0,0,0,0,0,0,0,0,0,0,0"/>
                </v:shape>
                <v:shape id="Freeform 221952732" o:spid="_x0000_s1029" style="position:absolute;left:24441;top:3495;width:2248;height:2248;visibility:visible;mso-wrap-style:square;v-text-anchor:middle" coordsize="224790,22478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" path="m112395,224790c50482,224790,,174307,,112395,,50482,50482,,112395,v61912,,112395,50482,112395,112395c224790,174307,174307,224790,112395,224790xm112395,28575v-46673,,-83820,37147,-83820,83820c28575,159067,65722,196215,112395,196215v46672,,83820,-37148,83820,-83820c196215,65722,158115,28575,112395,28575xe" stroked="f">
                  <v:stroke joinstyle="miter"/>
                  <v:path arrowok="t" o:connecttype="custom" o:connectlocs="112395,224790;0,112395;112395,0;224790,112395;112395,224790;112395,28575;28575,112395;112395,196215;196215,112395;112395,28575" o:connectangles="0,0,0,0,0,0,0,0,0,0"/>
                </v:shape>
                <v:shape id="Freeform 639146041" o:spid="_x0000_s1030" style="position:absolute;left:22212;top:1276;width:6705;height:6705;visibility:visible;mso-wrap-style:square;v-text-anchor:middle" coordsize="670559,6705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" path="m335280,670560v-18098,,-38100,-952,-57150,-2857c270510,666750,265747,661035,265747,653415r,-91440c251460,557212,238125,551497,224790,544830r-64770,64770c155257,614362,146685,615315,140970,610553,125730,598170,111442,585787,98107,572453,84772,559117,72390,544830,60007,530542v-4762,-5714,-3810,-13334,953,-19050l126682,445770v-6667,-13335,-12382,-26670,-17144,-40958l17145,404812v-7620,,-13335,-5715,-14288,-12382c952,372428,,353378,,335280,,317183,952,297180,2857,278130v953,-7620,6668,-12383,14288,-12383l108585,265747v4762,-14287,10478,-27622,17145,-40957l60960,160020v-4763,-4762,-5715,-13335,-953,-19050c72390,125730,85725,112395,98107,98108,111442,84772,125730,71437,140017,60008v5715,-4763,13335,-3811,19050,952l224790,126683v13335,-6668,26670,-12383,40957,-17146l265747,17145v,-7620,5716,-13335,12383,-14287c316230,-953,354330,-953,392430,2858v7620,952,12383,6667,12383,14287l404813,109537v14287,4763,27622,10478,40957,17146l510540,61912v4762,-4762,13335,-5715,19050,-952c544830,73342,558165,85725,572452,99060v14288,12382,25718,27623,38100,41910c615315,146685,614363,154305,609600,160020r-65723,65722c550545,239078,556260,252412,561022,266700r92393,c661035,266700,666750,272415,667702,279083v1905,20002,2858,39052,2858,57150c670560,354330,669607,374333,667702,393383v-952,7620,-6667,12382,-14287,12382l561022,405765v-4762,14288,-10477,27622,-17145,40957l608647,511492v4763,4763,5716,13336,953,19050c597217,545783,584835,560070,571500,573405v-13335,13335,-27623,26670,-41910,38100c523875,616267,516255,615315,510540,610553l444817,544830v-13335,6667,-26670,12382,-40957,17145l403860,654367v,7620,-5715,13336,-12383,14288c372427,669608,353377,670560,335280,670560xm293370,640080v27622,1905,56197,1905,83820,l377190,550545v,-6667,3810,-12383,10477,-14287c406717,531495,424815,523875,441960,513397v5715,-2857,12382,-1905,17145,1906l522922,579120v10478,-9525,20955,-19050,30480,-27623c562927,541972,572452,531495,581025,521017l517207,457200v-4762,-4763,-5715,-11430,-1905,-17145c524827,422910,532447,404812,538163,385762v1904,-6667,7619,-10477,14287,-10477l641985,375285v1905,-14288,1905,-27623,1905,-41910c643890,319087,643890,305753,641985,291465r-89535,c545782,291465,540067,287655,538163,280987v-4763,-19050,-12383,-37147,-22861,-54292c512445,220980,513397,214312,517207,209550r63818,-63817c571500,135255,561975,124778,553402,115253,543877,105728,533400,96203,522922,87630r-63817,63817c454342,156210,447675,157162,441960,153353v-17145,-9525,-35243,-17145,-54293,-22861c381000,128587,377190,122872,377190,116205r,-89535c349567,24765,320992,24765,293370,26670r,89535c293370,122872,289560,128587,282892,130492v-19050,4763,-37147,12383,-54292,22861c222885,156210,216217,155258,211455,151447l147638,87630v-10478,9525,-20956,19050,-30481,27623c107632,124778,98107,135255,89535,145733r63817,63817c158115,214312,159067,220980,155257,226695v-9525,17145,-17144,35242,-22860,54292c130492,287655,124777,291465,118110,291465r-89535,c26670,305753,26670,320040,26670,334328v,14287,,27622,1905,41909l118110,376237v6667,,12382,3810,14287,10478c137160,405765,144780,423862,155257,441008v2858,5714,1906,12382,-1905,17145l89535,521970v9525,10477,19050,20955,27622,30480c126682,561975,137160,571500,147638,580072r63817,-63817c216217,511492,222885,510540,228600,514350v17145,9525,35242,17145,54292,22860c289560,539115,293370,544830,293370,551497r,88583xe" stroked="f">
                  <v:stroke joinstyle="miter"/>
                  <v:path arrowok="t" o:connecttype="custom" o:connectlocs="335280,670560;278130,667703;265747,653415;265747,561975;224790,544830;160020,609600;140970,610553;98107,572453;60007,530542;60960,511492;126682,445770;109538,404812;17145,404812;2857,392430;0,335280;2857,278130;17145,265747;108585,265747;125730,224790;60960,160020;60007,140970;98107,98108;140017,60008;159067,60960;224790,126683;265747,109537;265747,17145;278130,2858;392430,2858;404813,17145;404813,109537;445770,126683;510540,61912;529590,60960;572452,99060;610552,140970;609600,160020;543877,225742;561022,266700;653415,266700;667702,279083;670560,336233;667702,393383;653415,405765;561022,405765;543877,446722;608647,511492;609600,530542;571500,573405;529590,611505;510540,610553;444817,544830;403860,561975;403860,654367;391477,668655;335280,670560;293370,640080;377190,640080;377190,550545;387667,536258;441960,513397;459105,515303;522922,579120;553402,551497;581025,521017;517207,457200;515302,440055;538163,385762;552450,375285;641985,375285;643890,333375;641985,291465;552450,291465;538163,280987;515302,226695;517207,209550;581025,145733;553402,115253;522922,87630;459105,151447;441960,153353;387667,130492;377190,116205;377190,26670;293370,26670;293370,116205;282892,130492;228600,153353;211455,151447;147638,87630;117157,115253;89535,145733;153352,209550;155257,226695;132397,280987;118110,291465;28575,291465;26670,334328;28575,376237;118110,376237;132397,386715;155257,441008;153352,458153;89535,521970;117157,552450;147638,580072;211455,516255;228600,514350;282892,537210;293370,551497;293370,640080" o:connectangles="0,0,0,0,0,0,0,0,0,0,0,0,0,0,0,0,0,0,0,0,0,0,0,0,0,0,0,0,0,0,0,0,0,0,0,0,0,0,0,0,0,0,0,0,0,0,0,0,0,0,0,0,0,0,0,0,0,0,0,0,0,0,0,0,0,0,0,0,0,0,0,0,0,0,0,0,0,0,0,0,0,0,0,0,0,0,0,0,0,0,0,0,0,0,0,0,0,0,0,0,0,0,0,0,0,0,0,0,0,0,0"/>
                </v:shape>
                <v:shape id="Freeform 564481201" o:spid="_x0000_s1031" style="position:absolute;left:1390;top:1304;width:6287;height:6315;visibility:visible;mso-wrap-style:square;v-text-anchor:middle" coordsize="628650,6315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" path="m628650,434340v,55245,-17145,101917,-50482,140017c543878,612457,501015,631507,449580,631507r-412432,l37148,518160r339090,c399098,518160,418148,512445,433388,501015v18097,-13335,26670,-31433,26670,-54293c460058,392430,424815,365760,355283,365760r-170498,c135255,365760,92393,349567,55245,316230,18098,282892,,240982,,189547,,133350,18098,86677,54293,52388,90488,17145,138113,,198120,l591503,r,108585l243840,108585v-15240,,-31432,6667,-46672,20955c180975,143827,173355,160020,173355,179070v,21907,7620,40005,22860,54293c211455,247650,229552,255270,251460,255270r188595,c499110,255270,544830,271463,578168,304800v33337,31432,50482,75247,50482,129540xe" stroked="f">
                  <v:fill opacity="52428f"/>
                  <v:stroke joinstyle="miter"/>
                  <v:path arrowok="t" o:connecttype="custom" o:connectlocs="628650,434340;578168,574357;449580,631507;37148,631507;37148,518160;376238,518160;433388,501015;460058,446722;355283,365760;184785,365760;55245,316230;0,189547;54293,52388;198120,0;591503,0;591503,108585;243840,108585;197168,129540;173355,179070;196215,233363;251460,255270;440055,255270;578168,304800;628650,434340" o:connectangles="0,0,0,0,0,0,0,0,0,0,0,0,0,0,0,0,0,0,0,0,0,0,0,0"/>
                </v:shape>
                <v:shape id="Freeform 1881211653" o:spid="_x0000_s1032" style="position:absolute;left:8162;top:1190;width:6411;height:6553;visibility:visible;mso-wrap-style:square;v-text-anchor:middle" coordsize="641032,6553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" path="m641033,325755v,122872,-31433,211455,-94298,264795c495300,633413,421005,655320,323850,655320v-107633,,-187642,-24765,-239077,-74295c28575,526732,,439102,,319088,,220980,24765,143827,75248,89535,130492,29527,212408,,320992,,441008,,525780,28575,575310,85725v44768,49530,65723,129540,65723,240030xm493395,321945v,-61913,-13335,-111443,-40957,-148590c421958,132397,377190,111443,317183,111443v-59055,,-102870,21907,-133350,65722c159067,214313,146685,261938,146685,320993v,68579,9525,119062,29528,151447c203835,518160,255270,540068,330517,540068v62866,,107633,-21908,133350,-65723c482917,440055,493395,389572,493395,321945xe" stroked="f">
                  <v:fill opacity="52428f"/>
                  <v:stroke joinstyle="miter"/>
                  <v:path arrowok="t" o:connecttype="custom" o:connectlocs="641033,325755;546735,590550;323850,655320;84773,581025;0,319088;75248,89535;320992,0;575310,85725;641033,325755;493395,321945;452438,173355;317183,111443;183833,177165;146685,320993;176213,472440;330517,540068;463867,474345;493395,321945" o:connectangles="0,0,0,0,0,0,0,0,0,0,0,0,0,0,0,0,0,0"/>
                </v:shape>
                <v:shape id="Freeform 868006078" o:spid="_x0000_s1033" style="position:absolute;left:15240;top:1285;width:5924;height:6325;visibility:visible;mso-wrap-style:square;v-text-anchor:middle" coordsize="592455,63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" path="m592455,209550v,56197,-20002,103822,-60008,142875c492443,391477,445770,411480,390525,411480r-247650,l142875,632460,,632460,,,398145,v61912,,111443,22860,147637,69532c576263,110490,592455,157163,592455,209550xm430530,201930v,-26670,-10477,-49530,-30480,-67628c379095,116205,356235,107632,329565,107632r-186690,l142875,302895r189547,c360045,302895,382905,293370,401003,274320v20002,-20002,29527,-43815,29527,-72390xe" stroked="f">
                  <v:fill opacity="52428f"/>
                  <v:stroke joinstyle="miter"/>
                  <v:path arrowok="t" o:connecttype="custom" o:connectlocs="592455,209550;532447,352425;390525,411480;142875,411480;142875,632460;0,632460;0,0;398145,0;545782,69532;592455,209550;430530,201930;400050,134302;329565,107632;142875,107632;142875,302895;332422,302895;401003,274320;430530,201930" o:connectangles="0,0,0,0,0,0,0,0,0,0,0,0,0,0,0,0,0,0"/>
                </v:shape>
                <w10:wrap anchorx="margin"/>
              </v:group>
            </w:pict>
          </mc:Fallback>
        </mc:AlternateContent>
      </w:r>
    </w:p>
    <w:p w14:paraId="4FB00300" w14:textId="6A3EB4EC" w:rsidR="006D7DAF" w:rsidRPr="00932001" w:rsidRDefault="006D7DAF" w:rsidP="006D7DAF">
      <w:pPr>
        <w:pStyle w:val="NoSpacing"/>
        <w:spacing w:before="80" w:after="40"/>
        <w:rPr>
          <w:rFonts w:ascii="Century Gothic" w:hAnsi="Century Gothic"/>
          <w:caps/>
          <w:color w:val="5B9BD5" w:themeColor="accent5"/>
          <w:sz w:val="28"/>
          <w:szCs w:val="24"/>
        </w:rPr>
      </w:pPr>
      <w:r w:rsidRPr="00932001">
        <w:rPr>
          <w:rFonts w:ascii="Century Gothic" w:hAnsi="Century Gothic"/>
          <w:caps/>
          <w:color w:val="5B9BD5" w:themeColor="accent5"/>
          <w:sz w:val="28"/>
          <w:szCs w:val="24"/>
        </w:rPr>
        <w:t>Version 1.</w:t>
      </w:r>
      <w:r w:rsidR="008D171D" w:rsidRPr="00932001">
        <w:rPr>
          <w:rFonts w:ascii="Century Gothic" w:hAnsi="Century Gothic"/>
          <w:caps/>
          <w:color w:val="5B9BD5" w:themeColor="accent5"/>
          <w:sz w:val="28"/>
          <w:szCs w:val="24"/>
        </w:rPr>
        <w:t>0</w:t>
      </w:r>
    </w:p>
    <w:p w14:paraId="01424E53" w14:textId="561B32D9"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72D79F2D" w14:textId="7777777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0"/>
        <w:gridCol w:w="2528"/>
      </w:tblGrid>
      <w:tr w:rsidR="00751DBA" w14:paraId="4FF4705C" w14:textId="77777777" w:rsidTr="00751DBA">
        <w:tc>
          <w:tcPr>
            <w:tcW w:w="8550" w:type="dxa"/>
            <w:tcBorders>
              <w:bottom w:val="single" w:sz="4" w:space="0" w:color="BFBFBF" w:themeColor="background1" w:themeShade="BF"/>
            </w:tcBorders>
            <w:vAlign w:val="center"/>
          </w:tcPr>
          <w:p w14:paraId="4A18F43B" w14:textId="4F74C8E5" w:rsidR="00751DBA" w:rsidRPr="00751DBA" w:rsidRDefault="00751DBA" w:rsidP="00751DBA">
            <w:pPr>
              <w:pStyle w:val="NoSpacing"/>
              <w:spacing w:before="80" w:after="40"/>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DEPARTMENTS</w:t>
            </w:r>
          </w:p>
        </w:tc>
        <w:tc>
          <w:tcPr>
            <w:tcW w:w="2528" w:type="dxa"/>
            <w:tcBorders>
              <w:bottom w:val="single" w:sz="4" w:space="0" w:color="BFBFBF" w:themeColor="background1" w:themeShade="BF"/>
            </w:tcBorders>
            <w:vAlign w:val="center"/>
          </w:tcPr>
          <w:p w14:paraId="3A5E5520" w14:textId="7B747291" w:rsidR="00751DBA" w:rsidRPr="00751DBA" w:rsidRDefault="00751DBA" w:rsidP="00751DBA">
            <w:pPr>
              <w:pStyle w:val="NoSpacing"/>
              <w:spacing w:before="80" w:after="40"/>
              <w:jc w:val="center"/>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EFFECTIVE DATE</w:t>
            </w:r>
          </w:p>
        </w:tc>
      </w:tr>
      <w:tr w:rsidR="00751DBA" w14:paraId="0A256843" w14:textId="77777777" w:rsidTr="00751DBA">
        <w:trPr>
          <w:trHeight w:val="720"/>
        </w:trPr>
        <w:tc>
          <w:tcPr>
            <w:tcW w:w="8550"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6F875B0D" w14:textId="1467D459" w:rsidR="00751DBA" w:rsidRPr="00751DBA" w:rsidRDefault="00751DBA" w:rsidP="00751DBA">
            <w:pPr>
              <w:pStyle w:val="NoSpacing"/>
              <w:spacing w:before="80" w:after="40"/>
              <w:rPr>
                <w:rFonts w:ascii="Century Gothic" w:hAnsi="Century Gothic"/>
                <w:caps/>
                <w:color w:val="000000" w:themeColor="text1"/>
              </w:rPr>
            </w:pPr>
          </w:p>
        </w:tc>
        <w:tc>
          <w:tcPr>
            <w:tcW w:w="2528"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36BCF590" w14:textId="4FAF554A" w:rsidR="00751DBA" w:rsidRPr="00751DBA" w:rsidRDefault="00751DBA" w:rsidP="00751DBA">
            <w:pPr>
              <w:pStyle w:val="NoSpacing"/>
              <w:spacing w:before="80" w:after="40"/>
              <w:jc w:val="center"/>
              <w:rPr>
                <w:rFonts w:ascii="Century Gothic" w:hAnsi="Century Gothic"/>
                <w:caps/>
                <w:color w:val="000000" w:themeColor="text1"/>
              </w:rPr>
            </w:pPr>
          </w:p>
        </w:tc>
      </w:tr>
    </w:tbl>
    <w:p w14:paraId="20526AD9" w14:textId="42015ECB" w:rsidR="000010E6" w:rsidRDefault="000010E6" w:rsidP="000010E6">
      <w:pPr>
        <w:pStyle w:val="NoSpacing"/>
        <w:spacing w:before="80" w:after="40"/>
        <w:rPr>
          <w:rFonts w:ascii="Century Gothic" w:hAnsi="Century Gothic"/>
          <w:caps/>
          <w:color w:val="8496B0" w:themeColor="text2" w:themeTint="99"/>
          <w:sz w:val="28"/>
          <w:szCs w:val="24"/>
        </w:rPr>
      </w:pPr>
    </w:p>
    <w:p w14:paraId="71211F3A" w14:textId="75DD42E0" w:rsidR="00751DBA" w:rsidRDefault="00751DBA" w:rsidP="000010E6">
      <w:pPr>
        <w:pStyle w:val="HEADING"/>
      </w:pPr>
      <w:r>
        <w:t>Version HISTORY</w:t>
      </w:r>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85"/>
        <w:gridCol w:w="2156"/>
        <w:gridCol w:w="1797"/>
        <w:gridCol w:w="3688"/>
        <w:gridCol w:w="2442"/>
      </w:tblGrid>
      <w:tr w:rsidR="000010E6" w:rsidRPr="006D7DAF" w14:paraId="7288E07D" w14:textId="77777777" w:rsidTr="00932001">
        <w:trPr>
          <w:cantSplit/>
          <w:trHeight w:val="288"/>
          <w:tblHeader/>
        </w:trPr>
        <w:tc>
          <w:tcPr>
            <w:tcW w:w="445" w:type="pct"/>
            <w:shd w:val="clear" w:color="auto" w:fill="DEEAF6" w:themeFill="accent5" w:themeFillTint="33"/>
            <w:vAlign w:val="center"/>
            <w:hideMark/>
          </w:tcPr>
          <w:p w14:paraId="467A833E" w14:textId="77777777" w:rsidR="004A6847" w:rsidRPr="006D7DAF" w:rsidRDefault="004A6847" w:rsidP="00751DBA">
            <w:pPr>
              <w:pStyle w:val="TableHeading"/>
              <w:jc w:val="center"/>
              <w:rPr>
                <w:rFonts w:ascii="Century Gothic" w:hAnsi="Century Gothic"/>
                <w:b w:val="0"/>
                <w:bCs/>
                <w:color w:val="000000" w:themeColor="text1"/>
                <w:sz w:val="16"/>
              </w:rPr>
            </w:pPr>
            <w:bookmarkStart w:id="0" w:name="ColumnTitle_01"/>
            <w:bookmarkEnd w:id="0"/>
            <w:r w:rsidRPr="006D7DAF">
              <w:rPr>
                <w:rFonts w:ascii="Century Gothic" w:hAnsi="Century Gothic"/>
                <w:b w:val="0"/>
                <w:bCs/>
                <w:color w:val="000000" w:themeColor="text1"/>
                <w:sz w:val="16"/>
              </w:rPr>
              <w:t>VERSION</w:t>
            </w:r>
          </w:p>
        </w:tc>
        <w:tc>
          <w:tcPr>
            <w:tcW w:w="974" w:type="pct"/>
            <w:shd w:val="clear" w:color="auto" w:fill="DEEAF6" w:themeFill="accent5" w:themeFillTint="33"/>
            <w:vAlign w:val="center"/>
          </w:tcPr>
          <w:p w14:paraId="6509AA47"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ED BY</w:t>
            </w:r>
          </w:p>
        </w:tc>
        <w:tc>
          <w:tcPr>
            <w:tcW w:w="812" w:type="pct"/>
            <w:shd w:val="clear" w:color="auto" w:fill="DEEAF6" w:themeFill="accent5" w:themeFillTint="33"/>
            <w:vAlign w:val="center"/>
            <w:hideMark/>
          </w:tcPr>
          <w:p w14:paraId="3ED64DF2" w14:textId="123093F6" w:rsidR="004A6847" w:rsidRPr="006D7DAF" w:rsidRDefault="006C7B15"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AL</w:t>
            </w:r>
            <w:r w:rsidR="004A6847" w:rsidRPr="006D7DAF">
              <w:rPr>
                <w:rFonts w:ascii="Century Gothic" w:hAnsi="Century Gothic"/>
                <w:b w:val="0"/>
                <w:bCs/>
                <w:color w:val="000000" w:themeColor="text1"/>
                <w:sz w:val="16"/>
              </w:rPr>
              <w:t xml:space="preserve"> DATE</w:t>
            </w:r>
          </w:p>
        </w:tc>
        <w:tc>
          <w:tcPr>
            <w:tcW w:w="1666" w:type="pct"/>
            <w:shd w:val="clear" w:color="auto" w:fill="DEEAF6" w:themeFill="accent5" w:themeFillTint="33"/>
            <w:vAlign w:val="center"/>
            <w:hideMark/>
          </w:tcPr>
          <w:p w14:paraId="3E7902D3"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DESCRIPTION OF CHANGE</w:t>
            </w:r>
          </w:p>
        </w:tc>
        <w:tc>
          <w:tcPr>
            <w:tcW w:w="1103" w:type="pct"/>
            <w:shd w:val="clear" w:color="auto" w:fill="DEEAF6" w:themeFill="accent5" w:themeFillTint="33"/>
            <w:vAlign w:val="center"/>
            <w:hideMark/>
          </w:tcPr>
          <w:p w14:paraId="436E1E30" w14:textId="7C46FE6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UTHOR</w:t>
            </w:r>
          </w:p>
        </w:tc>
      </w:tr>
      <w:tr w:rsidR="004A6847" w:rsidRPr="006D7DAF" w14:paraId="6838D451" w14:textId="77777777" w:rsidTr="00751DBA">
        <w:trPr>
          <w:cantSplit/>
          <w:trHeight w:val="432"/>
        </w:trPr>
        <w:tc>
          <w:tcPr>
            <w:tcW w:w="445" w:type="pct"/>
            <w:vAlign w:val="center"/>
          </w:tcPr>
          <w:p w14:paraId="08191F70" w14:textId="6A361EFF" w:rsidR="004A6847" w:rsidRPr="00751DBA" w:rsidRDefault="004A6847" w:rsidP="00D46EEE">
            <w:pPr>
              <w:pStyle w:val="TableText"/>
              <w:jc w:val="center"/>
              <w:rPr>
                <w:rFonts w:ascii="Century Gothic" w:hAnsi="Century Gothic" w:cstheme="minorHAnsi"/>
                <w:color w:val="000000" w:themeColor="text1"/>
              </w:rPr>
            </w:pPr>
          </w:p>
        </w:tc>
        <w:tc>
          <w:tcPr>
            <w:tcW w:w="974" w:type="pct"/>
            <w:vAlign w:val="center"/>
          </w:tcPr>
          <w:p w14:paraId="46D7C143" w14:textId="621567A5" w:rsidR="004A6847" w:rsidRPr="00751DBA" w:rsidRDefault="004A6847" w:rsidP="00D46EEE">
            <w:pPr>
              <w:pStyle w:val="TableText"/>
              <w:rPr>
                <w:rFonts w:ascii="Century Gothic" w:hAnsi="Century Gothic" w:cstheme="minorHAnsi"/>
                <w:color w:val="000000" w:themeColor="text1"/>
              </w:rPr>
            </w:pPr>
          </w:p>
        </w:tc>
        <w:tc>
          <w:tcPr>
            <w:tcW w:w="812" w:type="pct"/>
            <w:vAlign w:val="center"/>
          </w:tcPr>
          <w:p w14:paraId="5E1DFC4F" w14:textId="52F6D34F" w:rsidR="004A6847" w:rsidRPr="00751DBA" w:rsidRDefault="004A6847" w:rsidP="00D46EEE">
            <w:pPr>
              <w:pStyle w:val="TableText"/>
              <w:jc w:val="center"/>
              <w:rPr>
                <w:rFonts w:ascii="Century Gothic" w:hAnsi="Century Gothic" w:cstheme="minorHAnsi"/>
                <w:color w:val="000000" w:themeColor="text1"/>
              </w:rPr>
            </w:pPr>
          </w:p>
        </w:tc>
        <w:tc>
          <w:tcPr>
            <w:tcW w:w="1666" w:type="pct"/>
            <w:vAlign w:val="center"/>
          </w:tcPr>
          <w:p w14:paraId="3F653BCA" w14:textId="2AD5464D" w:rsidR="004A6847" w:rsidRPr="00751DBA" w:rsidRDefault="004A6847" w:rsidP="00D46EEE">
            <w:pPr>
              <w:pStyle w:val="TableText"/>
              <w:rPr>
                <w:rFonts w:ascii="Century Gothic" w:hAnsi="Century Gothic" w:cstheme="minorHAnsi"/>
                <w:color w:val="000000" w:themeColor="text1"/>
              </w:rPr>
            </w:pPr>
          </w:p>
        </w:tc>
        <w:tc>
          <w:tcPr>
            <w:tcW w:w="1103" w:type="pct"/>
            <w:vAlign w:val="center"/>
          </w:tcPr>
          <w:p w14:paraId="29B38D19" w14:textId="6E4A135A" w:rsidR="004A6847" w:rsidRPr="00751DBA" w:rsidRDefault="004A6847" w:rsidP="00D46EEE">
            <w:pPr>
              <w:pStyle w:val="TableText"/>
              <w:rPr>
                <w:rFonts w:ascii="Century Gothic" w:hAnsi="Century Gothic" w:cstheme="minorHAnsi"/>
                <w:color w:val="000000" w:themeColor="text1"/>
              </w:rPr>
            </w:pPr>
          </w:p>
        </w:tc>
      </w:tr>
      <w:tr w:rsidR="00BC49E0" w:rsidRPr="006D7DAF" w14:paraId="06234D3D" w14:textId="77777777" w:rsidTr="00751DBA">
        <w:trPr>
          <w:cantSplit/>
          <w:trHeight w:val="432"/>
        </w:trPr>
        <w:tc>
          <w:tcPr>
            <w:tcW w:w="445" w:type="pct"/>
            <w:vAlign w:val="center"/>
          </w:tcPr>
          <w:p w14:paraId="67361844" w14:textId="682815EE" w:rsidR="00BC49E0" w:rsidRPr="00751DBA" w:rsidRDefault="00BC49E0" w:rsidP="00BC49E0">
            <w:pPr>
              <w:pStyle w:val="TableText"/>
              <w:jc w:val="center"/>
              <w:rPr>
                <w:rFonts w:ascii="Century Gothic" w:hAnsi="Century Gothic" w:cstheme="minorHAnsi"/>
                <w:color w:val="000000" w:themeColor="text1"/>
              </w:rPr>
            </w:pPr>
          </w:p>
        </w:tc>
        <w:tc>
          <w:tcPr>
            <w:tcW w:w="974" w:type="pct"/>
            <w:vAlign w:val="center"/>
          </w:tcPr>
          <w:p w14:paraId="214DD7AD" w14:textId="2F1588A6" w:rsidR="00BC49E0" w:rsidRPr="00751DBA" w:rsidRDefault="00BC49E0" w:rsidP="00BC49E0">
            <w:pPr>
              <w:pStyle w:val="TableText"/>
              <w:rPr>
                <w:rFonts w:ascii="Century Gothic" w:hAnsi="Century Gothic" w:cstheme="minorHAnsi"/>
                <w:color w:val="000000" w:themeColor="text1"/>
              </w:rPr>
            </w:pPr>
          </w:p>
        </w:tc>
        <w:tc>
          <w:tcPr>
            <w:tcW w:w="812" w:type="pct"/>
            <w:vAlign w:val="center"/>
          </w:tcPr>
          <w:p w14:paraId="4257BBB3" w14:textId="014E2CB3" w:rsidR="00BC49E0" w:rsidRPr="00751DBA" w:rsidRDefault="00BC49E0" w:rsidP="00BC49E0">
            <w:pPr>
              <w:pStyle w:val="TableText"/>
              <w:jc w:val="center"/>
              <w:rPr>
                <w:rFonts w:ascii="Century Gothic" w:hAnsi="Century Gothic" w:cstheme="minorHAnsi"/>
                <w:color w:val="000000" w:themeColor="text1"/>
              </w:rPr>
            </w:pPr>
          </w:p>
        </w:tc>
        <w:tc>
          <w:tcPr>
            <w:tcW w:w="1666" w:type="pct"/>
            <w:vAlign w:val="center"/>
          </w:tcPr>
          <w:p w14:paraId="3AC8902E" w14:textId="50D11CE4" w:rsidR="00BC49E0" w:rsidRPr="00751DBA" w:rsidRDefault="00BC49E0" w:rsidP="00BC49E0">
            <w:pPr>
              <w:pStyle w:val="TableText"/>
              <w:rPr>
                <w:rFonts w:ascii="Century Gothic" w:hAnsi="Century Gothic" w:cstheme="minorHAnsi"/>
                <w:color w:val="000000" w:themeColor="text1"/>
              </w:rPr>
            </w:pPr>
          </w:p>
        </w:tc>
        <w:tc>
          <w:tcPr>
            <w:tcW w:w="1103" w:type="pct"/>
            <w:vAlign w:val="center"/>
          </w:tcPr>
          <w:p w14:paraId="3B4FF97F" w14:textId="395018B8" w:rsidR="00BC49E0" w:rsidRPr="00751DBA" w:rsidRDefault="00BC49E0" w:rsidP="00BC49E0">
            <w:pPr>
              <w:pStyle w:val="TableText"/>
              <w:rPr>
                <w:rFonts w:ascii="Century Gothic" w:hAnsi="Century Gothic" w:cstheme="minorHAnsi"/>
                <w:color w:val="000000" w:themeColor="text1"/>
              </w:rPr>
            </w:pPr>
          </w:p>
        </w:tc>
      </w:tr>
      <w:tr w:rsidR="00BC49E0" w:rsidRPr="006D7DAF" w14:paraId="634A1294" w14:textId="77777777" w:rsidTr="00751DBA">
        <w:trPr>
          <w:cantSplit/>
          <w:trHeight w:val="432"/>
        </w:trPr>
        <w:tc>
          <w:tcPr>
            <w:tcW w:w="445" w:type="pct"/>
            <w:vAlign w:val="center"/>
          </w:tcPr>
          <w:p w14:paraId="1356D74F" w14:textId="7FB76EBF" w:rsidR="00BC49E0" w:rsidRPr="00751DBA" w:rsidRDefault="00BC49E0" w:rsidP="00BC49E0">
            <w:pPr>
              <w:pStyle w:val="TableText"/>
              <w:jc w:val="center"/>
              <w:rPr>
                <w:rFonts w:ascii="Century Gothic" w:hAnsi="Century Gothic" w:cstheme="minorHAnsi"/>
                <w:color w:val="000000" w:themeColor="text1"/>
              </w:rPr>
            </w:pPr>
          </w:p>
        </w:tc>
        <w:tc>
          <w:tcPr>
            <w:tcW w:w="974" w:type="pct"/>
            <w:vAlign w:val="center"/>
          </w:tcPr>
          <w:p w14:paraId="058EA361" w14:textId="56F13CD4" w:rsidR="00BC49E0" w:rsidRPr="00751DBA" w:rsidRDefault="00BC49E0" w:rsidP="00BC49E0">
            <w:pPr>
              <w:pStyle w:val="TableText"/>
              <w:rPr>
                <w:rFonts w:ascii="Century Gothic" w:hAnsi="Century Gothic" w:cstheme="minorHAnsi"/>
                <w:color w:val="000000" w:themeColor="text1"/>
              </w:rPr>
            </w:pPr>
          </w:p>
        </w:tc>
        <w:tc>
          <w:tcPr>
            <w:tcW w:w="812" w:type="pct"/>
            <w:vAlign w:val="center"/>
          </w:tcPr>
          <w:p w14:paraId="4C1E841F" w14:textId="1FC4AB6D" w:rsidR="00BC49E0" w:rsidRPr="00751DBA" w:rsidRDefault="00BC49E0" w:rsidP="00BC49E0">
            <w:pPr>
              <w:pStyle w:val="TableText"/>
              <w:jc w:val="center"/>
              <w:rPr>
                <w:rFonts w:ascii="Century Gothic" w:hAnsi="Century Gothic" w:cstheme="minorHAnsi"/>
                <w:color w:val="000000" w:themeColor="text1"/>
              </w:rPr>
            </w:pPr>
          </w:p>
        </w:tc>
        <w:tc>
          <w:tcPr>
            <w:tcW w:w="1666" w:type="pct"/>
            <w:vAlign w:val="center"/>
          </w:tcPr>
          <w:p w14:paraId="49BF88D4" w14:textId="3C0B7CEF" w:rsidR="00BC49E0" w:rsidRPr="00751DBA" w:rsidRDefault="00BC49E0" w:rsidP="00BC49E0">
            <w:pPr>
              <w:pStyle w:val="TableText"/>
              <w:rPr>
                <w:rFonts w:ascii="Century Gothic" w:hAnsi="Century Gothic" w:cstheme="minorHAnsi"/>
                <w:color w:val="000000" w:themeColor="text1"/>
              </w:rPr>
            </w:pPr>
          </w:p>
        </w:tc>
        <w:tc>
          <w:tcPr>
            <w:tcW w:w="1103" w:type="pct"/>
            <w:vAlign w:val="center"/>
          </w:tcPr>
          <w:p w14:paraId="53F1189D" w14:textId="64DE37B1" w:rsidR="00BC49E0" w:rsidRPr="00751DBA" w:rsidRDefault="00BC49E0" w:rsidP="00BC49E0">
            <w:pPr>
              <w:pStyle w:val="TableText"/>
              <w:rPr>
                <w:rFonts w:ascii="Century Gothic" w:hAnsi="Century Gothic" w:cstheme="minorHAnsi"/>
                <w:color w:val="000000" w:themeColor="text1"/>
              </w:rPr>
            </w:pPr>
          </w:p>
        </w:tc>
      </w:tr>
      <w:tr w:rsidR="004A6847" w:rsidRPr="006D7DAF" w14:paraId="1BD66926" w14:textId="77777777" w:rsidTr="00751DBA">
        <w:trPr>
          <w:cantSplit/>
          <w:trHeight w:val="432"/>
        </w:trPr>
        <w:tc>
          <w:tcPr>
            <w:tcW w:w="445" w:type="pct"/>
            <w:vAlign w:val="center"/>
          </w:tcPr>
          <w:p w14:paraId="2BB7A5E9"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3F64B5EF"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5A466F2"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5F0E1293"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39EB883D" w14:textId="77777777" w:rsidR="004A6847" w:rsidRPr="006D7DAF" w:rsidRDefault="004A6847" w:rsidP="00D46EEE">
            <w:pPr>
              <w:pStyle w:val="TableText"/>
              <w:rPr>
                <w:rFonts w:ascii="Century Gothic" w:hAnsi="Century Gothic"/>
                <w:color w:val="000000" w:themeColor="text1"/>
                <w:sz w:val="16"/>
              </w:rPr>
            </w:pPr>
          </w:p>
        </w:tc>
      </w:tr>
      <w:tr w:rsidR="004A6847" w:rsidRPr="006D7DAF" w14:paraId="5F7FC5E9" w14:textId="77777777" w:rsidTr="00751DBA">
        <w:trPr>
          <w:cantSplit/>
          <w:trHeight w:val="432"/>
        </w:trPr>
        <w:tc>
          <w:tcPr>
            <w:tcW w:w="445" w:type="pct"/>
            <w:vAlign w:val="center"/>
          </w:tcPr>
          <w:p w14:paraId="34C19790"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01E030CE"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0BCF8E0"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3CA45908"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07F86678" w14:textId="77777777" w:rsidR="004A6847" w:rsidRPr="006D7DAF" w:rsidRDefault="004A6847" w:rsidP="00D46EEE">
            <w:pPr>
              <w:pStyle w:val="TableText"/>
              <w:rPr>
                <w:rFonts w:ascii="Century Gothic" w:hAnsi="Century Gothic"/>
                <w:color w:val="000000" w:themeColor="text1"/>
                <w:sz w:val="16"/>
              </w:rPr>
            </w:pPr>
          </w:p>
        </w:tc>
      </w:tr>
    </w:tbl>
    <w:p w14:paraId="43D85DF3" w14:textId="77777777" w:rsidR="00BC7F9D" w:rsidRPr="006D7DAF" w:rsidRDefault="004A6847">
      <w:pPr>
        <w:rPr>
          <w:rFonts w:ascii="Century Gothic" w:hAnsi="Century Gothic"/>
        </w:rPr>
      </w:pPr>
      <w:r w:rsidRPr="006D7DAF">
        <w:rPr>
          <w:rFonts w:ascii="Century Gothic" w:hAnsi="Century Gothic"/>
        </w:rPr>
        <w:br w:type="page"/>
      </w:r>
    </w:p>
    <w:p w14:paraId="5E99191A" w14:textId="77777777" w:rsidR="000C17B1" w:rsidRPr="006D7DAF" w:rsidRDefault="000C17B1">
      <w:pPr>
        <w:rPr>
          <w:rFonts w:ascii="Century Gothic" w:hAnsi="Century Gothic"/>
        </w:rPr>
      </w:pPr>
    </w:p>
    <w:p w14:paraId="66132DEF" w14:textId="6EA2D90E" w:rsidR="000C17B1" w:rsidRPr="00751DBA" w:rsidRDefault="004226D3" w:rsidP="0005165C">
      <w:pPr>
        <w:pStyle w:val="HEADING"/>
        <w:rPr>
          <w:b/>
          <w:sz w:val="21"/>
        </w:rPr>
      </w:pPr>
      <w:r w:rsidRPr="00751DBA">
        <w:t>PURPOSE</w:t>
      </w:r>
    </w:p>
    <w:tbl>
      <w:tblPr>
        <w:tblStyle w:val="TableGrid"/>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0"/>
      </w:tblGrid>
      <w:tr w:rsidR="000C17B1" w:rsidRPr="0005165C" w14:paraId="1EFCF2D0" w14:textId="77777777" w:rsidTr="00932001">
        <w:trPr>
          <w:trHeight w:val="1728"/>
        </w:trPr>
        <w:tc>
          <w:tcPr>
            <w:tcW w:w="10970" w:type="dxa"/>
            <w:tcBorders>
              <w:bottom w:val="single" w:sz="18" w:space="0" w:color="BFBFBF" w:themeColor="background1" w:themeShade="BF"/>
            </w:tcBorders>
            <w:tcMar>
              <w:top w:w="144" w:type="dxa"/>
              <w:left w:w="144" w:type="dxa"/>
              <w:right w:w="115" w:type="dxa"/>
            </w:tcMar>
          </w:tcPr>
          <w:p w14:paraId="16D5B13B" w14:textId="3B209E82" w:rsidR="000C17B1" w:rsidRPr="0005165C" w:rsidRDefault="000C17B1" w:rsidP="0005165C">
            <w:pPr>
              <w:spacing w:line="276" w:lineRule="auto"/>
              <w:rPr>
                <w:rFonts w:ascii="Century Gothic" w:hAnsi="Century Gothic" w:cstheme="minorHAnsi"/>
                <w:sz w:val="21"/>
                <w:szCs w:val="32"/>
              </w:rPr>
            </w:pPr>
          </w:p>
        </w:tc>
      </w:tr>
    </w:tbl>
    <w:p w14:paraId="3FB07367" w14:textId="77777777" w:rsidR="00751DBA" w:rsidRDefault="00751DBA" w:rsidP="00751DBA">
      <w:pPr>
        <w:spacing w:line="276" w:lineRule="auto"/>
        <w:rPr>
          <w:rFonts w:ascii="Century Gothic" w:hAnsi="Century Gothic"/>
          <w:bCs/>
          <w:color w:val="8496B0" w:themeColor="text2" w:themeTint="99"/>
          <w:sz w:val="28"/>
          <w:szCs w:val="28"/>
        </w:rPr>
      </w:pPr>
    </w:p>
    <w:p w14:paraId="69E919A2" w14:textId="39420AC5" w:rsidR="000B06B6" w:rsidRPr="006D7DAF" w:rsidRDefault="00751DBA" w:rsidP="0005165C">
      <w:pPr>
        <w:pStyle w:val="HEADING"/>
        <w:rPr>
          <w:b/>
          <w:color w:val="44546A" w:themeColor="text2"/>
          <w:sz w:val="10"/>
          <w:szCs w:val="10"/>
        </w:rPr>
      </w:pPr>
      <w:r w:rsidRPr="00751DBA">
        <w:t>KEYWORDS AND DEFINITIONS</w:t>
      </w:r>
    </w:p>
    <w:tbl>
      <w:tblPr>
        <w:tblStyle w:val="TableGrid"/>
        <w:tblW w:w="10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8190"/>
      </w:tblGrid>
      <w:tr w:rsidR="000B06B6" w:rsidRPr="006D7DAF" w14:paraId="43115CAF" w14:textId="77777777" w:rsidTr="00932001">
        <w:trPr>
          <w:trHeight w:val="360"/>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hideMark/>
          </w:tcPr>
          <w:p w14:paraId="043ABC85"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KEYWORD</w:t>
            </w: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hideMark/>
          </w:tcPr>
          <w:p w14:paraId="5C5EFCB4"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DEFINITION</w:t>
            </w:r>
          </w:p>
        </w:tc>
      </w:tr>
      <w:tr w:rsidR="000B06B6" w:rsidRPr="006D7DAF" w14:paraId="096888DD"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1D7082"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71D0EA" w14:textId="77777777" w:rsidR="000B06B6" w:rsidRPr="0005165C" w:rsidRDefault="000B06B6">
            <w:pPr>
              <w:rPr>
                <w:rFonts w:ascii="Century Gothic" w:hAnsi="Century Gothic"/>
                <w:sz w:val="18"/>
                <w:szCs w:val="18"/>
              </w:rPr>
            </w:pPr>
          </w:p>
        </w:tc>
      </w:tr>
      <w:tr w:rsidR="000B06B6" w:rsidRPr="006D7DAF" w14:paraId="7ACABFC1"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573053"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E58FCE" w14:textId="77777777" w:rsidR="000B06B6" w:rsidRPr="0005165C" w:rsidRDefault="000B06B6">
            <w:pPr>
              <w:rPr>
                <w:rFonts w:ascii="Century Gothic" w:hAnsi="Century Gothic"/>
                <w:sz w:val="18"/>
                <w:szCs w:val="18"/>
              </w:rPr>
            </w:pPr>
          </w:p>
        </w:tc>
      </w:tr>
      <w:tr w:rsidR="000B06B6" w:rsidRPr="006D7DAF" w14:paraId="21C27410"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B3ADC"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DEB8E" w14:textId="77777777" w:rsidR="000B06B6" w:rsidRPr="0005165C" w:rsidRDefault="000B06B6">
            <w:pPr>
              <w:rPr>
                <w:rFonts w:ascii="Century Gothic" w:hAnsi="Century Gothic"/>
                <w:sz w:val="18"/>
                <w:szCs w:val="18"/>
              </w:rPr>
            </w:pPr>
          </w:p>
        </w:tc>
      </w:tr>
      <w:tr w:rsidR="000B06B6" w:rsidRPr="006D7DAF" w14:paraId="251BF79C"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EBE508"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BE6455" w14:textId="77777777" w:rsidR="000B06B6" w:rsidRPr="0005165C" w:rsidRDefault="000B06B6">
            <w:pPr>
              <w:rPr>
                <w:rFonts w:ascii="Century Gothic" w:hAnsi="Century Gothic"/>
                <w:sz w:val="18"/>
                <w:szCs w:val="18"/>
              </w:rPr>
            </w:pPr>
          </w:p>
        </w:tc>
      </w:tr>
      <w:tr w:rsidR="000B06B6" w:rsidRPr="006D7DAF" w14:paraId="2C067412"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F6D046"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A0D489" w14:textId="77777777" w:rsidR="000B06B6" w:rsidRPr="0005165C" w:rsidRDefault="000B06B6">
            <w:pPr>
              <w:rPr>
                <w:rFonts w:ascii="Century Gothic" w:hAnsi="Century Gothic"/>
                <w:sz w:val="18"/>
                <w:szCs w:val="18"/>
              </w:rPr>
            </w:pPr>
          </w:p>
        </w:tc>
      </w:tr>
    </w:tbl>
    <w:p w14:paraId="3E4B6DA8" w14:textId="77777777" w:rsidR="00751DBA" w:rsidRDefault="00751DBA" w:rsidP="00751DBA">
      <w:pPr>
        <w:spacing w:line="276" w:lineRule="auto"/>
        <w:rPr>
          <w:rFonts w:ascii="Century Gothic" w:hAnsi="Century Gothic"/>
          <w:bCs/>
          <w:color w:val="8496B0" w:themeColor="text2" w:themeTint="99"/>
          <w:sz w:val="28"/>
          <w:szCs w:val="28"/>
        </w:rPr>
      </w:pPr>
    </w:p>
    <w:p w14:paraId="10131D0D" w14:textId="77777777" w:rsidR="0005165C" w:rsidRPr="00751DBA" w:rsidRDefault="00751DBA" w:rsidP="0005165C">
      <w:pPr>
        <w:pStyle w:val="HEADING"/>
        <w:rPr>
          <w:b/>
          <w:sz w:val="21"/>
        </w:rPr>
      </w:pPr>
      <w:r>
        <w:t>SCOPE</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DA5E478" w14:textId="77777777" w:rsidTr="00932001">
        <w:trPr>
          <w:trHeight w:val="1728"/>
        </w:trPr>
        <w:tc>
          <w:tcPr>
            <w:tcW w:w="10973" w:type="dxa"/>
            <w:tcBorders>
              <w:bottom w:val="single" w:sz="18" w:space="0" w:color="BFBFBF" w:themeColor="background1" w:themeShade="BF"/>
            </w:tcBorders>
            <w:tcMar>
              <w:top w:w="144" w:type="dxa"/>
              <w:left w:w="144" w:type="dxa"/>
              <w:right w:w="115" w:type="dxa"/>
            </w:tcMar>
          </w:tcPr>
          <w:p w14:paraId="484E447A" w14:textId="37293B9C" w:rsidR="0005165C" w:rsidRPr="0005165C" w:rsidRDefault="0005165C" w:rsidP="0005165C">
            <w:pPr>
              <w:spacing w:line="276" w:lineRule="auto"/>
              <w:rPr>
                <w:rFonts w:ascii="Century Gothic" w:hAnsi="Century Gothic" w:cstheme="minorHAnsi"/>
                <w:sz w:val="21"/>
                <w:szCs w:val="32"/>
              </w:rPr>
            </w:pPr>
          </w:p>
        </w:tc>
      </w:tr>
    </w:tbl>
    <w:p w14:paraId="603ABBDD" w14:textId="77777777" w:rsidR="0005165C" w:rsidRDefault="0005165C" w:rsidP="0005165C">
      <w:pPr>
        <w:spacing w:line="276" w:lineRule="auto"/>
        <w:rPr>
          <w:rFonts w:ascii="Century Gothic" w:hAnsi="Century Gothic"/>
          <w:bCs/>
          <w:color w:val="8496B0" w:themeColor="text2" w:themeTint="99"/>
          <w:sz w:val="28"/>
          <w:szCs w:val="28"/>
        </w:rPr>
      </w:pPr>
    </w:p>
    <w:p w14:paraId="17700C3D" w14:textId="4845F942" w:rsidR="001635A3" w:rsidRDefault="00751DBA" w:rsidP="0005165C">
      <w:pPr>
        <w:pStyle w:val="HEADING"/>
      </w:pPr>
      <w:r>
        <w:t>PROCEDURE</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0"/>
        <w:gridCol w:w="10538"/>
      </w:tblGrid>
      <w:tr w:rsidR="0005165C" w:rsidRPr="0005165C" w14:paraId="3FFCC164" w14:textId="77777777" w:rsidTr="00932001">
        <w:trPr>
          <w:trHeight w:val="504"/>
        </w:trPr>
        <w:tc>
          <w:tcPr>
            <w:tcW w:w="530" w:type="dxa"/>
            <w:vAlign w:val="center"/>
          </w:tcPr>
          <w:p w14:paraId="616E4300" w14:textId="6D3E5A6C"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2F9FE"/>
            <w:vAlign w:val="center"/>
          </w:tcPr>
          <w:p w14:paraId="5E0D5182" w14:textId="43E0AD08" w:rsidR="0005165C" w:rsidRPr="0005165C" w:rsidRDefault="0005165C" w:rsidP="0005165C">
            <w:pPr>
              <w:spacing w:line="276" w:lineRule="auto"/>
              <w:rPr>
                <w:rFonts w:ascii="Century Gothic" w:hAnsi="Century Gothic"/>
                <w:sz w:val="21"/>
                <w:szCs w:val="21"/>
              </w:rPr>
            </w:pPr>
          </w:p>
        </w:tc>
      </w:tr>
      <w:tr w:rsidR="0005165C" w:rsidRPr="0005165C" w14:paraId="300E7C1C" w14:textId="77777777" w:rsidTr="00932001">
        <w:trPr>
          <w:trHeight w:val="504"/>
        </w:trPr>
        <w:tc>
          <w:tcPr>
            <w:tcW w:w="530" w:type="dxa"/>
            <w:vAlign w:val="center"/>
          </w:tcPr>
          <w:p w14:paraId="5E93F903"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2F9FE"/>
            <w:vAlign w:val="center"/>
          </w:tcPr>
          <w:p w14:paraId="6DC4C034" w14:textId="1D5AF230" w:rsidR="0005165C" w:rsidRPr="0005165C" w:rsidRDefault="0005165C" w:rsidP="0005165C">
            <w:pPr>
              <w:spacing w:line="276" w:lineRule="auto"/>
              <w:rPr>
                <w:rFonts w:ascii="Century Gothic" w:hAnsi="Century Gothic"/>
                <w:sz w:val="21"/>
                <w:szCs w:val="21"/>
              </w:rPr>
            </w:pPr>
          </w:p>
        </w:tc>
      </w:tr>
      <w:tr w:rsidR="0005165C" w:rsidRPr="0005165C" w14:paraId="42907468" w14:textId="77777777" w:rsidTr="00932001">
        <w:trPr>
          <w:trHeight w:val="504"/>
        </w:trPr>
        <w:tc>
          <w:tcPr>
            <w:tcW w:w="530" w:type="dxa"/>
            <w:vAlign w:val="center"/>
          </w:tcPr>
          <w:p w14:paraId="36BC0355"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2F9FE"/>
            <w:vAlign w:val="center"/>
          </w:tcPr>
          <w:p w14:paraId="65D8A074" w14:textId="4509CC97" w:rsidR="0005165C" w:rsidRPr="0005165C" w:rsidRDefault="0005165C" w:rsidP="0005165C">
            <w:pPr>
              <w:spacing w:line="276" w:lineRule="auto"/>
              <w:rPr>
                <w:rFonts w:ascii="Century Gothic" w:hAnsi="Century Gothic"/>
                <w:sz w:val="21"/>
                <w:szCs w:val="21"/>
              </w:rPr>
            </w:pPr>
          </w:p>
        </w:tc>
      </w:tr>
      <w:tr w:rsidR="0005165C" w:rsidRPr="0005165C" w14:paraId="31EA419B" w14:textId="77777777" w:rsidTr="00932001">
        <w:trPr>
          <w:trHeight w:val="504"/>
        </w:trPr>
        <w:tc>
          <w:tcPr>
            <w:tcW w:w="530" w:type="dxa"/>
            <w:vAlign w:val="center"/>
          </w:tcPr>
          <w:p w14:paraId="3ACE93B2"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2F9FE"/>
            <w:vAlign w:val="center"/>
          </w:tcPr>
          <w:p w14:paraId="2204EC4E" w14:textId="23FA9CB1" w:rsidR="0005165C" w:rsidRPr="0005165C" w:rsidRDefault="0005165C" w:rsidP="0005165C">
            <w:pPr>
              <w:spacing w:line="276" w:lineRule="auto"/>
              <w:rPr>
                <w:rFonts w:ascii="Century Gothic" w:hAnsi="Century Gothic"/>
                <w:sz w:val="21"/>
                <w:szCs w:val="21"/>
              </w:rPr>
            </w:pPr>
          </w:p>
        </w:tc>
      </w:tr>
      <w:tr w:rsidR="0005165C" w:rsidRPr="0005165C" w14:paraId="007BA61E" w14:textId="77777777" w:rsidTr="00932001">
        <w:trPr>
          <w:trHeight w:val="504"/>
        </w:trPr>
        <w:tc>
          <w:tcPr>
            <w:tcW w:w="530" w:type="dxa"/>
            <w:vAlign w:val="center"/>
          </w:tcPr>
          <w:p w14:paraId="02E3A5EA"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2F9FE"/>
            <w:vAlign w:val="center"/>
          </w:tcPr>
          <w:p w14:paraId="7260A3DF" w14:textId="6059F1FD" w:rsidR="0005165C" w:rsidRPr="0005165C" w:rsidRDefault="0005165C" w:rsidP="0005165C">
            <w:pPr>
              <w:spacing w:line="276" w:lineRule="auto"/>
              <w:rPr>
                <w:rFonts w:ascii="Century Gothic" w:hAnsi="Century Gothic"/>
                <w:sz w:val="21"/>
                <w:szCs w:val="21"/>
              </w:rPr>
            </w:pPr>
          </w:p>
        </w:tc>
      </w:tr>
      <w:tr w:rsidR="0005165C" w:rsidRPr="0005165C" w14:paraId="2098B128" w14:textId="77777777" w:rsidTr="00932001">
        <w:trPr>
          <w:trHeight w:val="504"/>
        </w:trPr>
        <w:tc>
          <w:tcPr>
            <w:tcW w:w="530" w:type="dxa"/>
            <w:vAlign w:val="center"/>
          </w:tcPr>
          <w:p w14:paraId="22A079EF" w14:textId="77777777" w:rsidR="0005165C" w:rsidRPr="0005165C" w:rsidRDefault="0005165C" w:rsidP="0005165C">
            <w:pPr>
              <w:spacing w:line="276" w:lineRule="auto"/>
              <w:jc w:val="center"/>
              <w:rPr>
                <w:rFonts w:ascii="Century Gothic" w:hAnsi="Century Gothic"/>
                <w:sz w:val="21"/>
                <w:szCs w:val="21"/>
              </w:rPr>
            </w:pPr>
          </w:p>
        </w:tc>
        <w:tc>
          <w:tcPr>
            <w:tcW w:w="10538" w:type="dxa"/>
            <w:shd w:val="clear" w:color="auto" w:fill="F2F9FE"/>
            <w:vAlign w:val="center"/>
          </w:tcPr>
          <w:p w14:paraId="01727FAD" w14:textId="75A55FE2" w:rsidR="0005165C" w:rsidRPr="0005165C" w:rsidRDefault="0005165C" w:rsidP="0005165C">
            <w:pPr>
              <w:spacing w:line="276" w:lineRule="auto"/>
              <w:rPr>
                <w:rFonts w:ascii="Century Gothic" w:hAnsi="Century Gothic"/>
                <w:sz w:val="21"/>
                <w:szCs w:val="21"/>
              </w:rPr>
            </w:pPr>
          </w:p>
        </w:tc>
      </w:tr>
    </w:tbl>
    <w:p w14:paraId="539E17ED" w14:textId="77777777" w:rsidR="00A022EA" w:rsidRPr="006D7DAF" w:rsidRDefault="00A022EA" w:rsidP="00A022EA">
      <w:pPr>
        <w:rPr>
          <w:rFonts w:ascii="Century Gothic" w:hAnsi="Century Gothic"/>
          <w:b/>
          <w:color w:val="44546A" w:themeColor="text2"/>
          <w:sz w:val="22"/>
        </w:rPr>
      </w:pPr>
    </w:p>
    <w:p w14:paraId="46CE37F7" w14:textId="77777777" w:rsidR="0005165C" w:rsidRDefault="0005165C" w:rsidP="00A022EA">
      <w:pPr>
        <w:rPr>
          <w:rFonts w:ascii="Century Gothic" w:hAnsi="Century Gothic"/>
          <w:b/>
          <w:color w:val="44546A" w:themeColor="text2"/>
          <w:sz w:val="22"/>
        </w:rPr>
      </w:pPr>
    </w:p>
    <w:p w14:paraId="7045D964" w14:textId="77777777" w:rsidR="00932001" w:rsidRDefault="00932001" w:rsidP="00A022EA">
      <w:pPr>
        <w:rPr>
          <w:rFonts w:ascii="Century Gothic" w:hAnsi="Century Gothic"/>
          <w:b/>
          <w:color w:val="44546A" w:themeColor="text2"/>
          <w:sz w:val="22"/>
        </w:rPr>
        <w:sectPr w:rsidR="00932001" w:rsidSect="006D7DAF">
          <w:pgSz w:w="12240" w:h="15840"/>
          <w:pgMar w:top="576" w:right="576" w:bottom="576" w:left="576" w:header="720" w:footer="720" w:gutter="0"/>
          <w:cols w:space="720"/>
          <w:docGrid w:linePitch="360"/>
        </w:sectPr>
      </w:pPr>
    </w:p>
    <w:p w14:paraId="07FDB4B8" w14:textId="77777777" w:rsidR="00932001" w:rsidRDefault="00932001" w:rsidP="00932001">
      <w:pPr>
        <w:pStyle w:val="HEADING"/>
      </w:pPr>
      <w:r>
        <w:lastRenderedPageBreak/>
        <w:t>Procedure (workflow) flowchart</w:t>
      </w:r>
    </w:p>
    <w:p w14:paraId="2B0AB111" w14:textId="77777777" w:rsidR="00932001" w:rsidRDefault="00932001" w:rsidP="00932001">
      <w:pPr>
        <w:pStyle w:val="HEADING"/>
      </w:pPr>
      <w:r>
        <w:rPr>
          <w:b/>
          <w:noProof/>
          <w:color w:val="44546A" w:themeColor="text2"/>
          <w:sz w:val="22"/>
        </w:rPr>
        <mc:AlternateContent>
          <mc:Choice Requires="wpg">
            <w:drawing>
              <wp:anchor distT="0" distB="0" distL="114300" distR="114300" simplePos="0" relativeHeight="251665408" behindDoc="0" locked="0" layoutInCell="1" allowOverlap="1" wp14:anchorId="595401FF" wp14:editId="06DD7E90">
                <wp:simplePos x="0" y="0"/>
                <wp:positionH relativeFrom="column">
                  <wp:posOffset>553720</wp:posOffset>
                </wp:positionH>
                <wp:positionV relativeFrom="paragraph">
                  <wp:posOffset>146195</wp:posOffset>
                </wp:positionV>
                <wp:extent cx="8597852" cy="648869"/>
                <wp:effectExtent l="50800" t="12700" r="64135" b="100965"/>
                <wp:wrapNone/>
                <wp:docPr id="26" name="Group 25"/>
                <wp:cNvGraphicFramePr/>
                <a:graphic xmlns:a="http://schemas.openxmlformats.org/drawingml/2006/main">
                  <a:graphicData uri="http://schemas.microsoft.com/office/word/2010/wordprocessingGroup">
                    <wpg:wgp>
                      <wpg:cNvGrpSpPr/>
                      <wpg:grpSpPr>
                        <a:xfrm flipV="1">
                          <a:off x="0" y="0"/>
                          <a:ext cx="8597852" cy="648869"/>
                          <a:chOff x="0" y="-210146"/>
                          <a:chExt cx="15601930" cy="1258712"/>
                        </a:xfrm>
                      </wpg:grpSpPr>
                      <wps:wsp>
                        <wps:cNvPr id="27" name="AutoShape 166"/>
                        <wps:cNvSpPr>
                          <a:spLocks noChangeArrowheads="1"/>
                        </wps:cNvSpPr>
                        <wps:spPr bwMode="auto">
                          <a:xfrm>
                            <a:off x="1923152" y="-1"/>
                            <a:ext cx="1526633" cy="815729"/>
                          </a:xfrm>
                          <a:prstGeom prst="flowChartProcess">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0F1D7ADD"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EP</w:t>
                              </w:r>
                            </w:p>
                          </w:txbxContent>
                        </wps:txbx>
                        <wps:bodyPr wrap="square" lIns="18288" tIns="18288" rIns="18288" bIns="18288" anchor="ctr" upright="1"/>
                      </wps:wsp>
                      <wps:wsp>
                        <wps:cNvPr id="28" name="AutoShape 167"/>
                        <wps:cNvSpPr>
                          <a:spLocks noChangeArrowheads="1"/>
                        </wps:cNvSpPr>
                        <wps:spPr bwMode="auto">
                          <a:xfrm>
                            <a:off x="0" y="0"/>
                            <a:ext cx="1533688" cy="815728"/>
                          </a:xfrm>
                          <a:prstGeom prst="flowChartAlternateProcess">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6E7C07FA"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ART/END</w:t>
                              </w:r>
                            </w:p>
                          </w:txbxContent>
                        </wps:txbx>
                        <wps:bodyPr wrap="square" lIns="18288" tIns="18288" rIns="18288" bIns="18288" anchor="ctr" upright="1"/>
                      </wps:wsp>
                      <wps:wsp>
                        <wps:cNvPr id="29" name="AutoShape 169"/>
                        <wps:cNvSpPr>
                          <a:spLocks noChangeArrowheads="1"/>
                        </wps:cNvSpPr>
                        <wps:spPr bwMode="auto">
                          <a:xfrm>
                            <a:off x="12120090" y="93356"/>
                            <a:ext cx="1533688" cy="815729"/>
                          </a:xfrm>
                          <a:prstGeom prst="flowChartInputOutput">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7FEA9C57"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INPUT/ OUTPUT</w:t>
                              </w:r>
                            </w:p>
                          </w:txbxContent>
                        </wps:txbx>
                        <wps:bodyPr wrap="square" lIns="18288" tIns="18288" rIns="18288" bIns="18288" anchor="ctr" upright="1"/>
                      </wps:wsp>
                      <wps:wsp>
                        <wps:cNvPr id="30" name="AutoShape 170"/>
                        <wps:cNvSpPr>
                          <a:spLocks noChangeArrowheads="1"/>
                        </wps:cNvSpPr>
                        <wps:spPr bwMode="auto">
                          <a:xfrm>
                            <a:off x="14068242" y="116696"/>
                            <a:ext cx="1533688" cy="815729"/>
                          </a:xfrm>
                          <a:prstGeom prst="flowChartDocument">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5BAA9D40"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OCUMENT</w:t>
                              </w:r>
                            </w:p>
                          </w:txbxContent>
                        </wps:txbx>
                        <wps:bodyPr wrap="square" lIns="18288" tIns="18288" rIns="18288" bIns="18288" anchor="ctr" upright="1"/>
                      </wps:wsp>
                      <wps:wsp>
                        <wps:cNvPr id="31" name="AutoShape 171"/>
                        <wps:cNvCnPr>
                          <a:cxnSpLocks noChangeShapeType="1"/>
                        </wps:cNvCnPr>
                        <wps:spPr bwMode="auto">
                          <a:xfrm>
                            <a:off x="4528951" y="-1"/>
                            <a:ext cx="1533688" cy="815729"/>
                          </a:xfrm>
                          <a:prstGeom prst="bentConnector3">
                            <a:avLst>
                              <a:gd name="adj1" fmla="val 50000"/>
                            </a:avLst>
                          </a:prstGeom>
                          <a:noFill/>
                          <a:ln w="12700">
                            <a:solidFill>
                              <a:schemeClr val="bg1">
                                <a:lumMod val="50000"/>
                              </a:schemeClr>
                            </a:solidFill>
                            <a:miter lim="800000"/>
                            <a:headEnd type="none" w="sm" len="sm"/>
                            <a:tailEnd type="triangle" w="lg" len="med"/>
                          </a:ln>
                          <a:extLst>
                            <a:ext uri="{909E8E84-426E-40DD-AFC4-6F175D3DCCD1}">
                              <a14:hiddenFill xmlns:a14="http://schemas.microsoft.com/office/drawing/2010/main">
                                <a:noFill/>
                              </a14:hiddenFill>
                            </a:ext>
                          </a:extLst>
                        </wps:spPr>
                        <wps:bodyPr/>
                      </wps:wsp>
                      <wps:wsp>
                        <wps:cNvPr id="32" name="Oval 32"/>
                        <wps:cNvSpPr>
                          <a:spLocks noChangeArrowheads="1"/>
                        </wps:cNvSpPr>
                        <wps:spPr bwMode="auto">
                          <a:xfrm>
                            <a:off x="9779771" y="-118410"/>
                            <a:ext cx="1990630" cy="1166976"/>
                          </a:xfrm>
                          <a:prstGeom prst="ellipse">
                            <a:avLst/>
                          </a:prstGeom>
                          <a:solidFill>
                            <a:schemeClr val="bg1">
                              <a:lumMod val="95000"/>
                            </a:schemeClr>
                          </a:solidFill>
                          <a:ln w="12700">
                            <a:solidFill>
                              <a:schemeClr val="bg1">
                                <a:lumMod val="65000"/>
                              </a:schemeClr>
                            </a:solidFill>
                            <a:round/>
                            <a:headEnd/>
                            <a:tailEnd/>
                          </a:ln>
                          <a:effectLst>
                            <a:outerShdw blurRad="50800" dist="38100" dir="5400000" algn="t" rotWithShape="0">
                              <a:prstClr val="black">
                                <a:alpha val="40000"/>
                              </a:prstClr>
                            </a:outerShdw>
                          </a:effectLst>
                        </wps:spPr>
                        <wps:txbx>
                          <w:txbxContent>
                            <w:p w14:paraId="59852E65"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FLOWCHART LINK</w:t>
                              </w:r>
                            </w:p>
                          </w:txbxContent>
                        </wps:txbx>
                        <wps:bodyPr wrap="square" lIns="18288" tIns="18288" rIns="18288" bIns="18288" anchor="ctr" upright="1"/>
                      </wps:wsp>
                      <wpg:grpSp>
                        <wpg:cNvPr id="33" name="Group 33"/>
                        <wpg:cNvGrpSpPr/>
                        <wpg:grpSpPr>
                          <a:xfrm>
                            <a:off x="6952558" y="-187131"/>
                            <a:ext cx="2514209" cy="1165680"/>
                            <a:chOff x="6955322" y="-187131"/>
                            <a:chExt cx="2458986" cy="1165680"/>
                          </a:xfrm>
                          <a:solidFill>
                            <a:schemeClr val="bg1">
                              <a:lumMod val="95000"/>
                            </a:schemeClr>
                          </a:solidFill>
                        </wpg:grpSpPr>
                        <wps:wsp>
                          <wps:cNvPr id="34" name="AutoShape 168"/>
                          <wps:cNvSpPr>
                            <a:spLocks noChangeArrowheads="1"/>
                          </wps:cNvSpPr>
                          <wps:spPr bwMode="auto">
                            <a:xfrm>
                              <a:off x="6955322" y="-187131"/>
                              <a:ext cx="2185516" cy="1165680"/>
                            </a:xfrm>
                            <a:prstGeom prst="flowChartDecision">
                              <a:avLst/>
                            </a:prstGeom>
                            <a:grp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0DF81204"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ECISION</w:t>
                                </w:r>
                              </w:p>
                            </w:txbxContent>
                          </wps:txbx>
                          <wps:bodyPr wrap="square" lIns="18288" tIns="18288" rIns="18288" bIns="18288" anchor="ctr" upright="1"/>
                        </wps:wsp>
                        <wps:wsp>
                          <wps:cNvPr id="35" name="Text Box 173"/>
                          <wps:cNvSpPr txBox="1">
                            <a:spLocks noChangeArrowheads="1"/>
                          </wps:cNvSpPr>
                          <wps:spPr bwMode="auto">
                            <a:xfrm>
                              <a:off x="9020083" y="543818"/>
                              <a:ext cx="394225" cy="271909"/>
                            </a:xfrm>
                            <a:prstGeom prst="rect">
                              <a:avLst/>
                            </a:prstGeom>
                            <a:no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749C4BC6"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YES</w:t>
                                </w:r>
                              </w:p>
                            </w:txbxContent>
                          </wps:txbx>
                          <wps:bodyPr wrap="square" lIns="18288" tIns="18288" rIns="18288" bIns="18288" anchor="ctr" upright="1"/>
                        </wps:wsp>
                        <wps:wsp>
                          <wps:cNvPr id="36" name="Text Box 174"/>
                          <wps:cNvSpPr txBox="1">
                            <a:spLocks noChangeArrowheads="1"/>
                          </wps:cNvSpPr>
                          <wps:spPr bwMode="auto">
                            <a:xfrm>
                              <a:off x="9007079" y="-1"/>
                              <a:ext cx="374687" cy="271909"/>
                            </a:xfrm>
                            <a:prstGeom prst="rect">
                              <a:avLst/>
                            </a:prstGeom>
                            <a:no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368F304C"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NO</w:t>
                                </w:r>
                              </w:p>
                            </w:txbxContent>
                          </wps:txbx>
                          <wps:bodyPr wrap="square" lIns="18288" tIns="18288" rIns="18288" bIns="18288" anchor="ctr" upright="1"/>
                        </wps:wsp>
                      </wpg:grpSp>
                      <wps:wsp>
                        <wps:cNvPr id="41" name="TextBox 24"/>
                        <wps:cNvSpPr txBox="1"/>
                        <wps:spPr>
                          <a:xfrm rot="10800000">
                            <a:off x="3606706" y="-210146"/>
                            <a:ext cx="1855259" cy="88545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57B6D1E" w14:textId="77777777" w:rsidR="00932001" w:rsidRPr="001C0508" w:rsidRDefault="00932001" w:rsidP="00932001">
                              <w:pPr>
                                <w:pStyle w:val="NormalWeb"/>
                                <w:spacing w:before="0" w:beforeAutospacing="0" w:after="0" w:afterAutospacing="0"/>
                                <w:rPr>
                                  <w:rFonts w:ascii="Century Gothic" w:hAnsi="Century Gothic"/>
                                  <w:sz w:val="16"/>
                                  <w:szCs w:val="16"/>
                                </w:rPr>
                              </w:pPr>
                              <w:r w:rsidRPr="001C0508">
                                <w:rPr>
                                  <w:rFonts w:ascii="Century Gothic" w:hAnsi="Century Gothic" w:cstheme="minorBidi"/>
                                  <w:color w:val="000000" w:themeColor="text1"/>
                                  <w:sz w:val="16"/>
                                  <w:szCs w:val="16"/>
                                </w:rPr>
                                <w:t>CONNECTORS</w:t>
                              </w:r>
                            </w:p>
                          </w:txbxContent>
                        </wps:txbx>
                        <wps:bodyPr wrap="square" rtlCol="0" anchor="t">
                          <a:noAutofit/>
                        </wps:bodyPr>
                      </wps:wsp>
                      <wps:wsp>
                        <wps:cNvPr id="42" name="Straight Arrow Connector 42"/>
                        <wps:cNvCnPr/>
                        <wps:spPr>
                          <a:xfrm>
                            <a:off x="5593644" y="386059"/>
                            <a:ext cx="623710"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6465710" y="30458"/>
                            <a:ext cx="0" cy="76200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95401FF" id="Group 25" o:spid="_x0000_s1026" style="position:absolute;margin-left:43.6pt;margin-top:11.5pt;width:677pt;height:51.1pt;flip:y;z-index:251665408" coordorigin=",-2101" coordsize="156019,12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">
                <v:shapetype id="_x0000_t109" coordsize="21600,21600" o:spt="109" path="m,l,21600r21600,l21600,xe">
                  <v:stroke joinstyle="miter"/>
                  <v:path gradientshapeok="t" o:connecttype="rect"/>
                </v:shapetype>
                <v:shape id="_x0000_s1027" type="#_x0000_t109" style="position:absolute;left:19231;width:15266;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" fillcolor="#f2f2f2 [3052]" strokecolor="#a5a5a5 [2092]" strokeweight="1pt">
                  <v:shadow on="t" color="black" opacity="26214f" origin=",-.5" offset="0,3pt"/>
                  <v:textbox inset="1.44pt,1.44pt,1.44pt,1.44pt">
                    <w:txbxContent>
                      <w:p w14:paraId="0F1D7ADD"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EP</w:t>
                        </w:r>
                      </w:p>
                    </w:txbxContent>
                  </v:textbox>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67" o:spid="_x0000_s1028" type="#_x0000_t176" style="position:absolute;width:15336;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" fillcolor="#f2f2f2 [3052]" strokecolor="#a5a5a5 [2092]" strokeweight="1pt">
                  <v:shadow on="t" color="black" opacity="26214f" origin=",-.5" offset="0,3pt"/>
                  <v:textbox inset="1.44pt,1.44pt,1.44pt,1.44pt">
                    <w:txbxContent>
                      <w:p w14:paraId="6E7C07FA"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ART/END</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AutoShape 169" o:spid="_x0000_s1029" type="#_x0000_t111" style="position:absolute;left:121200;top:933;width:15337;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" fillcolor="#f2f2f2 [3052]" strokecolor="#a5a5a5 [2092]" strokeweight="1pt">
                  <v:shadow on="t" color="black" opacity="26214f" origin=",-.5" offset="0,3pt"/>
                  <v:textbox inset="1.44pt,1.44pt,1.44pt,1.44pt">
                    <w:txbxContent>
                      <w:p w14:paraId="7FEA9C57"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INPUT/ OUTPUT</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170" o:spid="_x0000_s1030" type="#_x0000_t114" style="position:absolute;left:140682;top:1166;width:15337;height:81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" fillcolor="#f2f2f2 [3052]" strokecolor="#a5a5a5 [2092]" strokeweight="1pt">
                  <v:shadow on="t" color="black" opacity="26214f" origin=",-.5" offset="0,3pt"/>
                  <v:textbox inset="1.44pt,1.44pt,1.44pt,1.44pt">
                    <w:txbxContent>
                      <w:p w14:paraId="5BAA9D40"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OCUMENT</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71" o:spid="_x0000_s1031" type="#_x0000_t34" style="position:absolute;left:45289;width:15337;height:8157;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" strokecolor="#7f7f7f [1612]" strokeweight="1pt">
                  <v:stroke startarrowwidth="narrow" startarrowlength="short" endarrow="block" endarrowwidth="wide"/>
                </v:shape>
                <v:oval id="Oval 32" o:spid="_x0000_s1032" style="position:absolute;left:97797;top:-1184;width:19907;height:116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" fillcolor="#f2f2f2 [3052]" strokecolor="#a5a5a5 [2092]" strokeweight="1pt">
                  <v:shadow on="t" color="black" opacity="26214f" origin=",-.5" offset="0,3pt"/>
                  <v:textbox inset="1.44pt,1.44pt,1.44pt,1.44pt">
                    <w:txbxContent>
                      <w:p w14:paraId="59852E65"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FLOWCHART LINK</w:t>
                        </w:r>
                      </w:p>
                    </w:txbxContent>
                  </v:textbox>
                </v:oval>
                <v:group id="Group 33" o:spid="_x0000_s1033" style="position:absolute;left:69525;top:-1871;width:25142;height:11656" coordorigin="69553,-1871" coordsize="24589,116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SuCyAAAAOA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">
                  <v:shapetype id="_x0000_t110" coordsize="21600,21600" o:spt="110" path="m10800,l,10800,10800,21600,21600,10800xe">
                    <v:stroke joinstyle="miter"/>
                    <v:path gradientshapeok="t" o:connecttype="rect" textboxrect="5400,5400,16200,16200"/>
                  </v:shapetype>
                  <v:shape id="AutoShape 168" o:spid="_x0000_s1034" type="#_x0000_t110" style="position:absolute;left:69553;top:-1871;width:21855;height:1165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" filled="f" strokecolor="#a5a5a5 [2092]" strokeweight="1pt">
                    <v:shadow on="t" color="black" opacity="26214f" origin=",-.5" offset="0,3pt"/>
                    <v:textbox inset="1.44pt,1.44pt,1.44pt,1.44pt">
                      <w:txbxContent>
                        <w:p w14:paraId="0DF81204"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ECISION</w:t>
                          </w:r>
                        </w:p>
                      </w:txbxContent>
                    </v:textbox>
                  </v:shape>
                  <v:shapetype id="_x0000_t202" coordsize="21600,21600" o:spt="202" path="m,l,21600r21600,l21600,xe">
                    <v:stroke joinstyle="miter"/>
                    <v:path gradientshapeok="t" o:connecttype="rect"/>
                  </v:shapetype>
                  <v:shape id="Text Box 173" o:spid="_x0000_s1035" type="#_x0000_t202" style="position:absolute;left:90200;top:5438;width:3943;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" filled="f" stroked="f">
                    <v:textbox inset="1.44pt,1.44pt,1.44pt,1.44pt">
                      <w:txbxContent>
                        <w:p w14:paraId="749C4BC6"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YES</w:t>
                          </w:r>
                        </w:p>
                      </w:txbxContent>
                    </v:textbox>
                  </v:shape>
                  <v:shape id="Text Box 174" o:spid="_x0000_s1036" type="#_x0000_t202" style="position:absolute;left:90070;width:3747;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" filled="f" stroked="f">
                    <v:textbox inset="1.44pt,1.44pt,1.44pt,1.44pt">
                      <w:txbxContent>
                        <w:p w14:paraId="368F304C" w14:textId="77777777" w:rsidR="00932001" w:rsidRPr="001C0508" w:rsidRDefault="00932001" w:rsidP="00932001">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NO</w:t>
                          </w:r>
                        </w:p>
                      </w:txbxContent>
                    </v:textbox>
                  </v:shape>
                </v:group>
                <v:shape id="TextBox 24" o:spid="_x0000_s1037" type="#_x0000_t202" style="position:absolute;left:36067;top:-2101;width:18552;height:8854;rotation: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" filled="f" stroked="f">
                  <v:textbox>
                    <w:txbxContent>
                      <w:p w14:paraId="657B6D1E" w14:textId="77777777" w:rsidR="00932001" w:rsidRPr="001C0508" w:rsidRDefault="00932001" w:rsidP="00932001">
                        <w:pPr>
                          <w:pStyle w:val="NormalWeb"/>
                          <w:spacing w:before="0" w:beforeAutospacing="0" w:after="0" w:afterAutospacing="0"/>
                          <w:rPr>
                            <w:rFonts w:ascii="Century Gothic" w:hAnsi="Century Gothic"/>
                            <w:sz w:val="16"/>
                            <w:szCs w:val="16"/>
                          </w:rPr>
                        </w:pPr>
                        <w:r w:rsidRPr="001C0508">
                          <w:rPr>
                            <w:rFonts w:ascii="Century Gothic" w:hAnsi="Century Gothic" w:cstheme="minorBidi"/>
                            <w:color w:val="000000" w:themeColor="text1"/>
                            <w:sz w:val="16"/>
                            <w:szCs w:val="16"/>
                          </w:rPr>
                          <w:t>CONNECTORS</w:t>
                        </w:r>
                      </w:p>
                    </w:txbxContent>
                  </v:textbox>
                </v:shape>
                <v:shapetype id="_x0000_t32" coordsize="21600,21600" o:spt="32" o:oned="t" path="m,l21600,21600e" filled="f">
                  <v:path arrowok="t" fillok="f" o:connecttype="none"/>
                  <o:lock v:ext="edit" shapetype="t"/>
                </v:shapetype>
                <v:shape id="Straight Arrow Connector 42" o:spid="_x0000_s1038" type="#_x0000_t32" style="position:absolute;left:55936;top:3860;width:623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" strokecolor="#7f7f7f [1612]" strokeweight="1pt">
                  <v:stroke endarrow="block" endarrowwidth="wide"/>
                </v:shape>
                <v:shape id="Straight Arrow Connector 44" o:spid="_x0000_s1039" type="#_x0000_t32" style="position:absolute;left:64657;top:304;width:0;height:762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" strokecolor="#7f7f7f [1612]" strokeweight="1pt">
                  <v:stroke endarrow="block" endarrowwidth="wide"/>
                </v:shape>
              </v:group>
            </w:pict>
          </mc:Fallback>
        </mc:AlternateContent>
      </w:r>
    </w:p>
    <w:p w14:paraId="543791D2" w14:textId="483C08B7" w:rsidR="00932001" w:rsidRPr="00312FDF" w:rsidRDefault="00932001" w:rsidP="00932001">
      <w:pPr>
        <w:pStyle w:val="HEADING"/>
      </w:pPr>
      <w:r>
        <w:t>KEY</w:t>
      </w:r>
    </w:p>
    <w:p w14:paraId="72E20B6A" w14:textId="4409333F" w:rsidR="00932001" w:rsidRDefault="00932001" w:rsidP="00932001">
      <w:pPr>
        <w:rPr>
          <w:rFonts w:ascii="Century Gothic" w:hAnsi="Century Gothic"/>
          <w:bCs/>
          <w:color w:val="8496B0" w:themeColor="text2" w:themeTint="99"/>
          <w:sz w:val="28"/>
          <w:szCs w:val="28"/>
        </w:rPr>
      </w:pPr>
      <w:r w:rsidRPr="00312FDF">
        <w:rPr>
          <w:rFonts w:ascii="Century Gothic" w:hAnsi="Century Gothic"/>
          <w:noProof/>
        </w:rPr>
        <mc:AlternateContent>
          <mc:Choice Requires="wps">
            <w:drawing>
              <wp:anchor distT="0" distB="0" distL="114300" distR="114300" simplePos="0" relativeHeight="251677696" behindDoc="0" locked="0" layoutInCell="1" allowOverlap="1" wp14:anchorId="598D1D4A" wp14:editId="15A97561">
                <wp:simplePos x="0" y="0"/>
                <wp:positionH relativeFrom="column">
                  <wp:posOffset>7995920</wp:posOffset>
                </wp:positionH>
                <wp:positionV relativeFrom="paragraph">
                  <wp:posOffset>608965</wp:posOffset>
                </wp:positionV>
                <wp:extent cx="0" cy="5486400"/>
                <wp:effectExtent l="0" t="0" r="12700" b="12700"/>
                <wp:wrapNone/>
                <wp:docPr id="139" name="Straight Connector 139"/>
                <wp:cNvGraphicFramePr/>
                <a:graphic xmlns:a="http://schemas.openxmlformats.org/drawingml/2006/main">
                  <a:graphicData uri="http://schemas.microsoft.com/office/word/2010/wordprocessingShape">
                    <wps:wsp>
                      <wps:cNvCnPr/>
                      <wps:spPr>
                        <a:xfrm>
                          <a:off x="0" y="0"/>
                          <a:ext cx="0" cy="548640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01DF2FD" id="Straight Connector 139" o:spid="_x0000_s1026" style="position:absolute;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29.6pt,47.95pt" to="629.6pt,479.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" strokecolor="#bfbfbf [2412]"/>
            </w:pict>
          </mc:Fallback>
        </mc:AlternateContent>
      </w:r>
      <w:r w:rsidRPr="00312FDF">
        <w:rPr>
          <w:rFonts w:ascii="Century Gothic" w:hAnsi="Century Gothic"/>
          <w:noProof/>
        </w:rPr>
        <mc:AlternateContent>
          <mc:Choice Requires="wps">
            <w:drawing>
              <wp:anchor distT="0" distB="0" distL="114300" distR="114300" simplePos="0" relativeHeight="251675648" behindDoc="0" locked="0" layoutInCell="1" allowOverlap="1" wp14:anchorId="2108C762" wp14:editId="68D5B678">
                <wp:simplePos x="0" y="0"/>
                <wp:positionH relativeFrom="column">
                  <wp:posOffset>10795</wp:posOffset>
                </wp:positionH>
                <wp:positionV relativeFrom="paragraph">
                  <wp:posOffset>441180</wp:posOffset>
                </wp:positionV>
                <wp:extent cx="9326880" cy="0"/>
                <wp:effectExtent l="0" t="12700" r="33020" b="25400"/>
                <wp:wrapNone/>
                <wp:docPr id="137" name="Straight Connector 137"/>
                <wp:cNvGraphicFramePr/>
                <a:graphic xmlns:a="http://schemas.openxmlformats.org/drawingml/2006/main">
                  <a:graphicData uri="http://schemas.microsoft.com/office/word/2010/wordprocessingShape">
                    <wps:wsp>
                      <wps:cNvCnPr/>
                      <wps:spPr>
                        <a:xfrm>
                          <a:off x="0" y="0"/>
                          <a:ext cx="9326880" cy="0"/>
                        </a:xfrm>
                        <a:prstGeom prst="line">
                          <a:avLst/>
                        </a:prstGeom>
                        <a:ln w="38100">
                          <a:solidFill>
                            <a:schemeClr val="accent5">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2F0CB5" id="Straight Connector 137"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pt,34.75pt" to="735.25pt,34.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" strokecolor="#9cc2e5 [1944]" strokeweight="3pt"/>
            </w:pict>
          </mc:Fallback>
        </mc:AlternateContent>
      </w:r>
      <w:r w:rsidRPr="00312FDF">
        <w:rPr>
          <w:rFonts w:ascii="Century Gothic" w:hAnsi="Century Gothic"/>
          <w:noProof/>
        </w:rPr>
        <mc:AlternateContent>
          <mc:Choice Requires="wps">
            <w:drawing>
              <wp:anchor distT="0" distB="0" distL="114300" distR="114300" simplePos="0" relativeHeight="251669504" behindDoc="0" locked="0" layoutInCell="1" allowOverlap="1" wp14:anchorId="38AAC647" wp14:editId="2FFFD639">
                <wp:simplePos x="0" y="0"/>
                <wp:positionH relativeFrom="column">
                  <wp:posOffset>8192770</wp:posOffset>
                </wp:positionH>
                <wp:positionV relativeFrom="paragraph">
                  <wp:posOffset>5458950</wp:posOffset>
                </wp:positionV>
                <wp:extent cx="959485" cy="535940"/>
                <wp:effectExtent l="50800" t="12700" r="69215" b="99060"/>
                <wp:wrapNone/>
                <wp:docPr id="62"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5940"/>
                        </a:xfrm>
                        <a:prstGeom prst="flowChartDocumen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45720" tIns="18288" rIns="45720" bIns="18288" anchor="ctr" upright="1"/>
                    </wps:wsp>
                  </a:graphicData>
                </a:graphic>
              </wp:anchor>
            </w:drawing>
          </mc:Choice>
          <mc:Fallback>
            <w:pict>
              <v:shape w14:anchorId="418D3385" id="AutoShape 170" o:spid="_x0000_s1026" type="#_x0000_t114" style="position:absolute;margin-left:645.1pt;margin-top:429.85pt;width:75.55pt;height:42.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" strokecolor="#a5a5a5 [2092]" strokeweight="1pt">
                <v:shadow on="t" color="black" opacity="26214f" origin=",-.5" offset="0,3pt"/>
                <v:textbox inset="3.6pt,1.44pt,3.6pt,1.44pt"/>
              </v:shape>
            </w:pict>
          </mc:Fallback>
        </mc:AlternateContent>
      </w:r>
      <w:r w:rsidRPr="00312FDF">
        <w:rPr>
          <w:rFonts w:ascii="Century Gothic" w:hAnsi="Century Gothic"/>
          <w:noProof/>
        </w:rPr>
        <mc:AlternateContent>
          <mc:Choice Requires="wps">
            <w:drawing>
              <wp:anchor distT="0" distB="0" distL="114300" distR="114300" simplePos="0" relativeHeight="251668480" behindDoc="0" locked="0" layoutInCell="1" allowOverlap="1" wp14:anchorId="3A0C2835" wp14:editId="7F6F4D2C">
                <wp:simplePos x="0" y="0"/>
                <wp:positionH relativeFrom="column">
                  <wp:posOffset>8192770</wp:posOffset>
                </wp:positionH>
                <wp:positionV relativeFrom="paragraph">
                  <wp:posOffset>4760450</wp:posOffset>
                </wp:positionV>
                <wp:extent cx="959485" cy="531495"/>
                <wp:effectExtent l="63500" t="12700" r="43815" b="103505"/>
                <wp:wrapNone/>
                <wp:docPr id="61" name="Auto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1495"/>
                        </a:xfrm>
                        <a:prstGeom prst="flowChartInputOutpu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18288" tIns="18288" rIns="18288" bIns="18288" anchor="ctr" upright="1"/>
                    </wps:wsp>
                  </a:graphicData>
                </a:graphic>
              </wp:anchor>
            </w:drawing>
          </mc:Choice>
          <mc:Fallback>
            <w:pict>
              <v:shape w14:anchorId="2BAEB9AF" id="AutoShape 169" o:spid="_x0000_s1026" type="#_x0000_t111" style="position:absolute;margin-left:645.1pt;margin-top:374.85pt;width:75.55pt;height:41.8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" strokecolor="#a5a5a5 [2092]" strokeweight="1pt">
                <v:shadow on="t" color="black" opacity="26214f" origin=",-.5" offset="0,3pt"/>
                <v:textbox inset="1.44pt,1.44pt,1.44pt,1.44pt"/>
              </v:shape>
            </w:pict>
          </mc:Fallback>
        </mc:AlternateContent>
      </w:r>
      <w:r w:rsidRPr="00312FDF">
        <w:rPr>
          <w:rFonts w:ascii="Century Gothic" w:hAnsi="Century Gothic"/>
          <w:noProof/>
        </w:rPr>
        <mc:AlternateContent>
          <mc:Choice Requires="wps">
            <w:drawing>
              <wp:anchor distT="0" distB="0" distL="114300" distR="114300" simplePos="0" relativeHeight="251679744" behindDoc="0" locked="0" layoutInCell="1" allowOverlap="1" wp14:anchorId="08650110" wp14:editId="2242E2CC">
                <wp:simplePos x="0" y="0"/>
                <wp:positionH relativeFrom="column">
                  <wp:posOffset>6430010</wp:posOffset>
                </wp:positionH>
                <wp:positionV relativeFrom="paragraph">
                  <wp:posOffset>7638415</wp:posOffset>
                </wp:positionV>
                <wp:extent cx="1097280" cy="640080"/>
                <wp:effectExtent l="50800" t="12700" r="58420" b="96520"/>
                <wp:wrapNone/>
                <wp:docPr id="547160069"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5AE93618" w14:textId="77777777" w:rsidR="00932001" w:rsidRPr="001C0508" w:rsidRDefault="00932001" w:rsidP="00932001">
                            <w:pPr>
                              <w:jc w:val="center"/>
                              <w:rPr>
                                <w:rFonts w:ascii="Century Gothic" w:hAnsi="Century Gothic"/>
                                <w:sz w:val="18"/>
                                <w:szCs w:val="18"/>
                              </w:rPr>
                            </w:pPr>
                            <w:r w:rsidRPr="001C0508">
                              <w:rPr>
                                <w:rFonts w:ascii="Century Gothic" w:hAnsi="Century Gothic"/>
                                <w:sz w:val="18"/>
                                <w:szCs w:val="18"/>
                              </w:rPr>
                              <w:t>Report on trend and algorithmic result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08650110" id="AutoShape 166" o:spid="_x0000_s1040" type="#_x0000_t109" style="position:absolute;margin-left:506.3pt;margin-top:601.45pt;width:86.4pt;height:50.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" strokecolor="#a5a5a5 [2092]" strokeweight="1pt">
                <v:shadow on="t" color="black" opacity="26214f" origin=",-.5" offset="0,3pt"/>
                <v:textbox inset="5.76pt,1.44pt,5.76pt,1.44pt">
                  <w:txbxContent>
                    <w:p w14:paraId="5AE93618" w14:textId="77777777" w:rsidR="00932001" w:rsidRPr="001C0508" w:rsidRDefault="00932001" w:rsidP="00932001">
                      <w:pPr>
                        <w:jc w:val="center"/>
                        <w:rPr>
                          <w:rFonts w:ascii="Century Gothic" w:hAnsi="Century Gothic"/>
                          <w:sz w:val="18"/>
                          <w:szCs w:val="18"/>
                        </w:rPr>
                      </w:pPr>
                      <w:r w:rsidRPr="001C0508">
                        <w:rPr>
                          <w:rFonts w:ascii="Century Gothic" w:hAnsi="Century Gothic"/>
                          <w:sz w:val="18"/>
                          <w:szCs w:val="18"/>
                        </w:rPr>
                        <w:t>Report on trend and algorithmic results</w:t>
                      </w:r>
                    </w:p>
                  </w:txbxContent>
                </v:textbox>
              </v:shape>
            </w:pict>
          </mc:Fallback>
        </mc:AlternateContent>
      </w:r>
      <w:r w:rsidRPr="00312FDF">
        <w:rPr>
          <w:rFonts w:ascii="Century Gothic" w:hAnsi="Century Gothic"/>
          <w:noProof/>
        </w:rPr>
        <mc:AlternateContent>
          <mc:Choice Requires="wps">
            <w:drawing>
              <wp:anchor distT="0" distB="0" distL="114300" distR="114300" simplePos="0" relativeHeight="251678720" behindDoc="0" locked="0" layoutInCell="1" allowOverlap="1" wp14:anchorId="16CD559E" wp14:editId="5E5A3EA7">
                <wp:simplePos x="0" y="0"/>
                <wp:positionH relativeFrom="column">
                  <wp:posOffset>6433185</wp:posOffset>
                </wp:positionH>
                <wp:positionV relativeFrom="paragraph">
                  <wp:posOffset>6690360</wp:posOffset>
                </wp:positionV>
                <wp:extent cx="1097280" cy="640080"/>
                <wp:effectExtent l="50800" t="12700" r="58420" b="96520"/>
                <wp:wrapNone/>
                <wp:docPr id="60622082"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3DBB392D" w14:textId="77777777" w:rsidR="00932001" w:rsidRPr="001C0508" w:rsidRDefault="00932001" w:rsidP="00932001">
                            <w:pPr>
                              <w:jc w:val="center"/>
                              <w:rPr>
                                <w:rFonts w:ascii="Century Gothic" w:hAnsi="Century Gothic"/>
                                <w:sz w:val="18"/>
                                <w:szCs w:val="18"/>
                              </w:rPr>
                            </w:pPr>
                            <w:r w:rsidRPr="001C0508">
                              <w:rPr>
                                <w:rFonts w:ascii="Century Gothic" w:hAnsi="Century Gothic"/>
                                <w:sz w:val="18"/>
                                <w:szCs w:val="18"/>
                              </w:rPr>
                              <w:t>Monitor changes in trends and algorithm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16CD559E" id="_x0000_s1041" type="#_x0000_t109" style="position:absolute;margin-left:506.55pt;margin-top:526.8pt;width:86.4pt;height:50.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" strokecolor="#a5a5a5 [2092]" strokeweight="1pt">
                <v:shadow on="t" color="black" opacity="26214f" origin=",-.5" offset="0,3pt"/>
                <v:textbox inset="5.76pt,1.44pt,5.76pt,1.44pt">
                  <w:txbxContent>
                    <w:p w14:paraId="3DBB392D" w14:textId="77777777" w:rsidR="00932001" w:rsidRPr="001C0508" w:rsidRDefault="00932001" w:rsidP="00932001">
                      <w:pPr>
                        <w:jc w:val="center"/>
                        <w:rPr>
                          <w:rFonts w:ascii="Century Gothic" w:hAnsi="Century Gothic"/>
                          <w:sz w:val="18"/>
                          <w:szCs w:val="18"/>
                        </w:rPr>
                      </w:pPr>
                      <w:r w:rsidRPr="001C0508">
                        <w:rPr>
                          <w:rFonts w:ascii="Century Gothic" w:hAnsi="Century Gothic"/>
                          <w:sz w:val="18"/>
                          <w:szCs w:val="18"/>
                        </w:rPr>
                        <w:t>Monitor changes in trends and algorithms</w:t>
                      </w:r>
                    </w:p>
                  </w:txbxContent>
                </v:textbox>
              </v:shape>
            </w:pict>
          </mc:Fallback>
        </mc:AlternateContent>
      </w:r>
      <w:r w:rsidRPr="00312FDF">
        <w:rPr>
          <w:rFonts w:ascii="Century Gothic" w:hAnsi="Century Gothic"/>
          <w:noProof/>
        </w:rPr>
        <mc:AlternateContent>
          <mc:Choice Requires="wps">
            <w:drawing>
              <wp:anchor distT="0" distB="0" distL="114300" distR="114300" simplePos="0" relativeHeight="251676672" behindDoc="0" locked="0" layoutInCell="1" allowOverlap="1" wp14:anchorId="2609A93D" wp14:editId="39875D93">
                <wp:simplePos x="0" y="0"/>
                <wp:positionH relativeFrom="column">
                  <wp:posOffset>8176260</wp:posOffset>
                </wp:positionH>
                <wp:positionV relativeFrom="paragraph">
                  <wp:posOffset>669290</wp:posOffset>
                </wp:positionV>
                <wp:extent cx="1106170" cy="553085"/>
                <wp:effectExtent l="0" t="0" r="0" b="5715"/>
                <wp:wrapNone/>
                <wp:docPr id="138" name="Text Box 138"/>
                <wp:cNvGraphicFramePr/>
                <a:graphic xmlns:a="http://schemas.openxmlformats.org/drawingml/2006/main">
                  <a:graphicData uri="http://schemas.microsoft.com/office/word/2010/wordprocessingShape">
                    <wps:wsp>
                      <wps:cNvSpPr txBox="1"/>
                      <wps:spPr>
                        <a:xfrm>
                          <a:off x="0" y="0"/>
                          <a:ext cx="1106170" cy="553085"/>
                        </a:xfrm>
                        <a:prstGeom prst="rect">
                          <a:avLst/>
                        </a:prstGeom>
                        <a:solidFill>
                          <a:schemeClr val="lt1"/>
                        </a:solidFill>
                        <a:ln w="6350">
                          <a:noFill/>
                        </a:ln>
                      </wps:spPr>
                      <wps:txbx>
                        <w:txbxContent>
                          <w:p w14:paraId="07F37699" w14:textId="77777777" w:rsidR="00932001" w:rsidRPr="00196E40" w:rsidRDefault="00932001" w:rsidP="00932001">
                            <w:pPr>
                              <w:rPr>
                                <w:rFonts w:ascii="Century Gothic" w:hAnsi="Century Gothic"/>
                                <w:szCs w:val="30"/>
                              </w:rPr>
                            </w:pPr>
                            <w:r w:rsidRPr="00196E40">
                              <w:rPr>
                                <w:rFonts w:ascii="Century Gothic" w:hAnsi="Century Gothic"/>
                                <w:szCs w:val="30"/>
                              </w:rPr>
                              <w:t>COPY AND PASTE</w:t>
                            </w:r>
                          </w:p>
                          <w:p w14:paraId="22197BD7" w14:textId="77777777" w:rsidR="00932001" w:rsidRPr="00196E40" w:rsidRDefault="00932001" w:rsidP="00932001">
                            <w:pPr>
                              <w:rPr>
                                <w:rFonts w:ascii="Century Gothic" w:hAnsi="Century Gothic"/>
                                <w:szCs w:val="30"/>
                              </w:rPr>
                            </w:pPr>
                            <w:r w:rsidRPr="00196E40">
                              <w:rPr>
                                <w:rFonts w:ascii="Century Gothic" w:hAnsi="Century Gothic"/>
                                <w:szCs w:val="30"/>
                              </w:rPr>
                              <w:t>BLANK ICONS</w:t>
                            </w:r>
                          </w:p>
                          <w:p w14:paraId="46B099AF" w14:textId="77777777" w:rsidR="00932001" w:rsidRPr="00196E40" w:rsidRDefault="00932001" w:rsidP="00932001">
                            <w:pPr>
                              <w:rPr>
                                <w:rFonts w:ascii="Century Gothic" w:hAnsi="Century Gothic"/>
                                <w:szCs w:val="30"/>
                              </w:rPr>
                            </w:pPr>
                            <w:r w:rsidRPr="00196E40">
                              <w:rPr>
                                <w:rFonts w:ascii="Century Gothic" w:hAnsi="Century Gothic"/>
                                <w:szCs w:val="30"/>
                              </w:rPr>
                              <w:t>BE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9A93D" id="Text Box 138" o:spid="_x0000_s1042" type="#_x0000_t202" style="position:absolute;margin-left:643.8pt;margin-top:52.7pt;width:87.1pt;height:43.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" fillcolor="white [3201]" stroked="f" strokeweight=".5pt">
                <v:textbox>
                  <w:txbxContent>
                    <w:p w14:paraId="07F37699" w14:textId="77777777" w:rsidR="00932001" w:rsidRPr="00196E40" w:rsidRDefault="00932001" w:rsidP="00932001">
                      <w:pPr>
                        <w:rPr>
                          <w:rFonts w:ascii="Century Gothic" w:hAnsi="Century Gothic"/>
                          <w:szCs w:val="30"/>
                        </w:rPr>
                      </w:pPr>
                      <w:r w:rsidRPr="00196E40">
                        <w:rPr>
                          <w:rFonts w:ascii="Century Gothic" w:hAnsi="Century Gothic"/>
                          <w:szCs w:val="30"/>
                        </w:rPr>
                        <w:t>COPY AND PASTE</w:t>
                      </w:r>
                    </w:p>
                    <w:p w14:paraId="22197BD7" w14:textId="77777777" w:rsidR="00932001" w:rsidRPr="00196E40" w:rsidRDefault="00932001" w:rsidP="00932001">
                      <w:pPr>
                        <w:rPr>
                          <w:rFonts w:ascii="Century Gothic" w:hAnsi="Century Gothic"/>
                          <w:szCs w:val="30"/>
                        </w:rPr>
                      </w:pPr>
                      <w:r w:rsidRPr="00196E40">
                        <w:rPr>
                          <w:rFonts w:ascii="Century Gothic" w:hAnsi="Century Gothic"/>
                          <w:szCs w:val="30"/>
                        </w:rPr>
                        <w:t>BLANK ICONS</w:t>
                      </w:r>
                    </w:p>
                    <w:p w14:paraId="46B099AF" w14:textId="77777777" w:rsidR="00932001" w:rsidRPr="00196E40" w:rsidRDefault="00932001" w:rsidP="00932001">
                      <w:pPr>
                        <w:rPr>
                          <w:rFonts w:ascii="Century Gothic" w:hAnsi="Century Gothic"/>
                          <w:szCs w:val="30"/>
                        </w:rPr>
                      </w:pPr>
                      <w:r w:rsidRPr="00196E40">
                        <w:rPr>
                          <w:rFonts w:ascii="Century Gothic" w:hAnsi="Century Gothic"/>
                          <w:szCs w:val="30"/>
                        </w:rPr>
                        <w:t>BELOW</w:t>
                      </w:r>
                    </w:p>
                  </w:txbxContent>
                </v:textbox>
              </v:shape>
            </w:pict>
          </mc:Fallback>
        </mc:AlternateContent>
      </w:r>
      <w:r w:rsidRPr="00312FDF">
        <w:rPr>
          <w:rFonts w:ascii="Century Gothic" w:hAnsi="Century Gothic"/>
          <w:noProof/>
        </w:rPr>
        <mc:AlternateContent>
          <mc:Choice Requires="wps">
            <w:drawing>
              <wp:anchor distT="0" distB="0" distL="114300" distR="114300" simplePos="0" relativeHeight="251666432" behindDoc="0" locked="0" layoutInCell="1" allowOverlap="1" wp14:anchorId="4A8EFA64" wp14:editId="6A289CDA">
                <wp:simplePos x="0" y="0"/>
                <wp:positionH relativeFrom="column">
                  <wp:posOffset>8192770</wp:posOffset>
                </wp:positionH>
                <wp:positionV relativeFrom="paragraph">
                  <wp:posOffset>1957705</wp:posOffset>
                </wp:positionV>
                <wp:extent cx="959485" cy="535940"/>
                <wp:effectExtent l="50800" t="12700" r="69215" b="99060"/>
                <wp:wrapNone/>
                <wp:docPr id="50"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594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45720" tIns="18288" rIns="45720" bIns="18288" anchor="ctr" upright="1"/>
                    </wps:wsp>
                  </a:graphicData>
                </a:graphic>
              </wp:anchor>
            </w:drawing>
          </mc:Choice>
          <mc:Fallback>
            <w:pict>
              <v:shape w14:anchorId="5429432E" id="AutoShape 166" o:spid="_x0000_s1026" type="#_x0000_t109" style="position:absolute;margin-left:645.1pt;margin-top:154.15pt;width:75.55pt;height:42.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" strokecolor="#a5a5a5 [2092]" strokeweight="1pt">
                <v:shadow on="t" color="black" opacity="26214f" origin=",-.5" offset="0,3pt"/>
                <v:textbox inset="3.6pt,1.44pt,3.6pt,1.44pt"/>
              </v:shape>
            </w:pict>
          </mc:Fallback>
        </mc:AlternateContent>
      </w:r>
      <w:r w:rsidRPr="00312FDF">
        <w:rPr>
          <w:rFonts w:ascii="Century Gothic" w:hAnsi="Century Gothic"/>
          <w:noProof/>
        </w:rPr>
        <mc:AlternateContent>
          <mc:Choice Requires="wps">
            <w:drawing>
              <wp:anchor distT="0" distB="0" distL="114300" distR="114300" simplePos="0" relativeHeight="251667456" behindDoc="0" locked="0" layoutInCell="1" allowOverlap="1" wp14:anchorId="33163ED2" wp14:editId="7774E024">
                <wp:simplePos x="0" y="0"/>
                <wp:positionH relativeFrom="column">
                  <wp:posOffset>8192770</wp:posOffset>
                </wp:positionH>
                <wp:positionV relativeFrom="paragraph">
                  <wp:posOffset>1247140</wp:posOffset>
                </wp:positionV>
                <wp:extent cx="959485" cy="531495"/>
                <wp:effectExtent l="50800" t="12700" r="69215" b="103505"/>
                <wp:wrapNone/>
                <wp:docPr id="58" name="AutoShap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1495"/>
                        </a:xfrm>
                        <a:prstGeom prst="flowChartAlternate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45720" tIns="18288" rIns="45720" bIns="18288" anchor="ctr" upright="1"/>
                    </wps:wsp>
                  </a:graphicData>
                </a:graphic>
              </wp:anchor>
            </w:drawing>
          </mc:Choice>
          <mc:Fallback>
            <w:pict>
              <v:shape w14:anchorId="6004FE76" id="AutoShape 167" o:spid="_x0000_s1026" type="#_x0000_t176" style="position:absolute;margin-left:645.1pt;margin-top:98.2pt;width:75.55pt;height:41.8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" strokecolor="#a5a5a5 [2092]" strokeweight="1pt">
                <v:shadow on="t" color="black" opacity="26214f" origin=",-.5" offset="0,3pt"/>
                <v:textbox inset="3.6pt,1.44pt,3.6pt,1.44pt"/>
              </v:shape>
            </w:pict>
          </mc:Fallback>
        </mc:AlternateContent>
      </w:r>
      <w:r w:rsidRPr="00312FDF">
        <w:rPr>
          <w:rFonts w:ascii="Century Gothic" w:hAnsi="Century Gothic"/>
          <w:noProof/>
        </w:rPr>
        <mc:AlternateContent>
          <mc:Choice Requires="wps">
            <w:drawing>
              <wp:anchor distT="0" distB="0" distL="114300" distR="114300" simplePos="0" relativeHeight="251670528" behindDoc="0" locked="0" layoutInCell="1" allowOverlap="1" wp14:anchorId="59C7CDD2" wp14:editId="612FDE28">
                <wp:simplePos x="0" y="0"/>
                <wp:positionH relativeFrom="column">
                  <wp:posOffset>8192770</wp:posOffset>
                </wp:positionH>
                <wp:positionV relativeFrom="paragraph">
                  <wp:posOffset>2672715</wp:posOffset>
                </wp:positionV>
                <wp:extent cx="959485" cy="531495"/>
                <wp:effectExtent l="0" t="0" r="31115" b="103505"/>
                <wp:wrapNone/>
                <wp:docPr id="63"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9485" cy="531495"/>
                        </a:xfrm>
                        <a:prstGeom prst="bentConnector3">
                          <a:avLst>
                            <a:gd name="adj1" fmla="val 50000"/>
                          </a:avLst>
                        </a:prstGeom>
                        <a:noFill/>
                        <a:ln w="12700">
                          <a:solidFill>
                            <a:schemeClr val="bg1">
                              <a:lumMod val="50000"/>
                            </a:schemeClr>
                          </a:solidFill>
                          <a:miter lim="800000"/>
                          <a:headEnd type="none" w="sm" len="sm"/>
                          <a:tailEnd type="triangle" w="lg" len="med"/>
                        </a:ln>
                        <a:extLst>
                          <a:ext uri="{909E8E84-426E-40DD-AFC4-6F175D3DCCD1}">
                            <a14:hiddenFill xmlns:a14="http://schemas.microsoft.com/office/drawing/2010/main">
                              <a:noFill/>
                            </a14:hiddenFill>
                          </a:ext>
                        </a:extLst>
                      </wps:spPr>
                      <wps:bodyPr/>
                    </wps:wsp>
                  </a:graphicData>
                </a:graphic>
              </wp:anchor>
            </w:drawing>
          </mc:Choice>
          <mc:Fallback>
            <w:pict>
              <v:shape w14:anchorId="7C58F6E3" id="AutoShape 171" o:spid="_x0000_s1026" type="#_x0000_t34" style="position:absolute;margin-left:645.1pt;margin-top:210.45pt;width:75.55pt;height:41.8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" strokecolor="#7f7f7f [1612]" strokeweight="1pt">
                <v:stroke startarrowwidth="narrow" startarrowlength="short" endarrow="block" endarrowwidth="wide"/>
              </v:shape>
            </w:pict>
          </mc:Fallback>
        </mc:AlternateContent>
      </w:r>
      <w:r w:rsidRPr="00312FDF">
        <w:rPr>
          <w:rFonts w:ascii="Century Gothic" w:hAnsi="Century Gothic"/>
          <w:noProof/>
        </w:rPr>
        <mc:AlternateContent>
          <mc:Choice Requires="wps">
            <w:drawing>
              <wp:anchor distT="0" distB="0" distL="114300" distR="114300" simplePos="0" relativeHeight="251671552" behindDoc="0" locked="0" layoutInCell="1" allowOverlap="1" wp14:anchorId="046AA1D1" wp14:editId="09CE7704">
                <wp:simplePos x="0" y="0"/>
                <wp:positionH relativeFrom="column">
                  <wp:posOffset>8192770</wp:posOffset>
                </wp:positionH>
                <wp:positionV relativeFrom="paragraph">
                  <wp:posOffset>4093210</wp:posOffset>
                </wp:positionV>
                <wp:extent cx="959485" cy="535940"/>
                <wp:effectExtent l="50800" t="12700" r="56515" b="99060"/>
                <wp:wrapNone/>
                <wp:docPr id="128" name="Oval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5940"/>
                        </a:xfrm>
                        <a:prstGeom prst="ellipse">
                          <a:avLst/>
                        </a:prstGeom>
                        <a:solidFill>
                          <a:srgbClr xmlns:a14="http://schemas.microsoft.com/office/drawing/2010/main" val="FFFFFF" mc:Ignorable="a14" a14:legacySpreadsheetColorIndex="65"/>
                        </a:solidFill>
                        <a:ln w="12700">
                          <a:solidFill>
                            <a:schemeClr val="bg1">
                              <a:lumMod val="65000"/>
                            </a:schemeClr>
                          </a:solidFill>
                          <a:round/>
                          <a:headEnd/>
                          <a:tailEnd/>
                        </a:ln>
                        <a:effectLst>
                          <a:outerShdw blurRad="50800" dist="38100" dir="5400000" algn="t" rotWithShape="0">
                            <a:prstClr val="black">
                              <a:alpha val="40000"/>
                            </a:prstClr>
                          </a:outerShdw>
                        </a:effectLst>
                      </wps:spPr>
                      <wps:bodyPr wrap="square" lIns="18288" tIns="18288" rIns="18288" bIns="18288" anchor="ctr" upright="1"/>
                    </wps:wsp>
                  </a:graphicData>
                </a:graphic>
              </wp:anchor>
            </w:drawing>
          </mc:Choice>
          <mc:Fallback>
            <w:pict>
              <v:oval w14:anchorId="595219B6" id="Oval 128" o:spid="_x0000_s1026" style="position:absolute;margin-left:645.1pt;margin-top:322.3pt;width:75.55pt;height:42.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" strokecolor="#a5a5a5 [2092]" strokeweight="1pt">
                <v:shadow on="t" color="black" opacity="26214f" origin=",-.5" offset="0,3pt"/>
                <v:textbox inset="1.44pt,1.44pt,1.44pt,1.44pt"/>
              </v:oval>
            </w:pict>
          </mc:Fallback>
        </mc:AlternateContent>
      </w:r>
      <w:r w:rsidRPr="00312FDF">
        <w:rPr>
          <w:rFonts w:ascii="Century Gothic" w:hAnsi="Century Gothic"/>
          <w:noProof/>
        </w:rPr>
        <mc:AlternateContent>
          <mc:Choice Requires="wpg">
            <w:drawing>
              <wp:anchor distT="0" distB="0" distL="114300" distR="114300" simplePos="0" relativeHeight="251672576" behindDoc="0" locked="0" layoutInCell="1" allowOverlap="1" wp14:anchorId="50B88EBF" wp14:editId="53491B5D">
                <wp:simplePos x="0" y="0"/>
                <wp:positionH relativeFrom="column">
                  <wp:posOffset>8192770</wp:posOffset>
                </wp:positionH>
                <wp:positionV relativeFrom="paragraph">
                  <wp:posOffset>3382645</wp:posOffset>
                </wp:positionV>
                <wp:extent cx="1078230" cy="572135"/>
                <wp:effectExtent l="50800" t="25400" r="1270" b="75565"/>
                <wp:wrapNone/>
                <wp:docPr id="129" name="Group 129"/>
                <wp:cNvGraphicFramePr/>
                <a:graphic xmlns:a="http://schemas.openxmlformats.org/drawingml/2006/main">
                  <a:graphicData uri="http://schemas.microsoft.com/office/word/2010/wordprocessingGroup">
                    <wpg:wgp>
                      <wpg:cNvGrpSpPr/>
                      <wpg:grpSpPr>
                        <a:xfrm>
                          <a:off x="0" y="0"/>
                          <a:ext cx="1078230" cy="572135"/>
                          <a:chOff x="25400" y="3333466"/>
                          <a:chExt cx="1683579" cy="870628"/>
                        </a:xfrm>
                      </wpg:grpSpPr>
                      <wps:wsp>
                        <wps:cNvPr id="130" name="AutoShape 168"/>
                        <wps:cNvSpPr>
                          <a:spLocks noChangeArrowheads="1"/>
                        </wps:cNvSpPr>
                        <wps:spPr bwMode="auto">
                          <a:xfrm>
                            <a:off x="25400" y="3333466"/>
                            <a:ext cx="1498410" cy="815728"/>
                          </a:xfrm>
                          <a:prstGeom prst="flowChartDecision">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18288" tIns="18288" rIns="18288" bIns="18288" anchor="ctr" upright="1"/>
                      </wps:wsp>
                      <wps:wsp>
                        <wps:cNvPr id="132" name="Text Box 173"/>
                        <wps:cNvSpPr txBox="1">
                          <a:spLocks noChangeArrowheads="1"/>
                        </wps:cNvSpPr>
                        <wps:spPr bwMode="auto">
                          <a:xfrm>
                            <a:off x="1314753" y="3932186"/>
                            <a:ext cx="394226" cy="271908"/>
                          </a:xfrm>
                          <a:prstGeom prst="rect">
                            <a:avLst/>
                          </a:prstGeom>
                          <a:noFill/>
                          <a:ln>
                            <a:noFill/>
                          </a:ln>
                          <a:extLst>
                            <a:ext uri="{909E8E84-426E-40DD-AFC4-6F175D3DCCD1}">
                              <a14:hiddenFill xmlns:a14="http://schemas.microsoft.com/office/drawing/2010/main">
                                <a:solidFill>
                                  <a:srgbClr val="FFFFFF" mc:Ignorable="a14" a14:legacySpreadsheetColorIndex="65"/>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4B7BF62C" w14:textId="77777777" w:rsidR="00932001" w:rsidRPr="000A761E" w:rsidRDefault="00932001" w:rsidP="00932001">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YES</w:t>
                              </w:r>
                            </w:p>
                          </w:txbxContent>
                        </wps:txbx>
                        <wps:bodyPr wrap="square" lIns="18288" tIns="18288" rIns="18288" bIns="18288" anchor="ctr" upright="1"/>
                      </wps:wsp>
                      <wps:wsp>
                        <wps:cNvPr id="133" name="Text Box 174"/>
                        <wps:cNvSpPr txBox="1">
                          <a:spLocks noChangeArrowheads="1"/>
                        </wps:cNvSpPr>
                        <wps:spPr bwMode="auto">
                          <a:xfrm>
                            <a:off x="1324523" y="3333466"/>
                            <a:ext cx="374686" cy="271910"/>
                          </a:xfrm>
                          <a:prstGeom prst="rect">
                            <a:avLst/>
                          </a:prstGeom>
                          <a:noFill/>
                          <a:ln>
                            <a:noFill/>
                          </a:ln>
                          <a:extLst>
                            <a:ext uri="{909E8E84-426E-40DD-AFC4-6F175D3DCCD1}">
                              <a14:hiddenFill xmlns:a14="http://schemas.microsoft.com/office/drawing/2010/main">
                                <a:solidFill>
                                  <a:srgbClr val="FFFFFF" mc:Ignorable="a14" a14:legacySpreadsheetColorIndex="65"/>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2A4A6AC7" w14:textId="77777777" w:rsidR="00932001" w:rsidRPr="000A761E" w:rsidRDefault="00932001" w:rsidP="00932001">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NO</w:t>
                              </w:r>
                            </w:p>
                          </w:txbxContent>
                        </wps:txbx>
                        <wps:bodyPr wrap="square" lIns="18288" tIns="18288" rIns="18288" bIns="18288" anchor="ctr" upright="1"/>
                      </wps:wsp>
                    </wpg:wgp>
                  </a:graphicData>
                </a:graphic>
              </wp:anchor>
            </w:drawing>
          </mc:Choice>
          <mc:Fallback>
            <w:pict>
              <v:group w14:anchorId="50B88EBF" id="Group 129" o:spid="_x0000_s1043" style="position:absolute;margin-left:645.1pt;margin-top:266.35pt;width:84.9pt;height:45.05pt;z-index:251672576" coordorigin="254,33334" coordsize="16835,870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">
                <v:shape id="AutoShape 168" o:spid="_x0000_s1044" type="#_x0000_t110" style="position:absolute;left:254;top:33334;width:14984;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" strokecolor="#a5a5a5 [2092]" strokeweight="1pt">
                  <v:shadow on="t" color="black" opacity="26214f" origin=",-.5" offset="0,3pt"/>
                  <v:textbox inset="1.44pt,1.44pt,1.44pt,1.44pt"/>
                </v:shape>
                <v:shape id="Text Box 173" o:spid="_x0000_s1045" type="#_x0000_t202" style="position:absolute;left:13147;top:39321;width:3942;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" filled="f" stroked="f">
                  <v:textbox inset="1.44pt,1.44pt,1.44pt,1.44pt">
                    <w:txbxContent>
                      <w:p w14:paraId="4B7BF62C" w14:textId="77777777" w:rsidR="00932001" w:rsidRPr="000A761E" w:rsidRDefault="00932001" w:rsidP="00932001">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YES</w:t>
                        </w:r>
                      </w:p>
                    </w:txbxContent>
                  </v:textbox>
                </v:shape>
                <v:shape id="Text Box 174" o:spid="_x0000_s1046" type="#_x0000_t202" style="position:absolute;left:13245;top:33334;width:3747;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" filled="f" stroked="f">
                  <v:textbox inset="1.44pt,1.44pt,1.44pt,1.44pt">
                    <w:txbxContent>
                      <w:p w14:paraId="2A4A6AC7" w14:textId="77777777" w:rsidR="00932001" w:rsidRPr="000A761E" w:rsidRDefault="00932001" w:rsidP="00932001">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NO</w:t>
                        </w:r>
                      </w:p>
                    </w:txbxContent>
                  </v:textbox>
                </v:shape>
              </v:group>
            </w:pict>
          </mc:Fallback>
        </mc:AlternateContent>
      </w:r>
      <w:r w:rsidRPr="00312FDF">
        <w:rPr>
          <w:rFonts w:ascii="Century Gothic" w:hAnsi="Century Gothic"/>
          <w:noProof/>
        </w:rPr>
        <mc:AlternateContent>
          <mc:Choice Requires="wps">
            <w:drawing>
              <wp:anchor distT="0" distB="0" distL="114300" distR="114300" simplePos="0" relativeHeight="251673600" behindDoc="0" locked="0" layoutInCell="1" allowOverlap="1" wp14:anchorId="36ABA0CB" wp14:editId="714455B3">
                <wp:simplePos x="0" y="0"/>
                <wp:positionH relativeFrom="column">
                  <wp:posOffset>8176260</wp:posOffset>
                </wp:positionH>
                <wp:positionV relativeFrom="paragraph">
                  <wp:posOffset>2943225</wp:posOffset>
                </wp:positionV>
                <wp:extent cx="389890" cy="0"/>
                <wp:effectExtent l="0" t="88900" r="3810" b="101600"/>
                <wp:wrapNone/>
                <wp:docPr id="134" name="Straight Arrow Connector 134"/>
                <wp:cNvGraphicFramePr/>
                <a:graphic xmlns:a="http://schemas.openxmlformats.org/drawingml/2006/main">
                  <a:graphicData uri="http://schemas.microsoft.com/office/word/2010/wordprocessingShape">
                    <wps:wsp>
                      <wps:cNvCnPr/>
                      <wps:spPr>
                        <a:xfrm>
                          <a:off x="0" y="0"/>
                          <a:ext cx="389890"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48EB69" id="Straight Arrow Connector 134" o:spid="_x0000_s1026" type="#_x0000_t32" style="position:absolute;margin-left:643.8pt;margin-top:231.75pt;width:30.7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" strokecolor="#7f7f7f [1612]" strokeweight="1pt">
                <v:stroke endarrow="block" endarrowwidth="wide"/>
              </v:shape>
            </w:pict>
          </mc:Fallback>
        </mc:AlternateContent>
      </w:r>
      <w:r w:rsidRPr="00312FDF">
        <w:rPr>
          <w:rFonts w:ascii="Century Gothic" w:hAnsi="Century Gothic"/>
          <w:noProof/>
        </w:rPr>
        <mc:AlternateContent>
          <mc:Choice Requires="wps">
            <w:drawing>
              <wp:anchor distT="0" distB="0" distL="114300" distR="114300" simplePos="0" relativeHeight="251674624" behindDoc="0" locked="0" layoutInCell="1" allowOverlap="1" wp14:anchorId="65989894" wp14:editId="2A225CFA">
                <wp:simplePos x="0" y="0"/>
                <wp:positionH relativeFrom="column">
                  <wp:posOffset>8933486</wp:posOffset>
                </wp:positionH>
                <wp:positionV relativeFrom="paragraph">
                  <wp:posOffset>2670175</wp:posOffset>
                </wp:positionV>
                <wp:extent cx="0" cy="386996"/>
                <wp:effectExtent l="88900" t="0" r="50800" b="32385"/>
                <wp:wrapNone/>
                <wp:docPr id="135" name="Straight Arrow Connector 135"/>
                <wp:cNvGraphicFramePr/>
                <a:graphic xmlns:a="http://schemas.openxmlformats.org/drawingml/2006/main">
                  <a:graphicData uri="http://schemas.microsoft.com/office/word/2010/wordprocessingShape">
                    <wps:wsp>
                      <wps:cNvCnPr/>
                      <wps:spPr>
                        <a:xfrm>
                          <a:off x="0" y="0"/>
                          <a:ext cx="0" cy="386996"/>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B14C59" id="Straight Arrow Connector 135" o:spid="_x0000_s1026" type="#_x0000_t32" style="position:absolute;margin-left:703.4pt;margin-top:210.25pt;width:0;height:30.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" strokecolor="#7f7f7f [1612]" strokeweight="1pt">
                <v:stroke endarrow="block" endarrowwidth="wide"/>
              </v:shape>
            </w:pict>
          </mc:Fallback>
        </mc:AlternateContent>
      </w:r>
    </w:p>
    <w:p w14:paraId="64DCD173" w14:textId="77777777" w:rsidR="00932001" w:rsidRDefault="00932001" w:rsidP="00932001">
      <w:pPr>
        <w:spacing w:line="276" w:lineRule="auto"/>
        <w:rPr>
          <w:rFonts w:ascii="Century Gothic" w:hAnsi="Century Gothic"/>
          <w:bCs/>
          <w:color w:val="8496B0" w:themeColor="text2" w:themeTint="99"/>
          <w:sz w:val="28"/>
          <w:szCs w:val="28"/>
        </w:rPr>
        <w:sectPr w:rsidR="00932001" w:rsidSect="001C0508">
          <w:pgSz w:w="15840" w:h="12240" w:orient="landscape"/>
          <w:pgMar w:top="576" w:right="576" w:bottom="576" w:left="576" w:header="720" w:footer="720" w:gutter="0"/>
          <w:cols w:space="720"/>
          <w:docGrid w:linePitch="360"/>
        </w:sectPr>
      </w:pPr>
    </w:p>
    <w:p w14:paraId="065C1102" w14:textId="77777777" w:rsidR="00932001" w:rsidRDefault="00932001" w:rsidP="00932001">
      <w:pPr>
        <w:spacing w:line="276" w:lineRule="auto"/>
        <w:rPr>
          <w:rFonts w:ascii="Century Gothic" w:hAnsi="Century Gothic"/>
          <w:bCs/>
          <w:color w:val="8496B0" w:themeColor="text2" w:themeTint="99"/>
          <w:sz w:val="28"/>
          <w:szCs w:val="28"/>
        </w:rPr>
      </w:pPr>
    </w:p>
    <w:p w14:paraId="1505203E" w14:textId="77777777" w:rsidR="00932001" w:rsidRPr="006D7DAF" w:rsidRDefault="00932001" w:rsidP="00932001">
      <w:pPr>
        <w:pStyle w:val="HEADING"/>
        <w:rPr>
          <w:sz w:val="18"/>
        </w:rPr>
      </w:pPr>
      <w:r>
        <w:t>RESOURCES</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932001" w:rsidRPr="0005165C" w14:paraId="224D938C" w14:textId="77777777" w:rsidTr="00837A29">
        <w:trPr>
          <w:trHeight w:val="2016"/>
        </w:trPr>
        <w:tc>
          <w:tcPr>
            <w:tcW w:w="10973" w:type="dxa"/>
            <w:tcBorders>
              <w:bottom w:val="single" w:sz="18" w:space="0" w:color="BFBFBF" w:themeColor="background1" w:themeShade="BF"/>
            </w:tcBorders>
            <w:tcMar>
              <w:top w:w="216" w:type="dxa"/>
              <w:left w:w="144" w:type="dxa"/>
              <w:right w:w="115" w:type="dxa"/>
            </w:tcMar>
          </w:tcPr>
          <w:p w14:paraId="048CA2C8" w14:textId="04CA167D" w:rsidR="00932001" w:rsidRPr="00932001" w:rsidRDefault="00932001" w:rsidP="00932001">
            <w:pPr>
              <w:spacing w:line="360" w:lineRule="auto"/>
              <w:rPr>
                <w:rFonts w:ascii="Century Gothic" w:hAnsi="Century Gothic" w:cstheme="minorHAnsi"/>
                <w:sz w:val="21"/>
                <w:szCs w:val="32"/>
              </w:rPr>
            </w:pPr>
          </w:p>
        </w:tc>
      </w:tr>
    </w:tbl>
    <w:p w14:paraId="152220E1" w14:textId="77777777" w:rsidR="00932001" w:rsidRPr="006D7DAF" w:rsidRDefault="00932001" w:rsidP="00932001">
      <w:pPr>
        <w:rPr>
          <w:rFonts w:ascii="Century Gothic" w:hAnsi="Century Gothic"/>
          <w:b/>
          <w:color w:val="44546A" w:themeColor="text2"/>
          <w:sz w:val="22"/>
        </w:rPr>
      </w:pPr>
    </w:p>
    <w:p w14:paraId="68143CF0" w14:textId="77777777" w:rsidR="00932001" w:rsidRDefault="00932001" w:rsidP="00A022EA">
      <w:pPr>
        <w:rPr>
          <w:rFonts w:ascii="Century Gothic" w:hAnsi="Century Gothic"/>
          <w:b/>
          <w:color w:val="44546A" w:themeColor="text2"/>
          <w:sz w:val="22"/>
        </w:rPr>
        <w:sectPr w:rsidR="00932001" w:rsidSect="00932001">
          <w:pgSz w:w="12240" w:h="15840"/>
          <w:pgMar w:top="576" w:right="576" w:bottom="576" w:left="576" w:header="720" w:footer="720" w:gutter="0"/>
          <w:cols w:space="720"/>
          <w:docGrid w:linePitch="360"/>
        </w:sectPr>
      </w:pPr>
    </w:p>
    <w:p w14:paraId="44EDE4E4" w14:textId="77777777" w:rsidR="000B06B6" w:rsidRPr="006D7DAF" w:rsidRDefault="000B06B6" w:rsidP="00A022EA">
      <w:pPr>
        <w:rPr>
          <w:rFonts w:ascii="Century Gothic" w:hAnsi="Century Gothic"/>
          <w:b/>
          <w:color w:val="44546A" w:themeColor="text2"/>
          <w:sz w:val="22"/>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022EA" w:rsidRPr="006D7DAF" w14:paraId="1CD616AE" w14:textId="77777777" w:rsidTr="0005165C">
        <w:trPr>
          <w:trHeight w:val="2604"/>
        </w:trPr>
        <w:tc>
          <w:tcPr>
            <w:tcW w:w="10350" w:type="dxa"/>
          </w:tcPr>
          <w:p w14:paraId="0BB192BD" w14:textId="77777777" w:rsidR="000B06B6" w:rsidRPr="006D7DAF" w:rsidRDefault="000B06B6" w:rsidP="008B3BE3">
            <w:pPr>
              <w:jc w:val="center"/>
              <w:rPr>
                <w:rFonts w:ascii="Century Gothic" w:hAnsi="Century Gothic" w:cs="Arial"/>
                <w:b/>
                <w:sz w:val="20"/>
                <w:szCs w:val="20"/>
              </w:rPr>
            </w:pPr>
          </w:p>
          <w:p w14:paraId="42F678B3" w14:textId="77777777" w:rsidR="000B06B6" w:rsidRPr="006D7DAF" w:rsidRDefault="000B06B6" w:rsidP="008B3BE3">
            <w:pPr>
              <w:jc w:val="center"/>
              <w:rPr>
                <w:rFonts w:ascii="Century Gothic" w:hAnsi="Century Gothic" w:cs="Arial"/>
                <w:b/>
                <w:sz w:val="20"/>
                <w:szCs w:val="20"/>
              </w:rPr>
            </w:pPr>
          </w:p>
          <w:p w14:paraId="69B517B4" w14:textId="3657020D" w:rsidR="00A022EA" w:rsidRPr="006D7DAF" w:rsidRDefault="00A022EA" w:rsidP="008B3BE3">
            <w:pPr>
              <w:jc w:val="center"/>
              <w:rPr>
                <w:rFonts w:ascii="Century Gothic" w:hAnsi="Century Gothic" w:cs="Arial"/>
                <w:b/>
                <w:sz w:val="20"/>
                <w:szCs w:val="20"/>
              </w:rPr>
            </w:pPr>
            <w:r w:rsidRPr="006D7DAF">
              <w:rPr>
                <w:rFonts w:ascii="Century Gothic" w:hAnsi="Century Gothic" w:cs="Arial"/>
                <w:b/>
                <w:sz w:val="20"/>
                <w:szCs w:val="20"/>
              </w:rPr>
              <w:t>DISCLAIMER</w:t>
            </w:r>
          </w:p>
          <w:p w14:paraId="635B4275" w14:textId="77777777" w:rsidR="00A022EA" w:rsidRPr="006D7DAF" w:rsidRDefault="00A022EA" w:rsidP="008B3BE3">
            <w:pPr>
              <w:rPr>
                <w:rFonts w:ascii="Century Gothic" w:hAnsi="Century Gothic" w:cs="Arial"/>
                <w:szCs w:val="20"/>
              </w:rPr>
            </w:pPr>
          </w:p>
          <w:p w14:paraId="08DFB200" w14:textId="77777777" w:rsidR="00A022EA" w:rsidRPr="006D7DAF" w:rsidRDefault="00A022EA" w:rsidP="008B3BE3">
            <w:pPr>
              <w:rPr>
                <w:rFonts w:ascii="Century Gothic" w:hAnsi="Century Gothic" w:cs="Arial"/>
                <w:sz w:val="22"/>
                <w:szCs w:val="20"/>
              </w:rPr>
            </w:pPr>
            <w:r w:rsidRPr="006D7DAF">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3D6F0D97" w14:textId="77777777" w:rsidR="00377781" w:rsidRPr="006D7DAF" w:rsidRDefault="00377781" w:rsidP="008B3BE3">
            <w:pPr>
              <w:rPr>
                <w:rFonts w:ascii="Century Gothic" w:hAnsi="Century Gothic" w:cs="Arial"/>
                <w:sz w:val="22"/>
                <w:szCs w:val="20"/>
              </w:rPr>
            </w:pPr>
          </w:p>
          <w:p w14:paraId="24BF0E95" w14:textId="77777777" w:rsidR="00377781" w:rsidRPr="006D7DAF" w:rsidRDefault="00377781" w:rsidP="008B3BE3">
            <w:pPr>
              <w:rPr>
                <w:rFonts w:ascii="Century Gothic" w:hAnsi="Century Gothic" w:cs="Arial"/>
                <w:sz w:val="22"/>
                <w:szCs w:val="20"/>
              </w:rPr>
            </w:pPr>
          </w:p>
          <w:p w14:paraId="3F117C30" w14:textId="77777777" w:rsidR="00377781" w:rsidRPr="006D7DAF" w:rsidRDefault="00377781" w:rsidP="008B3BE3">
            <w:pPr>
              <w:rPr>
                <w:rFonts w:ascii="Century Gothic" w:hAnsi="Century Gothic" w:cs="Arial"/>
                <w:sz w:val="20"/>
                <w:szCs w:val="20"/>
              </w:rPr>
            </w:pPr>
          </w:p>
        </w:tc>
      </w:tr>
    </w:tbl>
    <w:p w14:paraId="234CEF28" w14:textId="77777777" w:rsidR="006B5ECE" w:rsidRPr="006D7DAF" w:rsidRDefault="006B5ECE" w:rsidP="0005165C">
      <w:pPr>
        <w:rPr>
          <w:rFonts w:ascii="Century Gothic" w:hAnsi="Century Gothic"/>
          <w:bCs/>
          <w:color w:val="A6A6A6" w:themeColor="background1" w:themeShade="A6"/>
          <w:sz w:val="32"/>
          <w:szCs w:val="44"/>
        </w:rPr>
      </w:pPr>
    </w:p>
    <w:sectPr w:rsidR="006B5ECE" w:rsidRPr="006D7DAF" w:rsidSect="006D7DAF">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C84A09"/>
    <w:multiLevelType w:val="multilevel"/>
    <w:tmpl w:val="1E6EB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031A01"/>
    <w:multiLevelType w:val="hybridMultilevel"/>
    <w:tmpl w:val="8B84E7E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2F3CAD"/>
    <w:multiLevelType w:val="hybridMultilevel"/>
    <w:tmpl w:val="E490F8EA"/>
    <w:lvl w:ilvl="0" w:tplc="2D3A998A">
      <w:start w:val="1"/>
      <w:numFmt w:val="bullet"/>
      <w:lvlText w:val=""/>
      <w:lvlJc w:val="left"/>
      <w:pPr>
        <w:ind w:left="720" w:hanging="360"/>
      </w:pPr>
      <w:rPr>
        <w:rFonts w:ascii="Symbol" w:hAnsi="Symbol" w:hint="default"/>
        <w:color w:val="9CC2E5" w:themeColor="accent5" w:themeTint="99"/>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22201199">
    <w:abstractNumId w:val="9"/>
  </w:num>
  <w:num w:numId="2" w16cid:durableId="37826983">
    <w:abstractNumId w:val="8"/>
  </w:num>
  <w:num w:numId="3" w16cid:durableId="1599413622">
    <w:abstractNumId w:val="7"/>
  </w:num>
  <w:num w:numId="4" w16cid:durableId="1454594168">
    <w:abstractNumId w:val="6"/>
  </w:num>
  <w:num w:numId="5" w16cid:durableId="1786346342">
    <w:abstractNumId w:val="5"/>
  </w:num>
  <w:num w:numId="6" w16cid:durableId="1216086808">
    <w:abstractNumId w:val="4"/>
  </w:num>
  <w:num w:numId="7" w16cid:durableId="789937927">
    <w:abstractNumId w:val="3"/>
  </w:num>
  <w:num w:numId="8" w16cid:durableId="1850369088">
    <w:abstractNumId w:val="2"/>
  </w:num>
  <w:num w:numId="9" w16cid:durableId="1589073089">
    <w:abstractNumId w:val="1"/>
  </w:num>
  <w:num w:numId="10" w16cid:durableId="589317760">
    <w:abstractNumId w:val="0"/>
  </w:num>
  <w:num w:numId="11" w16cid:durableId="131289491">
    <w:abstractNumId w:val="10"/>
  </w:num>
  <w:num w:numId="12" w16cid:durableId="300574338">
    <w:abstractNumId w:val="11"/>
  </w:num>
  <w:num w:numId="13" w16cid:durableId="173932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ze1sDQxMTA2MTRR0lEKTi0uzszPAykwqwUAJertaywAAAA="/>
  </w:docVars>
  <w:rsids>
    <w:rsidRoot w:val="009859ED"/>
    <w:rsid w:val="000010E6"/>
    <w:rsid w:val="0005165C"/>
    <w:rsid w:val="00094CBE"/>
    <w:rsid w:val="000A761E"/>
    <w:rsid w:val="000B06B6"/>
    <w:rsid w:val="000B3AA5"/>
    <w:rsid w:val="000C17B1"/>
    <w:rsid w:val="000D5F7F"/>
    <w:rsid w:val="000E7AF5"/>
    <w:rsid w:val="00115364"/>
    <w:rsid w:val="001635A3"/>
    <w:rsid w:val="001861D6"/>
    <w:rsid w:val="00196E40"/>
    <w:rsid w:val="002A45FC"/>
    <w:rsid w:val="002E5370"/>
    <w:rsid w:val="002F39CD"/>
    <w:rsid w:val="00312FDF"/>
    <w:rsid w:val="0036595F"/>
    <w:rsid w:val="003758D7"/>
    <w:rsid w:val="00377781"/>
    <w:rsid w:val="00394B8A"/>
    <w:rsid w:val="003D28EE"/>
    <w:rsid w:val="003F0DA0"/>
    <w:rsid w:val="003F787D"/>
    <w:rsid w:val="00422668"/>
    <w:rsid w:val="004226D3"/>
    <w:rsid w:val="00492BF1"/>
    <w:rsid w:val="004A6847"/>
    <w:rsid w:val="004B4C32"/>
    <w:rsid w:val="004D27DB"/>
    <w:rsid w:val="004D2AF2"/>
    <w:rsid w:val="004D59AF"/>
    <w:rsid w:val="004E7C78"/>
    <w:rsid w:val="00547183"/>
    <w:rsid w:val="005A2BD6"/>
    <w:rsid w:val="005F5ABE"/>
    <w:rsid w:val="006B5ECE"/>
    <w:rsid w:val="006B6267"/>
    <w:rsid w:val="006C7B15"/>
    <w:rsid w:val="006D6888"/>
    <w:rsid w:val="006D7DAF"/>
    <w:rsid w:val="00714325"/>
    <w:rsid w:val="00751DBA"/>
    <w:rsid w:val="00774101"/>
    <w:rsid w:val="0078197E"/>
    <w:rsid w:val="007F08AA"/>
    <w:rsid w:val="008350B3"/>
    <w:rsid w:val="008D171D"/>
    <w:rsid w:val="008F0F82"/>
    <w:rsid w:val="00902F38"/>
    <w:rsid w:val="009152A8"/>
    <w:rsid w:val="00932001"/>
    <w:rsid w:val="00942BD8"/>
    <w:rsid w:val="009859ED"/>
    <w:rsid w:val="009C2E35"/>
    <w:rsid w:val="009C4A98"/>
    <w:rsid w:val="009C55D9"/>
    <w:rsid w:val="009E71D3"/>
    <w:rsid w:val="00A022EA"/>
    <w:rsid w:val="00A06691"/>
    <w:rsid w:val="00A12C16"/>
    <w:rsid w:val="00A2037C"/>
    <w:rsid w:val="00A95536"/>
    <w:rsid w:val="00AE5A96"/>
    <w:rsid w:val="00AF2006"/>
    <w:rsid w:val="00B8500C"/>
    <w:rsid w:val="00BC38F6"/>
    <w:rsid w:val="00BC49E0"/>
    <w:rsid w:val="00BC7F9D"/>
    <w:rsid w:val="00C12C0B"/>
    <w:rsid w:val="00CA2CD6"/>
    <w:rsid w:val="00CB4DF0"/>
    <w:rsid w:val="00CB7FA5"/>
    <w:rsid w:val="00D022DF"/>
    <w:rsid w:val="00D660EC"/>
    <w:rsid w:val="00D82ADF"/>
    <w:rsid w:val="00DB1AE1"/>
    <w:rsid w:val="00E45E9F"/>
    <w:rsid w:val="00E5718B"/>
    <w:rsid w:val="00E62BF6"/>
    <w:rsid w:val="00E7703D"/>
    <w:rsid w:val="00EB23F8"/>
    <w:rsid w:val="00EB2B6E"/>
    <w:rsid w:val="00EE623D"/>
    <w:rsid w:val="00FB4C7E"/>
    <w:rsid w:val="00FF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47113"/>
  <w15:docId w15:val="{33090231-3EAA-5D41-81F7-A61464703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Spacing">
    <w:name w:val="No Spacing"/>
    <w:link w:val="NoSpacingChar"/>
    <w:uiPriority w:val="1"/>
    <w:qFormat/>
    <w:rsid w:val="004A684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A6847"/>
    <w:rPr>
      <w:rFonts w:asciiTheme="minorHAnsi" w:eastAsiaTheme="minorEastAsia" w:hAnsiTheme="minorHAnsi" w:cstheme="minorBidi"/>
      <w:sz w:val="22"/>
      <w:szCs w:val="22"/>
    </w:rPr>
  </w:style>
  <w:style w:type="paragraph" w:customStyle="1" w:styleId="TableHeading">
    <w:name w:val="Table Heading"/>
    <w:rsid w:val="004A6847"/>
    <w:pPr>
      <w:spacing w:before="60" w:after="60"/>
    </w:pPr>
    <w:rPr>
      <w:rFonts w:ascii="Arial" w:hAnsi="Arial" w:cs="Arial"/>
      <w:b/>
      <w:sz w:val="22"/>
      <w:szCs w:val="22"/>
    </w:rPr>
  </w:style>
  <w:style w:type="character" w:customStyle="1" w:styleId="TableTextChar">
    <w:name w:val="Table Text Char"/>
    <w:link w:val="TableText"/>
    <w:locked/>
    <w:rsid w:val="004A6847"/>
    <w:rPr>
      <w:rFonts w:ascii="Arial" w:hAnsi="Arial" w:cs="Arial"/>
    </w:rPr>
  </w:style>
  <w:style w:type="paragraph" w:customStyle="1" w:styleId="TableText">
    <w:name w:val="Table Text"/>
    <w:link w:val="TableTextChar"/>
    <w:rsid w:val="004A6847"/>
    <w:pPr>
      <w:spacing w:before="60" w:after="60"/>
    </w:pPr>
    <w:rPr>
      <w:rFonts w:ascii="Arial" w:hAnsi="Arial" w:cs="Arial"/>
    </w:rPr>
  </w:style>
  <w:style w:type="paragraph" w:styleId="NormalWeb">
    <w:name w:val="Normal (Web)"/>
    <w:basedOn w:val="Normal"/>
    <w:uiPriority w:val="99"/>
    <w:semiHidden/>
    <w:unhideWhenUsed/>
    <w:rsid w:val="003F0DA0"/>
    <w:pPr>
      <w:spacing w:before="100" w:beforeAutospacing="1" w:after="100" w:afterAutospacing="1"/>
    </w:pPr>
    <w:rPr>
      <w:rFonts w:ascii="Times New Roman" w:eastAsiaTheme="minorEastAsia" w:hAnsi="Times New Roman"/>
      <w:sz w:val="24"/>
    </w:rPr>
  </w:style>
  <w:style w:type="paragraph" w:styleId="ListParagraph">
    <w:name w:val="List Paragraph"/>
    <w:basedOn w:val="Normal"/>
    <w:uiPriority w:val="34"/>
    <w:unhideWhenUsed/>
    <w:qFormat/>
    <w:rsid w:val="0005165C"/>
    <w:pPr>
      <w:ind w:left="720"/>
      <w:contextualSpacing/>
    </w:pPr>
  </w:style>
  <w:style w:type="paragraph" w:customStyle="1" w:styleId="HEADING">
    <w:name w:val="HEADING"/>
    <w:basedOn w:val="NoSpacing"/>
    <w:qFormat/>
    <w:rsid w:val="00932001"/>
    <w:pPr>
      <w:spacing w:line="276" w:lineRule="auto"/>
    </w:pPr>
    <w:rPr>
      <w:rFonts w:ascii="Century Gothic" w:hAnsi="Century Gothic"/>
      <w:caps/>
      <w:color w:val="2E74B5" w:themeColor="accent5" w:themeShade="BF"/>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95711153">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7&amp;utm_source=template-word&amp;utm_medium=content&amp;utm_campaign=Digital+Marketing+SOP-word-11897&amp;lpa=Digital+Marketing+SOP+word+11897"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54</Words>
  <Characters>88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arketing Standard Operating Procedure for Copy Editing</vt:lpstr>
    </vt:vector>
  </TitlesOfParts>
  <Company>Microsoft Corporation</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py Marketing Editing</dc:title>
  <dc:creator>Jill Knoepfel</dc:creator>
  <cp:lastModifiedBy>Heather Key</cp:lastModifiedBy>
  <cp:revision>6</cp:revision>
  <cp:lastPrinted>2018-04-15T17:50:00Z</cp:lastPrinted>
  <dcterms:created xsi:type="dcterms:W3CDTF">2023-10-18T19:46:00Z</dcterms:created>
  <dcterms:modified xsi:type="dcterms:W3CDTF">2023-11-2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6a7a1abe0373301e2dd85d8208a79d8d42591732311c7c5e853fae84ffb8ae43</vt:lpwstr>
  </property>
</Properties>
</file>